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2417F7" w14:textId="77777777" w:rsidR="00BF2AA2" w:rsidRPr="00E522C4" w:rsidRDefault="00BF2AA2" w:rsidP="00BF2AA2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E522C4">
        <w:rPr>
          <w:rFonts w:ascii="Times New Roman" w:eastAsia="Calibri" w:hAnsi="Times New Roman" w:cs="Times New Roman"/>
          <w:b/>
          <w:bCs/>
          <w:sz w:val="28"/>
          <w:szCs w:val="28"/>
        </w:rPr>
        <w:t>МИНИСТЕРСТВО ПРОСВЕЩЕНИЯ РОССИЙСКОЙ ФЕДЕРАЦИИ</w:t>
      </w:r>
    </w:p>
    <w:p w14:paraId="19A36870" w14:textId="77777777" w:rsidR="00BF2AA2" w:rsidRDefault="00BF2AA2" w:rsidP="00BF2AA2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E522C4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Министерство образования Калининградской области </w:t>
      </w:r>
    </w:p>
    <w:p w14:paraId="67084C0F" w14:textId="317C99FC" w:rsidR="00BF2AA2" w:rsidRPr="00E522C4" w:rsidRDefault="00BF2AA2" w:rsidP="00BF2AA2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E522C4">
        <w:rPr>
          <w:rFonts w:ascii="Times New Roman" w:eastAsia="Calibri" w:hAnsi="Times New Roman" w:cs="Times New Roman"/>
          <w:b/>
          <w:bCs/>
          <w:sz w:val="28"/>
          <w:szCs w:val="28"/>
        </w:rPr>
        <w:t>Частное</w:t>
      </w:r>
      <w:r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  <w:r w:rsidRPr="00E522C4">
        <w:rPr>
          <w:rFonts w:ascii="Times New Roman" w:eastAsia="Calibri" w:hAnsi="Times New Roman" w:cs="Times New Roman"/>
          <w:b/>
          <w:bCs/>
          <w:sz w:val="28"/>
          <w:szCs w:val="28"/>
        </w:rPr>
        <w:t>общеобразовательное учреждение «Интерлицей». Частная школа</w:t>
      </w:r>
    </w:p>
    <w:p w14:paraId="445AC998" w14:textId="77777777" w:rsidR="00BF2AA2" w:rsidRDefault="00BF2AA2" w:rsidP="00BF2AA2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14:paraId="69F4A681" w14:textId="77777777" w:rsidR="00BF2AA2" w:rsidRDefault="00BF2AA2" w:rsidP="00BF2AA2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14:paraId="69A49E58" w14:textId="77777777" w:rsidR="00BF2AA2" w:rsidRPr="00E522C4" w:rsidRDefault="00BF2AA2" w:rsidP="00BF2AA2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E522C4">
        <w:rPr>
          <w:rFonts w:ascii="Times New Roman" w:eastAsia="Calibri" w:hAnsi="Times New Roman" w:cs="Times New Roman"/>
          <w:b/>
          <w:bCs/>
          <w:sz w:val="28"/>
          <w:szCs w:val="28"/>
        </w:rPr>
        <w:t>Приложение к ООП НОО</w:t>
      </w:r>
    </w:p>
    <w:p w14:paraId="6B5B7CFE" w14:textId="77777777" w:rsidR="00BF2AA2" w:rsidRPr="00E816C2" w:rsidRDefault="00BF2AA2" w:rsidP="00BF2AA2">
      <w:pPr>
        <w:spacing w:after="0"/>
        <w:jc w:val="center"/>
        <w:rPr>
          <w:rFonts w:ascii="Calibri" w:eastAsia="Calibri" w:hAnsi="Calibri" w:cs="Times New Roman"/>
        </w:rPr>
      </w:pPr>
      <w:r w:rsidRPr="00E522C4">
        <w:rPr>
          <w:rFonts w:ascii="Times New Roman" w:eastAsia="Calibri" w:hAnsi="Times New Roman" w:cs="Times New Roman"/>
          <w:b/>
          <w:bCs/>
          <w:sz w:val="28"/>
          <w:szCs w:val="28"/>
        </w:rPr>
        <w:t>(в соответствии с ФГОС ООО)</w:t>
      </w:r>
    </w:p>
    <w:p w14:paraId="2FD7131C" w14:textId="77777777" w:rsidR="00BF2AA2" w:rsidRPr="00E816C2" w:rsidRDefault="00BF2AA2" w:rsidP="00BF2AA2">
      <w:pPr>
        <w:spacing w:after="0"/>
        <w:jc w:val="center"/>
        <w:rPr>
          <w:rFonts w:ascii="Calibri" w:eastAsia="Calibri" w:hAnsi="Calibri" w:cs="Times New Roman"/>
        </w:rPr>
      </w:pPr>
    </w:p>
    <w:p w14:paraId="6904F64E" w14:textId="77777777" w:rsidR="00BF2AA2" w:rsidRPr="00E816C2" w:rsidRDefault="00BF2AA2" w:rsidP="00BF2AA2">
      <w:pPr>
        <w:spacing w:after="0"/>
        <w:jc w:val="center"/>
        <w:rPr>
          <w:rFonts w:ascii="Calibri" w:eastAsia="Calibri" w:hAnsi="Calibri" w:cs="Times New Roman"/>
        </w:rPr>
      </w:pPr>
    </w:p>
    <w:p w14:paraId="7E6A0611" w14:textId="77777777" w:rsidR="00BF2AA2" w:rsidRPr="00E816C2" w:rsidRDefault="00BF2AA2" w:rsidP="00BF2AA2">
      <w:pPr>
        <w:spacing w:after="0"/>
        <w:jc w:val="center"/>
        <w:rPr>
          <w:rFonts w:ascii="Calibri" w:eastAsia="Calibri" w:hAnsi="Calibri" w:cs="Times New Roman"/>
        </w:rPr>
      </w:pPr>
    </w:p>
    <w:p w14:paraId="422D8A8A" w14:textId="77777777" w:rsidR="00BF2AA2" w:rsidRPr="00E816C2" w:rsidRDefault="00BF2AA2" w:rsidP="00BF2AA2">
      <w:pPr>
        <w:spacing w:after="0" w:line="240" w:lineRule="auto"/>
        <w:rPr>
          <w:rFonts w:ascii="Times New Roman" w:eastAsia="Calibri" w:hAnsi="Times New Roman" w:cs="Times New Roman"/>
          <w:b/>
          <w:sz w:val="28"/>
          <w:szCs w:val="28"/>
        </w:rPr>
      </w:pPr>
    </w:p>
    <w:p w14:paraId="682899A3" w14:textId="77777777" w:rsidR="00BF2AA2" w:rsidRPr="00E816C2" w:rsidRDefault="00BF2AA2" w:rsidP="00BF2AA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789AE352" w14:textId="77777777" w:rsidR="00BF2AA2" w:rsidRPr="00E816C2" w:rsidRDefault="00BF2AA2" w:rsidP="00BF2AA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690FAA36" w14:textId="77777777" w:rsidR="00BF2AA2" w:rsidRPr="00E816C2" w:rsidRDefault="00BF2AA2" w:rsidP="00BF2AA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E816C2">
        <w:rPr>
          <w:rFonts w:ascii="Times New Roman" w:eastAsia="Calibri" w:hAnsi="Times New Roman" w:cs="Times New Roman"/>
          <w:b/>
          <w:sz w:val="28"/>
          <w:szCs w:val="28"/>
        </w:rPr>
        <w:t>РАБОЧАЯ ПРОГРАММА</w:t>
      </w:r>
    </w:p>
    <w:p w14:paraId="7495BB69" w14:textId="2552EAF4" w:rsidR="00BF2AA2" w:rsidRPr="00BF2AA2" w:rsidRDefault="00BF2AA2" w:rsidP="00BF2AA2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40"/>
          <w:szCs w:val="40"/>
        </w:rPr>
      </w:pPr>
      <w:r w:rsidRPr="00BF2AA2">
        <w:rPr>
          <w:rFonts w:ascii="Times New Roman" w:eastAsia="Calibri" w:hAnsi="Times New Roman" w:cs="Times New Roman"/>
          <w:bCs/>
          <w:sz w:val="40"/>
          <w:szCs w:val="40"/>
        </w:rPr>
        <w:t xml:space="preserve">по Русскому языку </w:t>
      </w:r>
    </w:p>
    <w:p w14:paraId="790C631C" w14:textId="48E7F48C" w:rsidR="00BF2AA2" w:rsidRDefault="00BF2AA2" w:rsidP="00BF2AA2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40"/>
          <w:szCs w:val="40"/>
        </w:rPr>
      </w:pPr>
      <w:r w:rsidRPr="00BF2AA2">
        <w:rPr>
          <w:rFonts w:ascii="Times New Roman" w:eastAsia="Calibri" w:hAnsi="Times New Roman" w:cs="Times New Roman"/>
          <w:bCs/>
          <w:sz w:val="40"/>
          <w:szCs w:val="40"/>
        </w:rPr>
        <w:t>2</w:t>
      </w:r>
      <w:r w:rsidR="00486232">
        <w:rPr>
          <w:rFonts w:ascii="Times New Roman" w:eastAsia="Calibri" w:hAnsi="Times New Roman" w:cs="Times New Roman"/>
          <w:bCs/>
          <w:sz w:val="40"/>
          <w:szCs w:val="40"/>
        </w:rPr>
        <w:t>е</w:t>
      </w:r>
      <w:r w:rsidRPr="00BF2AA2">
        <w:rPr>
          <w:rFonts w:ascii="Times New Roman" w:eastAsia="Calibri" w:hAnsi="Times New Roman" w:cs="Times New Roman"/>
          <w:bCs/>
          <w:sz w:val="40"/>
          <w:szCs w:val="40"/>
        </w:rPr>
        <w:t xml:space="preserve"> классы</w:t>
      </w:r>
    </w:p>
    <w:p w14:paraId="5D8D1BF9" w14:textId="79CD22EB" w:rsidR="00BF2AA2" w:rsidRPr="00BF2AA2" w:rsidRDefault="00BF2AA2" w:rsidP="00BF2AA2">
      <w:pPr>
        <w:spacing w:after="0" w:line="240" w:lineRule="auto"/>
        <w:rPr>
          <w:rFonts w:ascii="Times New Roman" w:eastAsia="Calibri" w:hAnsi="Times New Roman" w:cs="Times New Roman"/>
          <w:bCs/>
          <w:sz w:val="28"/>
          <w:szCs w:val="28"/>
        </w:rPr>
      </w:pPr>
    </w:p>
    <w:tbl>
      <w:tblPr>
        <w:tblpPr w:leftFromText="180" w:rightFromText="180" w:vertAnchor="text" w:horzAnchor="margin" w:tblpXSpec="right" w:tblpYSpec="center"/>
        <w:tblW w:w="0" w:type="auto"/>
        <w:tblLook w:val="04A0" w:firstRow="1" w:lastRow="0" w:firstColumn="1" w:lastColumn="0" w:noHBand="0" w:noVBand="1"/>
      </w:tblPr>
      <w:tblGrid>
        <w:gridCol w:w="2518"/>
      </w:tblGrid>
      <w:tr w:rsidR="00BF2AA2" w:rsidRPr="00E816C2" w14:paraId="7F9E3B8F" w14:textId="77777777" w:rsidTr="00BF2AA2">
        <w:trPr>
          <w:trHeight w:val="567"/>
        </w:trPr>
        <w:tc>
          <w:tcPr>
            <w:tcW w:w="2518" w:type="dxa"/>
          </w:tcPr>
          <w:p w14:paraId="3896789F" w14:textId="77777777" w:rsidR="00BF2AA2" w:rsidRPr="00E816C2" w:rsidRDefault="00BF2AA2" w:rsidP="00BF2AA2">
            <w:pPr>
              <w:rPr>
                <w:rFonts w:ascii="Calibri" w:eastAsia="Calibri" w:hAnsi="Calibri" w:cs="SimSun"/>
                <w:sz w:val="20"/>
                <w:szCs w:val="20"/>
              </w:rPr>
            </w:pPr>
          </w:p>
        </w:tc>
      </w:tr>
    </w:tbl>
    <w:p w14:paraId="745FC7F2" w14:textId="2E2D1E7B" w:rsidR="00BF2AA2" w:rsidRPr="00E816C2" w:rsidRDefault="00BF2AA2" w:rsidP="00BF2AA2">
      <w:pPr>
        <w:spacing w:after="0" w:line="240" w:lineRule="auto"/>
        <w:jc w:val="center"/>
        <w:rPr>
          <w:rFonts w:ascii="Calibri" w:eastAsia="Calibri" w:hAnsi="Calibri" w:cs="SimSun"/>
        </w:rPr>
      </w:pPr>
    </w:p>
    <w:p w14:paraId="19867771" w14:textId="65C85C19" w:rsidR="00BF2AA2" w:rsidRPr="00E816C2" w:rsidRDefault="00BF2AA2" w:rsidP="00BF2AA2">
      <w:pPr>
        <w:spacing w:after="0" w:line="240" w:lineRule="auto"/>
        <w:jc w:val="center"/>
        <w:rPr>
          <w:rFonts w:ascii="Calibri" w:eastAsia="Calibri" w:hAnsi="Calibri" w:cs="SimSun"/>
        </w:rPr>
      </w:pPr>
    </w:p>
    <w:p w14:paraId="56A0EC83" w14:textId="7D94E71F" w:rsidR="00BF2AA2" w:rsidRPr="00E816C2" w:rsidRDefault="00BF2AA2" w:rsidP="00BF2AA2">
      <w:pPr>
        <w:spacing w:after="0" w:line="240" w:lineRule="auto"/>
        <w:jc w:val="center"/>
        <w:rPr>
          <w:rFonts w:ascii="Calibri" w:eastAsia="Calibri" w:hAnsi="Calibri" w:cs="SimSun"/>
        </w:rPr>
      </w:pPr>
    </w:p>
    <w:p w14:paraId="769E3BD9" w14:textId="7C2C76B0" w:rsidR="00BF2AA2" w:rsidRDefault="00BF2AA2" w:rsidP="00BF2AA2">
      <w:pPr>
        <w:spacing w:after="0" w:line="240" w:lineRule="auto"/>
        <w:jc w:val="center"/>
        <w:rPr>
          <w:rFonts w:ascii="Calibri" w:eastAsia="Calibri" w:hAnsi="Calibri" w:cs="SimSun"/>
        </w:rPr>
      </w:pPr>
    </w:p>
    <w:p w14:paraId="2F6AE101" w14:textId="4DC192D9" w:rsidR="00BF2AA2" w:rsidRDefault="00BF2AA2" w:rsidP="00BF2AA2">
      <w:pPr>
        <w:spacing w:after="0" w:line="240" w:lineRule="auto"/>
        <w:jc w:val="center"/>
        <w:rPr>
          <w:rFonts w:ascii="Calibri" w:eastAsia="Calibri" w:hAnsi="Calibri" w:cs="SimSun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68676A71" wp14:editId="17537DE2">
            <wp:simplePos x="0" y="0"/>
            <wp:positionH relativeFrom="margin">
              <wp:posOffset>6512560</wp:posOffset>
            </wp:positionH>
            <wp:positionV relativeFrom="paragraph">
              <wp:posOffset>5080</wp:posOffset>
            </wp:positionV>
            <wp:extent cx="1846230" cy="1846230"/>
            <wp:effectExtent l="95250" t="0" r="5905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58036">
                      <a:off x="0" y="0"/>
                      <a:ext cx="1846230" cy="184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46AFDE" w14:textId="77777777" w:rsidR="00BF2AA2" w:rsidRPr="00E816C2" w:rsidRDefault="00BF2AA2" w:rsidP="00BF2AA2">
      <w:pPr>
        <w:spacing w:after="0" w:line="240" w:lineRule="auto"/>
        <w:jc w:val="center"/>
        <w:rPr>
          <w:rFonts w:ascii="Calibri" w:eastAsia="Calibri" w:hAnsi="Calibri" w:cs="SimSun"/>
        </w:rPr>
      </w:pPr>
    </w:p>
    <w:p w14:paraId="5CD59C95" w14:textId="77777777" w:rsidR="00BF2AA2" w:rsidRPr="00E816C2" w:rsidRDefault="00BF2AA2" w:rsidP="00BF2AA2">
      <w:pPr>
        <w:spacing w:after="0" w:line="240" w:lineRule="auto"/>
        <w:jc w:val="center"/>
        <w:rPr>
          <w:rFonts w:ascii="Calibri" w:eastAsia="Calibri" w:hAnsi="Calibri" w:cs="SimSun"/>
        </w:rPr>
      </w:pPr>
    </w:p>
    <w:p w14:paraId="09E4DE2B" w14:textId="77777777" w:rsidR="00BF2AA2" w:rsidRPr="00E816C2" w:rsidRDefault="00BF2AA2" w:rsidP="00BF2AA2">
      <w:pPr>
        <w:spacing w:after="0" w:line="240" w:lineRule="auto"/>
        <w:jc w:val="center"/>
        <w:rPr>
          <w:rFonts w:ascii="Calibri" w:eastAsia="Calibri" w:hAnsi="Calibri" w:cs="SimSun"/>
        </w:rPr>
      </w:pPr>
    </w:p>
    <w:p w14:paraId="2C2BC986" w14:textId="77777777" w:rsidR="00BF2AA2" w:rsidRDefault="00BF2AA2" w:rsidP="00BF2AA2">
      <w:pPr>
        <w:spacing w:after="0" w:line="240" w:lineRule="auto"/>
        <w:jc w:val="right"/>
      </w:pPr>
      <w:r>
        <w:t xml:space="preserve">Утверждена на заседании педагогического совета, </w:t>
      </w:r>
    </w:p>
    <w:p w14:paraId="3BAFB79F" w14:textId="4747F728" w:rsidR="00BF2AA2" w:rsidRDefault="00BF2AA2" w:rsidP="00BF2AA2">
      <w:pPr>
        <w:spacing w:after="0" w:line="240" w:lineRule="auto"/>
        <w:jc w:val="right"/>
      </w:pPr>
      <w:r>
        <w:t>протокол № 1 от 28.08.2020 года</w:t>
      </w:r>
    </w:p>
    <w:p w14:paraId="5389BFF5" w14:textId="203E2568" w:rsidR="00BF2AA2" w:rsidRDefault="00BF2AA2" w:rsidP="00383E48">
      <w:pPr>
        <w:pStyle w:val="Heading4"/>
        <w:rPr>
          <w:sz w:val="32"/>
          <w:szCs w:val="32"/>
        </w:rPr>
      </w:pPr>
    </w:p>
    <w:p w14:paraId="0B2DDC21" w14:textId="77777777" w:rsidR="00BF2AA2" w:rsidRPr="00BF2AA2" w:rsidRDefault="00BF2AA2" w:rsidP="00BF2AA2"/>
    <w:p w14:paraId="25D767AE" w14:textId="77777777" w:rsidR="00BF2AA2" w:rsidRDefault="00BF2AA2" w:rsidP="00383E48">
      <w:pPr>
        <w:pStyle w:val="Heading4"/>
        <w:rPr>
          <w:sz w:val="32"/>
          <w:szCs w:val="32"/>
        </w:rPr>
      </w:pPr>
    </w:p>
    <w:p w14:paraId="605A7277" w14:textId="66960F57" w:rsidR="009343CA" w:rsidRPr="00383E48" w:rsidRDefault="009343CA" w:rsidP="00383E48">
      <w:pPr>
        <w:pStyle w:val="Heading4"/>
        <w:rPr>
          <w:sz w:val="32"/>
          <w:szCs w:val="32"/>
        </w:rPr>
      </w:pPr>
      <w:r w:rsidRPr="00383E48">
        <w:rPr>
          <w:sz w:val="32"/>
          <w:szCs w:val="32"/>
        </w:rPr>
        <w:t>Пояснительная записка</w:t>
      </w:r>
    </w:p>
    <w:p w14:paraId="08E61913" w14:textId="77777777" w:rsidR="009343CA" w:rsidRPr="00383E48" w:rsidRDefault="009343CA" w:rsidP="00383E4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5C9935" w14:textId="77777777" w:rsidR="00140AA2" w:rsidRPr="00021A61" w:rsidRDefault="00144D24" w:rsidP="00E458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21A61">
        <w:rPr>
          <w:rFonts w:ascii="Times New Roman" w:hAnsi="Times New Roman" w:cs="Times New Roman"/>
          <w:sz w:val="24"/>
          <w:szCs w:val="24"/>
        </w:rPr>
        <w:tab/>
      </w:r>
      <w:r w:rsidR="009343CA" w:rsidRPr="00021A61">
        <w:rPr>
          <w:rFonts w:ascii="Times New Roman" w:hAnsi="Times New Roman" w:cs="Times New Roman"/>
          <w:sz w:val="24"/>
          <w:szCs w:val="24"/>
        </w:rPr>
        <w:t>Рабочая программа учебного предмета «Русский язык»</w:t>
      </w:r>
      <w:r w:rsidR="00383E48" w:rsidRPr="00021A61">
        <w:rPr>
          <w:rFonts w:ascii="Times New Roman" w:hAnsi="Times New Roman" w:cs="Times New Roman"/>
          <w:sz w:val="24"/>
          <w:szCs w:val="24"/>
        </w:rPr>
        <w:t xml:space="preserve"> </w:t>
      </w:r>
      <w:r w:rsidR="00021A61" w:rsidRPr="00021A61">
        <w:rPr>
          <w:rFonts w:ascii="Times New Roman" w:hAnsi="Times New Roman" w:cs="Times New Roman"/>
          <w:sz w:val="24"/>
          <w:szCs w:val="24"/>
        </w:rPr>
        <w:t xml:space="preserve">уровня начального общего образования </w:t>
      </w:r>
      <w:r w:rsidR="009343CA" w:rsidRPr="00021A61">
        <w:rPr>
          <w:rFonts w:ascii="Times New Roman" w:hAnsi="Times New Roman" w:cs="Times New Roman"/>
          <w:sz w:val="24"/>
          <w:szCs w:val="24"/>
        </w:rPr>
        <w:t>создана на основе:</w:t>
      </w:r>
    </w:p>
    <w:p w14:paraId="416E8602" w14:textId="63835A76" w:rsidR="00140AA2" w:rsidRPr="00021A61" w:rsidRDefault="00140AA2" w:rsidP="00486232">
      <w:pPr>
        <w:pStyle w:val="NoSpacing"/>
        <w:numPr>
          <w:ilvl w:val="0"/>
          <w:numId w:val="23"/>
        </w:numPr>
        <w:jc w:val="both"/>
      </w:pPr>
      <w:r w:rsidRPr="00021A61">
        <w:t xml:space="preserve">Авторской программы </w:t>
      </w:r>
      <w:r w:rsidRPr="00021A61">
        <w:rPr>
          <w:rStyle w:val="FontStyle19"/>
          <w:sz w:val="24"/>
          <w:szCs w:val="24"/>
        </w:rPr>
        <w:t xml:space="preserve">В.П. Канакиной, В.Г. Горецкого </w:t>
      </w:r>
      <w:r w:rsidRPr="00021A61">
        <w:t>и др. «Русский язык»</w:t>
      </w:r>
      <w:r w:rsidR="003304A6">
        <w:t xml:space="preserve">. Рабочие программы 1-4 классы </w:t>
      </w:r>
      <w:r w:rsidRPr="00021A61">
        <w:t>(УМК «Школа Рос</w:t>
      </w:r>
      <w:r w:rsidR="003304A6">
        <w:t xml:space="preserve">сии»), М., </w:t>
      </w:r>
      <w:r w:rsidR="00FF2C1E">
        <w:t xml:space="preserve">«Просвещение», </w:t>
      </w:r>
      <w:r w:rsidR="00F171E7">
        <w:t>2019</w:t>
      </w:r>
      <w:r w:rsidR="00BE1C42">
        <w:t xml:space="preserve"> </w:t>
      </w:r>
      <w:r w:rsidRPr="00021A61">
        <w:t>г.</w:t>
      </w:r>
    </w:p>
    <w:p w14:paraId="4817C907" w14:textId="77777777" w:rsidR="00DF4B95" w:rsidRPr="00DF4B95" w:rsidRDefault="009343CA" w:rsidP="00486232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1A61">
        <w:rPr>
          <w:rStyle w:val="FontStyle19"/>
          <w:sz w:val="24"/>
          <w:szCs w:val="24"/>
        </w:rPr>
        <w:t xml:space="preserve">Федерального государственного образовательного стандарта начального общего образования, </w:t>
      </w:r>
      <w:r w:rsidR="00021A61" w:rsidRPr="00021A61">
        <w:rPr>
          <w:rFonts w:ascii="Times New Roman" w:hAnsi="Times New Roman" w:cs="Times New Roman"/>
          <w:sz w:val="24"/>
          <w:szCs w:val="24"/>
        </w:rPr>
        <w:t>утв. приказом Минобрнауки России от 06.10.2009</w:t>
      </w:r>
      <w:r w:rsidR="00021A61">
        <w:rPr>
          <w:rFonts w:ascii="Times New Roman" w:hAnsi="Times New Roman" w:cs="Times New Roman"/>
          <w:sz w:val="24"/>
          <w:szCs w:val="24"/>
        </w:rPr>
        <w:t xml:space="preserve"> г.,</w:t>
      </w:r>
      <w:r w:rsidR="00021A61" w:rsidRPr="00021A61">
        <w:rPr>
          <w:rFonts w:ascii="Times New Roman" w:hAnsi="Times New Roman" w:cs="Times New Roman"/>
          <w:sz w:val="24"/>
          <w:szCs w:val="24"/>
        </w:rPr>
        <w:t xml:space="preserve"> №373</w:t>
      </w:r>
      <w:r w:rsidR="00021A61">
        <w:rPr>
          <w:rFonts w:ascii="Times New Roman" w:hAnsi="Times New Roman" w:cs="Times New Roman"/>
          <w:sz w:val="24"/>
          <w:szCs w:val="24"/>
        </w:rPr>
        <w:t>.</w:t>
      </w:r>
      <w:r w:rsidR="003304A6">
        <w:rPr>
          <w:rFonts w:ascii="Times New Roman" w:hAnsi="Times New Roman" w:cs="Times New Roman"/>
          <w:sz w:val="24"/>
          <w:szCs w:val="24"/>
        </w:rPr>
        <w:t xml:space="preserve"> (с изменениями и дополнениями)</w:t>
      </w:r>
    </w:p>
    <w:p w14:paraId="646063F1" w14:textId="77777777" w:rsidR="00F171E7" w:rsidRDefault="00F171E7" w:rsidP="00383E48">
      <w:pPr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</w:p>
    <w:p w14:paraId="60506B34" w14:textId="0A61C8C8" w:rsidR="009343CA" w:rsidRPr="00383E48" w:rsidRDefault="006B02FC" w:rsidP="00383E48">
      <w:pPr>
        <w:spacing w:after="0" w:line="240" w:lineRule="auto"/>
        <w:rPr>
          <w:rStyle w:val="FontStyle19"/>
          <w:sz w:val="24"/>
          <w:szCs w:val="24"/>
        </w:rPr>
      </w:pPr>
      <w:r>
        <w:rPr>
          <w:rStyle w:val="FontStyle19"/>
          <w:sz w:val="24"/>
          <w:szCs w:val="24"/>
        </w:rPr>
        <w:tab/>
      </w:r>
      <w:r w:rsidR="009343CA" w:rsidRPr="00383E48">
        <w:rPr>
          <w:rStyle w:val="FontStyle19"/>
          <w:sz w:val="24"/>
          <w:szCs w:val="24"/>
        </w:rPr>
        <w:t xml:space="preserve"> Данный предмет входит в образовательную область </w:t>
      </w:r>
      <w:r w:rsidR="00021A61">
        <w:rPr>
          <w:rStyle w:val="FontStyle19"/>
          <w:sz w:val="24"/>
          <w:szCs w:val="24"/>
        </w:rPr>
        <w:t>«Русский язык и литературное чтение</w:t>
      </w:r>
      <w:r w:rsidR="00021A61" w:rsidRPr="00383E48">
        <w:rPr>
          <w:rStyle w:val="FontStyle19"/>
          <w:sz w:val="24"/>
          <w:szCs w:val="24"/>
        </w:rPr>
        <w:t>».</w:t>
      </w:r>
    </w:p>
    <w:p w14:paraId="082DA141" w14:textId="77777777" w:rsidR="00144D24" w:rsidRDefault="00B54AAB" w:rsidP="00144D24">
      <w:pPr>
        <w:spacing w:after="0" w:line="240" w:lineRule="auto"/>
        <w:ind w:firstLine="708"/>
        <w:jc w:val="both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383E48">
        <w:rPr>
          <w:rFonts w:ascii="Times New Roman" w:eastAsia="Times New Roman" w:hAnsi="Times New Roman" w:cs="Times New Roman"/>
          <w:sz w:val="24"/>
          <w:szCs w:val="24"/>
        </w:rPr>
        <w:t>Предмет «Русский язык» играет важную роль в реализации основных целевых установок начального образования: становлении основ гражданской идентичности и мировоззрения; формировании основ умения учиться и способности к организации своей деятельности; духовно-нравственном развитии и воспитании младших школьников.</w:t>
      </w:r>
    </w:p>
    <w:p w14:paraId="598FFBA6" w14:textId="77777777" w:rsidR="00144D24" w:rsidRDefault="00B54AAB" w:rsidP="00144D24">
      <w:pPr>
        <w:spacing w:after="0" w:line="240" w:lineRule="auto"/>
        <w:ind w:firstLine="708"/>
        <w:jc w:val="both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383E48">
        <w:rPr>
          <w:rFonts w:ascii="Times New Roman" w:eastAsia="Times New Roman" w:hAnsi="Times New Roman" w:cs="Times New Roman"/>
          <w:sz w:val="24"/>
          <w:szCs w:val="24"/>
        </w:rPr>
        <w:t xml:space="preserve">Содержание предмета направлено на формирование функциональной грамотности и коммуникативной компетентности. Русский язык является для младших школьников основой всего процесса обучения, средством развития их мышления, воображения, интеллектуальных и творческих способностей, основным каналом социализации личности. </w:t>
      </w:r>
    </w:p>
    <w:p w14:paraId="03B602A0" w14:textId="77777777" w:rsidR="00B54AAB" w:rsidRDefault="00B54AAB" w:rsidP="00021A61">
      <w:pPr>
        <w:spacing w:after="0" w:line="240" w:lineRule="auto"/>
        <w:ind w:firstLine="708"/>
        <w:jc w:val="both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383E48">
        <w:rPr>
          <w:rFonts w:ascii="Times New Roman" w:eastAsia="Times New Roman" w:hAnsi="Times New Roman" w:cs="Times New Roman"/>
          <w:sz w:val="24"/>
          <w:szCs w:val="24"/>
        </w:rPr>
        <w:t>Изучение русского языка в начальных классах — первоначальный этап системы лингвистического образования и речевого развития, обеспечивающий готовность выпускников начальной школы к дальнейшему образованию.</w:t>
      </w:r>
    </w:p>
    <w:p w14:paraId="788F5624" w14:textId="77777777" w:rsidR="00021A61" w:rsidRPr="00021A61" w:rsidRDefault="00021A61" w:rsidP="00021A61">
      <w:pPr>
        <w:spacing w:after="0" w:line="240" w:lineRule="auto"/>
        <w:ind w:firstLine="708"/>
        <w:jc w:val="both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DE88EC0" w14:textId="77777777" w:rsidR="009343CA" w:rsidRPr="00383E48" w:rsidRDefault="009343CA" w:rsidP="00383E48">
      <w:pPr>
        <w:pStyle w:val="u-2-msonormal"/>
        <w:spacing w:before="0" w:beforeAutospacing="0" w:after="0" w:afterAutospacing="0"/>
        <w:ind w:firstLine="720"/>
        <w:jc w:val="both"/>
        <w:textAlignment w:val="center"/>
      </w:pPr>
      <w:r w:rsidRPr="00383E48">
        <w:rPr>
          <w:b/>
        </w:rPr>
        <w:t xml:space="preserve">Целями </w:t>
      </w:r>
      <w:r w:rsidRPr="00383E48">
        <w:t>изучения предмета «Русский язык» в начальной школе являются:</w:t>
      </w:r>
    </w:p>
    <w:p w14:paraId="4DB93656" w14:textId="77777777" w:rsidR="009343CA" w:rsidRPr="00383E48" w:rsidRDefault="009343CA" w:rsidP="00486232">
      <w:pPr>
        <w:pStyle w:val="u-2-msonormal"/>
        <w:numPr>
          <w:ilvl w:val="0"/>
          <w:numId w:val="21"/>
        </w:numPr>
        <w:spacing w:before="0" w:beforeAutospacing="0" w:after="0" w:afterAutospacing="0"/>
        <w:jc w:val="both"/>
        <w:textAlignment w:val="center"/>
      </w:pPr>
      <w:r w:rsidRPr="00383E48">
        <w:t xml:space="preserve">ознакомление учащихся с основными положениями науки о языке и формирование на этой основе знаково-символического восприятия и логического мышления учащихся; </w:t>
      </w:r>
    </w:p>
    <w:p w14:paraId="5566723C" w14:textId="77777777" w:rsidR="00144D24" w:rsidRDefault="009343CA" w:rsidP="00486232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5C0">
        <w:rPr>
          <w:rFonts w:ascii="Times New Roman" w:hAnsi="Times New Roman" w:cs="Times New Roman"/>
          <w:sz w:val="24"/>
          <w:szCs w:val="24"/>
        </w:rPr>
        <w:t>формирование коммуникативной компетенции учащихся: развитие устной и письменной речи, монологической и диалогической речи, а также навыков грамотного, безошибочного письма как показателя общей культуры человека.</w:t>
      </w:r>
    </w:p>
    <w:p w14:paraId="56393E57" w14:textId="77777777" w:rsidR="00021A61" w:rsidRPr="00021A61" w:rsidRDefault="00021A61" w:rsidP="00021A61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196193" w14:textId="77777777" w:rsidR="009343CA" w:rsidRPr="00383E48" w:rsidRDefault="009343CA" w:rsidP="00383E4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sz w:val="24"/>
          <w:szCs w:val="24"/>
        </w:rPr>
        <w:t xml:space="preserve">Программа определяет ряд практических </w:t>
      </w:r>
      <w:r w:rsidRPr="00383E48">
        <w:rPr>
          <w:rFonts w:ascii="Times New Roman" w:hAnsi="Times New Roman" w:cs="Times New Roman"/>
          <w:b/>
          <w:sz w:val="24"/>
          <w:szCs w:val="24"/>
        </w:rPr>
        <w:t>задач</w:t>
      </w:r>
      <w:r w:rsidRPr="00383E48">
        <w:rPr>
          <w:rFonts w:ascii="Times New Roman" w:hAnsi="Times New Roman" w:cs="Times New Roman"/>
          <w:sz w:val="24"/>
          <w:szCs w:val="24"/>
        </w:rPr>
        <w:t>, решение которых обеспечит достижение основных целей изучения предмета:</w:t>
      </w:r>
    </w:p>
    <w:p w14:paraId="01C139AB" w14:textId="77777777" w:rsidR="009343CA" w:rsidRPr="00F115C0" w:rsidRDefault="009343CA" w:rsidP="0048623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5C0">
        <w:rPr>
          <w:rFonts w:ascii="Times New Roman" w:hAnsi="Times New Roman" w:cs="Times New Roman"/>
          <w:sz w:val="24"/>
          <w:szCs w:val="24"/>
        </w:rPr>
        <w:t xml:space="preserve">развитие речи, мышления, воображения школьников, умения выбирать средства языка в соответствии с целями, задачами и условиями общения; </w:t>
      </w:r>
    </w:p>
    <w:p w14:paraId="6CCE12EF" w14:textId="77777777" w:rsidR="009343CA" w:rsidRPr="00F115C0" w:rsidRDefault="009343CA" w:rsidP="0048623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5C0">
        <w:rPr>
          <w:rFonts w:ascii="Times New Roman" w:hAnsi="Times New Roman" w:cs="Times New Roman"/>
          <w:sz w:val="24"/>
          <w:szCs w:val="24"/>
        </w:rPr>
        <w:t>формирование у младших школьников первоначальных представлений о системе и структуре русского языка: лексике, фонетике, графике, орфоэпии, морфемике (состав слова), морфологии и синтаксисе;</w:t>
      </w:r>
    </w:p>
    <w:p w14:paraId="38B95569" w14:textId="77777777" w:rsidR="009343CA" w:rsidRPr="00F115C0" w:rsidRDefault="009343CA" w:rsidP="0048623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5C0">
        <w:rPr>
          <w:rFonts w:ascii="Times New Roman" w:hAnsi="Times New Roman" w:cs="Times New Roman"/>
          <w:sz w:val="24"/>
          <w:szCs w:val="24"/>
        </w:rPr>
        <w:t>формирование навыков культуры речи во всех её проявлениях, умений правильно писать и читать, участвовать в диалоге, составлять несложные устные монологические высказывания и письменные тексты;</w:t>
      </w:r>
    </w:p>
    <w:p w14:paraId="390E6DFE" w14:textId="77777777" w:rsidR="00383E48" w:rsidRPr="00140AA2" w:rsidRDefault="009343CA" w:rsidP="0048623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5C0">
        <w:rPr>
          <w:rFonts w:ascii="Times New Roman" w:hAnsi="Times New Roman" w:cs="Times New Roman"/>
          <w:sz w:val="24"/>
          <w:szCs w:val="24"/>
        </w:rPr>
        <w:t>воспитание позитивного эмоционально-ценностного отношения к русскому языку, чувства сопричастности к сохранению его уникальности и чистоты; пробуждение познавательного интереса к языку, стремления совершенствовать свою речь.</w:t>
      </w:r>
    </w:p>
    <w:p w14:paraId="799E82BC" w14:textId="77777777" w:rsidR="00B54AAB" w:rsidRPr="00383E48" w:rsidRDefault="00B54AAB" w:rsidP="00383E48">
      <w:pPr>
        <w:pStyle w:val="u-2-msonormal"/>
        <w:spacing w:before="0" w:beforeAutospacing="0" w:after="0" w:afterAutospacing="0"/>
        <w:textAlignment w:val="center"/>
      </w:pPr>
    </w:p>
    <w:p w14:paraId="510A61DA" w14:textId="77777777" w:rsidR="00EF4CB4" w:rsidRPr="00144D24" w:rsidRDefault="00506A56" w:rsidP="00144D24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Место предмета</w:t>
      </w:r>
      <w:r w:rsidR="00F115C0">
        <w:rPr>
          <w:rFonts w:ascii="Times New Roman" w:eastAsia="Times New Roman" w:hAnsi="Times New Roman" w:cs="Times New Roman"/>
          <w:b/>
          <w:sz w:val="28"/>
          <w:szCs w:val="28"/>
        </w:rPr>
        <w:t xml:space="preserve"> в учебном плане</w:t>
      </w:r>
    </w:p>
    <w:p w14:paraId="1658D645" w14:textId="77777777" w:rsidR="00021A61" w:rsidRDefault="00021A61" w:rsidP="00383E48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167A485" w14:textId="05153DBD" w:rsidR="00EF4CB4" w:rsidRPr="00383E48" w:rsidRDefault="00EF4CB4" w:rsidP="00383E48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83E48">
        <w:rPr>
          <w:rFonts w:ascii="Times New Roman" w:eastAsia="Times New Roman" w:hAnsi="Times New Roman" w:cs="Times New Roman"/>
          <w:b/>
          <w:sz w:val="24"/>
          <w:szCs w:val="24"/>
        </w:rPr>
        <w:t>Во 2</w:t>
      </w:r>
      <w:r w:rsidR="0048623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83E48">
        <w:rPr>
          <w:rFonts w:ascii="Times New Roman" w:eastAsia="Times New Roman" w:hAnsi="Times New Roman" w:cs="Times New Roman"/>
          <w:b/>
          <w:sz w:val="24"/>
          <w:szCs w:val="24"/>
        </w:rPr>
        <w:t>классах</w:t>
      </w:r>
      <w:r w:rsidRPr="00383E48">
        <w:rPr>
          <w:rFonts w:ascii="Times New Roman" w:eastAsia="Times New Roman" w:hAnsi="Times New Roman" w:cs="Times New Roman"/>
          <w:sz w:val="24"/>
          <w:szCs w:val="24"/>
        </w:rPr>
        <w:t xml:space="preserve"> на уроки русского языка отводится по</w:t>
      </w:r>
      <w:r w:rsidRPr="00383E48">
        <w:rPr>
          <w:rFonts w:ascii="Times New Roman" w:eastAsia="Times New Roman" w:hAnsi="Times New Roman" w:cs="Times New Roman"/>
          <w:b/>
          <w:sz w:val="24"/>
          <w:szCs w:val="24"/>
        </w:rPr>
        <w:t xml:space="preserve"> 170 ч</w:t>
      </w:r>
      <w:r w:rsidRPr="00383E48">
        <w:rPr>
          <w:rFonts w:ascii="Times New Roman" w:eastAsia="Times New Roman" w:hAnsi="Times New Roman" w:cs="Times New Roman"/>
          <w:sz w:val="24"/>
          <w:szCs w:val="24"/>
        </w:rPr>
        <w:t xml:space="preserve"> (5 ч в неделю, 34 учебные недели в каждом классе). </w:t>
      </w:r>
    </w:p>
    <w:p w14:paraId="301F7CAD" w14:textId="77777777" w:rsidR="008730EA" w:rsidRDefault="008730EA" w:rsidP="004E1D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FEC427" w14:textId="77777777" w:rsidR="005B4AB1" w:rsidRPr="005B4AB1" w:rsidRDefault="005B4AB1" w:rsidP="005B4AB1">
      <w:pPr>
        <w:spacing w:after="0" w:line="240" w:lineRule="auto"/>
        <w:ind w:left="1277"/>
        <w:contextualSpacing/>
        <w:jc w:val="center"/>
        <w:rPr>
          <w:rFonts w:ascii="Times New Roman" w:hAnsi="Times New Roman"/>
          <w:b/>
          <w:sz w:val="28"/>
          <w:szCs w:val="28"/>
        </w:rPr>
      </w:pPr>
      <w:r w:rsidRPr="005B4AB1">
        <w:rPr>
          <w:rFonts w:ascii="Times New Roman" w:eastAsia="Times New Roman" w:hAnsi="Times New Roman" w:cs="Times New Roman"/>
          <w:b/>
          <w:sz w:val="28"/>
          <w:szCs w:val="28"/>
        </w:rPr>
        <w:t xml:space="preserve">Планируемые результаты изучения курса </w:t>
      </w:r>
    </w:p>
    <w:p w14:paraId="42B7D4B3" w14:textId="77777777" w:rsidR="005B4AB1" w:rsidRPr="00383E48" w:rsidRDefault="005B4AB1" w:rsidP="005B4AB1">
      <w:pPr>
        <w:pStyle w:val="NoSpacing"/>
        <w:rPr>
          <w:u w:val="single"/>
        </w:rPr>
      </w:pPr>
      <w:r>
        <w:tab/>
      </w:r>
    </w:p>
    <w:p w14:paraId="2167AA46" w14:textId="77777777" w:rsidR="005B4AB1" w:rsidRPr="00383E48" w:rsidRDefault="005B4AB1" w:rsidP="003304A6">
      <w:pPr>
        <w:pStyle w:val="NoSpacing"/>
        <w:jc w:val="both"/>
      </w:pPr>
      <w:r>
        <w:tab/>
      </w:r>
      <w:r w:rsidRPr="00383E48">
        <w:t>Учебный предмет «Русский язык» занимает ведущее место в начальном обучении, поскольку направлен на формирование функциональной грамотности младших школьников. Успехи в изучении русского языка во многом определяют качество подготовки ребенка по другим школьным предметам</w:t>
      </w:r>
    </w:p>
    <w:p w14:paraId="20FC11B4" w14:textId="77777777" w:rsidR="005B4AB1" w:rsidRPr="00383E48" w:rsidRDefault="005B4AB1" w:rsidP="003304A6">
      <w:pPr>
        <w:pStyle w:val="NoSpacing"/>
        <w:jc w:val="both"/>
      </w:pPr>
      <w:r>
        <w:tab/>
      </w:r>
      <w:r w:rsidRPr="00383E48">
        <w:t>Специфика начального курса русского языка заключается в его тесной взаимосвязи с литературным чтением. Эти два предмета представляют собой единый филологический курс, в котором изучение родного языка сочетается с первоначальным литературным образованием и обучением чтению.</w:t>
      </w:r>
    </w:p>
    <w:p w14:paraId="013FEACE" w14:textId="77777777" w:rsidR="005B4AB1" w:rsidRPr="00383E48" w:rsidRDefault="005B4AB1" w:rsidP="003304A6">
      <w:pPr>
        <w:pStyle w:val="NoSpacing"/>
        <w:jc w:val="both"/>
      </w:pPr>
      <w:r>
        <w:tab/>
      </w:r>
      <w:r w:rsidRPr="00383E48">
        <w:t>Русский язык является для учащихся основой всего процесса обучения, средством развития их мышления, воображения, интеллектуальных и творческих способностей, основным каналом социализации личности. Успехи в изучении русского языка во многом определяют результаты обучения по другим школьным предметам.</w:t>
      </w:r>
    </w:p>
    <w:p w14:paraId="0C1F8E19" w14:textId="77777777" w:rsidR="005B4AB1" w:rsidRPr="00383E48" w:rsidRDefault="005B4AB1" w:rsidP="005B4AB1">
      <w:pPr>
        <w:pStyle w:val="CM2"/>
        <w:spacing w:line="240" w:lineRule="auto"/>
        <w:jc w:val="both"/>
        <w:rPr>
          <w:rFonts w:ascii="Times New Roman" w:hAnsi="Times New Roman"/>
          <w:color w:val="221E1F"/>
        </w:rPr>
      </w:pPr>
      <w:r>
        <w:rPr>
          <w:rFonts w:ascii="Times New Roman" w:hAnsi="Times New Roman"/>
          <w:color w:val="221E1F"/>
        </w:rPr>
        <w:tab/>
      </w:r>
      <w:r w:rsidR="00A337C2">
        <w:rPr>
          <w:rFonts w:ascii="Times New Roman" w:hAnsi="Times New Roman"/>
          <w:color w:val="221E1F"/>
        </w:rPr>
        <w:t xml:space="preserve">В процессе изучения </w:t>
      </w:r>
      <w:r w:rsidR="003304A6">
        <w:rPr>
          <w:rFonts w:ascii="Times New Roman" w:hAnsi="Times New Roman"/>
          <w:color w:val="221E1F"/>
        </w:rPr>
        <w:t>русского</w:t>
      </w:r>
      <w:r w:rsidR="00A337C2">
        <w:rPr>
          <w:rFonts w:ascii="Times New Roman" w:hAnsi="Times New Roman"/>
          <w:color w:val="221E1F"/>
        </w:rPr>
        <w:t xml:space="preserve"> </w:t>
      </w:r>
      <w:r w:rsidR="003304A6">
        <w:rPr>
          <w:rFonts w:ascii="Times New Roman" w:hAnsi="Times New Roman"/>
          <w:color w:val="221E1F"/>
        </w:rPr>
        <w:t>языка уча</w:t>
      </w:r>
      <w:r w:rsidRPr="00383E48">
        <w:rPr>
          <w:rFonts w:ascii="Times New Roman" w:hAnsi="Times New Roman"/>
          <w:color w:val="221E1F"/>
        </w:rPr>
        <w:t xml:space="preserve">щиеся получат возможность реализовать в устном и письменном общении (в том числе с использованием средств ИКТ) потребность в творческом самовыражении, научатся использовать язык с целью поиска необходимой информации в различных источниках для выполнения учебных заданий. </w:t>
      </w:r>
    </w:p>
    <w:p w14:paraId="319AFD79" w14:textId="77777777" w:rsidR="005B4AB1" w:rsidRPr="00383E48" w:rsidRDefault="005B4AB1" w:rsidP="005B4AB1">
      <w:pPr>
        <w:pStyle w:val="CM2"/>
        <w:spacing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383E48">
        <w:rPr>
          <w:rFonts w:ascii="Times New Roman" w:hAnsi="Times New Roman"/>
        </w:rPr>
        <w:t>Создание творческой атмосферы на уроке благодаря использованию в процессе обучения младших школьников текстов, произведений литературного чтения, картин, иллюстраций учебников ИЗО, музыкальное сопровождение позволяет создавать речевую ситуацию, избегать формализма при выполнении речевых упражнений.</w:t>
      </w:r>
    </w:p>
    <w:p w14:paraId="21FAC644" w14:textId="77777777" w:rsidR="005B4AB1" w:rsidRPr="00383E48" w:rsidRDefault="005B4AB1" w:rsidP="005B4AB1">
      <w:pPr>
        <w:pStyle w:val="CM2"/>
        <w:spacing w:line="240" w:lineRule="auto"/>
        <w:jc w:val="both"/>
        <w:rPr>
          <w:rFonts w:ascii="Times New Roman" w:hAnsi="Times New Roman"/>
          <w:color w:val="221E1F"/>
        </w:rPr>
      </w:pPr>
      <w:r>
        <w:rPr>
          <w:rFonts w:ascii="Times New Roman" w:hAnsi="Times New Roman"/>
        </w:rPr>
        <w:tab/>
      </w:r>
      <w:r w:rsidR="003304A6">
        <w:rPr>
          <w:rFonts w:ascii="Times New Roman" w:hAnsi="Times New Roman"/>
        </w:rPr>
        <w:t>Межпредметные</w:t>
      </w:r>
      <w:r w:rsidRPr="00383E48">
        <w:rPr>
          <w:rFonts w:ascii="Times New Roman" w:hAnsi="Times New Roman"/>
        </w:rPr>
        <w:t xml:space="preserve"> связи играют важную роль в повышении практической и научно-теоретической подготовки учащихся, существенной особенностью которой является овладение школьниками обобщенным характером познавательной деятельности. Обобщенность же дает возможность применять знания и умения в конкретных ситуациях.</w:t>
      </w:r>
    </w:p>
    <w:p w14:paraId="2C94DC7C" w14:textId="77777777" w:rsidR="00E02AF7" w:rsidRDefault="00E02AF7" w:rsidP="00383E48">
      <w:pPr>
        <w:spacing w:after="0" w:line="240" w:lineRule="auto"/>
        <w:ind w:firstLine="708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65DB3E99" w14:textId="77777777" w:rsidR="00B54AAB" w:rsidRPr="00383E48" w:rsidRDefault="00EF4CB4" w:rsidP="00CE6EA3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383E48">
        <w:rPr>
          <w:rFonts w:ascii="Times New Roman" w:eastAsia="Times New Roman" w:hAnsi="Times New Roman" w:cs="Times New Roman"/>
          <w:b/>
          <w:i/>
          <w:sz w:val="24"/>
          <w:szCs w:val="24"/>
        </w:rPr>
        <w:t>Личностные</w:t>
      </w:r>
      <w:r w:rsidR="001C4D07">
        <w:rPr>
          <w:rFonts w:ascii="Times New Roman" w:eastAsia="Times New Roman" w:hAnsi="Times New Roman" w:cs="Times New Roman"/>
          <w:b/>
          <w:i/>
          <w:sz w:val="24"/>
          <w:szCs w:val="24"/>
        </w:rPr>
        <w:t>:</w:t>
      </w:r>
      <w:r w:rsidRPr="00383E48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       </w:t>
      </w:r>
    </w:p>
    <w:p w14:paraId="26FD68F6" w14:textId="77777777" w:rsidR="00EF4CB4" w:rsidRPr="00383E48" w:rsidRDefault="001C4D07" w:rsidP="00486232">
      <w:pPr>
        <w:numPr>
          <w:ilvl w:val="0"/>
          <w:numId w:val="16"/>
        </w:numPr>
        <w:tabs>
          <w:tab w:val="left" w:pos="18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ф</w:t>
      </w:r>
      <w:r w:rsidR="00EF4CB4" w:rsidRPr="00383E48">
        <w:rPr>
          <w:rFonts w:ascii="Times New Roman" w:eastAsia="Times New Roman" w:hAnsi="Times New Roman" w:cs="Times New Roman"/>
          <w:sz w:val="24"/>
          <w:szCs w:val="24"/>
        </w:rPr>
        <w:t xml:space="preserve">ормирование </w:t>
      </w:r>
      <w:r w:rsidR="00EF4CB4" w:rsidRPr="00383E48">
        <w:rPr>
          <w:rFonts w:ascii="Times New Roman" w:eastAsia="Times New Roman" w:hAnsi="Times New Roman" w:cs="Times New Roman"/>
          <w:iCs/>
          <w:sz w:val="24"/>
          <w:szCs w:val="24"/>
        </w:rPr>
        <w:t>чувства гордости за свою Родину, российский народ и историю России; осознание своей этнической и национальной принадлежности, формирование ценностей многонационального российского общества; становление гуманистических и демокр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атических ценностных ориентаций;</w:t>
      </w:r>
    </w:p>
    <w:p w14:paraId="62B05A6A" w14:textId="77777777" w:rsidR="00EF4CB4" w:rsidRPr="00383E48" w:rsidRDefault="001C4D07" w:rsidP="00486232">
      <w:pPr>
        <w:numPr>
          <w:ilvl w:val="0"/>
          <w:numId w:val="16"/>
        </w:numPr>
        <w:tabs>
          <w:tab w:val="left" w:pos="180"/>
          <w:tab w:val="num" w:pos="824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ф</w:t>
      </w:r>
      <w:r w:rsidR="00EF4CB4" w:rsidRPr="00383E48">
        <w:rPr>
          <w:rFonts w:ascii="Times New Roman" w:eastAsia="Times New Roman" w:hAnsi="Times New Roman" w:cs="Times New Roman"/>
          <w:sz w:val="24"/>
          <w:szCs w:val="24"/>
        </w:rPr>
        <w:t xml:space="preserve">ормирование </w:t>
      </w:r>
      <w:r w:rsidR="00EF4CB4" w:rsidRPr="00383E48">
        <w:rPr>
          <w:rFonts w:ascii="Times New Roman" w:eastAsia="Times New Roman" w:hAnsi="Times New Roman" w:cs="Times New Roman"/>
          <w:iCs/>
          <w:sz w:val="24"/>
          <w:szCs w:val="24"/>
        </w:rPr>
        <w:t>целостного, социально ориентированного взгляда на мир в его органичном единстве и разнообразии прир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оды, народов, культур и религий;</w:t>
      </w:r>
    </w:p>
    <w:p w14:paraId="2289856D" w14:textId="77777777" w:rsidR="00EF4CB4" w:rsidRPr="00383E48" w:rsidRDefault="001C4D07" w:rsidP="00486232">
      <w:pPr>
        <w:numPr>
          <w:ilvl w:val="0"/>
          <w:numId w:val="16"/>
        </w:numPr>
        <w:tabs>
          <w:tab w:val="left" w:pos="180"/>
          <w:tab w:val="num" w:pos="824"/>
          <w:tab w:val="left" w:pos="993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ф</w:t>
      </w:r>
      <w:r w:rsidR="00EF4CB4" w:rsidRPr="00383E48">
        <w:rPr>
          <w:rFonts w:ascii="Times New Roman" w:eastAsia="Times New Roman" w:hAnsi="Times New Roman" w:cs="Times New Roman"/>
          <w:sz w:val="24"/>
          <w:szCs w:val="24"/>
        </w:rPr>
        <w:t>ормирование уважительного отношения к иному мнению, ис</w:t>
      </w:r>
      <w:r>
        <w:rPr>
          <w:rFonts w:ascii="Times New Roman" w:eastAsia="Times New Roman" w:hAnsi="Times New Roman" w:cs="Times New Roman"/>
          <w:sz w:val="24"/>
          <w:szCs w:val="24"/>
        </w:rPr>
        <w:t>тории и культуре других народов;</w:t>
      </w:r>
    </w:p>
    <w:p w14:paraId="10D0762D" w14:textId="77777777" w:rsidR="00EF4CB4" w:rsidRPr="00383E48" w:rsidRDefault="001C4D07" w:rsidP="00486232">
      <w:pPr>
        <w:numPr>
          <w:ilvl w:val="0"/>
          <w:numId w:val="16"/>
        </w:numPr>
        <w:tabs>
          <w:tab w:val="left" w:pos="180"/>
          <w:tab w:val="num" w:pos="824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EF4CB4" w:rsidRPr="00383E48">
        <w:rPr>
          <w:rFonts w:ascii="Times New Roman" w:eastAsia="Times New Roman" w:hAnsi="Times New Roman" w:cs="Times New Roman"/>
          <w:sz w:val="24"/>
          <w:szCs w:val="24"/>
        </w:rPr>
        <w:t>владение н</w:t>
      </w:r>
      <w:r w:rsidR="00EF4CB4" w:rsidRPr="00383E48">
        <w:rPr>
          <w:rFonts w:ascii="Times New Roman" w:eastAsia="Times New Roman" w:hAnsi="Times New Roman" w:cs="Times New Roman"/>
          <w:iCs/>
          <w:sz w:val="24"/>
          <w:szCs w:val="24"/>
        </w:rPr>
        <w:t>ачальными навыками адаптации в динамично из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меняющемся и развивающемся мире;</w:t>
      </w:r>
    </w:p>
    <w:p w14:paraId="28524C14" w14:textId="77777777" w:rsidR="00EF4CB4" w:rsidRPr="00383E48" w:rsidRDefault="001C4D07" w:rsidP="00486232">
      <w:pPr>
        <w:numPr>
          <w:ilvl w:val="0"/>
          <w:numId w:val="16"/>
        </w:numPr>
        <w:tabs>
          <w:tab w:val="left" w:pos="180"/>
          <w:tab w:val="num" w:pos="824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п</w:t>
      </w:r>
      <w:r w:rsidR="00EF4CB4" w:rsidRPr="00383E48">
        <w:rPr>
          <w:rFonts w:ascii="Times New Roman" w:eastAsia="Times New Roman" w:hAnsi="Times New Roman" w:cs="Times New Roman"/>
          <w:iCs/>
          <w:sz w:val="24"/>
          <w:szCs w:val="24"/>
        </w:rPr>
        <w:t xml:space="preserve">ринятие и освоение социальной роли </w:t>
      </w:r>
      <w:r w:rsidR="003304A6">
        <w:rPr>
          <w:rFonts w:ascii="Times New Roman" w:eastAsia="Times New Roman" w:hAnsi="Times New Roman" w:cs="Times New Roman"/>
          <w:iCs/>
          <w:sz w:val="24"/>
          <w:szCs w:val="24"/>
        </w:rPr>
        <w:t>уча</w:t>
      </w:r>
      <w:r w:rsidR="00EF4CB4" w:rsidRPr="00383E48">
        <w:rPr>
          <w:rFonts w:ascii="Times New Roman" w:eastAsia="Times New Roman" w:hAnsi="Times New Roman" w:cs="Times New Roman"/>
          <w:iCs/>
          <w:sz w:val="24"/>
          <w:szCs w:val="24"/>
        </w:rPr>
        <w:t>щегося, развитие мотивов учебной деятельности и формиро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вание личностного смысла учения;</w:t>
      </w:r>
    </w:p>
    <w:p w14:paraId="783D69CA" w14:textId="77777777" w:rsidR="00EF4CB4" w:rsidRPr="00383E48" w:rsidRDefault="001C4D07" w:rsidP="00486232">
      <w:pPr>
        <w:numPr>
          <w:ilvl w:val="0"/>
          <w:numId w:val="16"/>
        </w:numPr>
        <w:tabs>
          <w:tab w:val="left" w:pos="180"/>
          <w:tab w:val="num" w:pos="824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р</w:t>
      </w:r>
      <w:r w:rsidR="00EF4CB4" w:rsidRPr="00383E48">
        <w:rPr>
          <w:rFonts w:ascii="Times New Roman" w:eastAsia="Times New Roman" w:hAnsi="Times New Roman" w:cs="Times New Roman"/>
          <w:sz w:val="24"/>
          <w:szCs w:val="24"/>
        </w:rPr>
        <w:t>азвитие самостоятельности</w:t>
      </w:r>
      <w:r w:rsidR="00EF4CB4" w:rsidRPr="00383E48">
        <w:rPr>
          <w:rFonts w:ascii="Times New Roman" w:eastAsia="Times New Roman" w:hAnsi="Times New Roman" w:cs="Times New Roman"/>
          <w:iCs/>
          <w:sz w:val="24"/>
          <w:szCs w:val="24"/>
        </w:rPr>
        <w:t xml:space="preserve"> и личной ответственности за свои поступки, в том числе в информационной деятельности, на основе представлений о нравственных нормах, соци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альной справедливости и свободе;</w:t>
      </w:r>
    </w:p>
    <w:p w14:paraId="67105202" w14:textId="77777777" w:rsidR="00EF4CB4" w:rsidRPr="00383E48" w:rsidRDefault="001C4D07" w:rsidP="00486232">
      <w:pPr>
        <w:numPr>
          <w:ilvl w:val="0"/>
          <w:numId w:val="16"/>
        </w:numPr>
        <w:tabs>
          <w:tab w:val="left" w:pos="18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ф</w:t>
      </w:r>
      <w:r w:rsidR="00EF4CB4" w:rsidRPr="00383E48">
        <w:rPr>
          <w:rFonts w:ascii="Times New Roman" w:eastAsia="Times New Roman" w:hAnsi="Times New Roman" w:cs="Times New Roman"/>
          <w:sz w:val="24"/>
          <w:szCs w:val="24"/>
        </w:rPr>
        <w:t>ормирование э</w:t>
      </w:r>
      <w:r w:rsidR="00EF4CB4" w:rsidRPr="00383E48">
        <w:rPr>
          <w:rFonts w:ascii="Times New Roman" w:eastAsia="Times New Roman" w:hAnsi="Times New Roman" w:cs="Times New Roman"/>
          <w:iCs/>
          <w:sz w:val="24"/>
          <w:szCs w:val="24"/>
        </w:rPr>
        <w:t>стетических п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отребностей, ценностей и чувств;</w:t>
      </w:r>
    </w:p>
    <w:p w14:paraId="7826F8A8" w14:textId="77777777" w:rsidR="00EF4CB4" w:rsidRPr="00383E48" w:rsidRDefault="001C4D07" w:rsidP="00486232">
      <w:pPr>
        <w:numPr>
          <w:ilvl w:val="0"/>
          <w:numId w:val="16"/>
        </w:numPr>
        <w:tabs>
          <w:tab w:val="left" w:pos="180"/>
          <w:tab w:val="num" w:pos="824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р</w:t>
      </w:r>
      <w:r w:rsidR="00EF4CB4" w:rsidRPr="00383E48">
        <w:rPr>
          <w:rFonts w:ascii="Times New Roman" w:eastAsia="Times New Roman" w:hAnsi="Times New Roman" w:cs="Times New Roman"/>
          <w:sz w:val="24"/>
          <w:szCs w:val="24"/>
        </w:rPr>
        <w:t>азвитие э</w:t>
      </w:r>
      <w:r w:rsidR="00EF4CB4" w:rsidRPr="00383E48">
        <w:rPr>
          <w:rFonts w:ascii="Times New Roman" w:eastAsia="Times New Roman" w:hAnsi="Times New Roman" w:cs="Times New Roman"/>
          <w:iCs/>
          <w:sz w:val="24"/>
          <w:szCs w:val="24"/>
        </w:rPr>
        <w:t>тических чувств, доброжелательности и эмоционально-нравственной отзывчивости, понимания и сопе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реживания чувствам других людей;</w:t>
      </w:r>
    </w:p>
    <w:p w14:paraId="0A1E2E62" w14:textId="77777777" w:rsidR="00EF4CB4" w:rsidRPr="00383E48" w:rsidRDefault="001C4D07" w:rsidP="00486232">
      <w:pPr>
        <w:numPr>
          <w:ilvl w:val="0"/>
          <w:numId w:val="16"/>
        </w:numPr>
        <w:tabs>
          <w:tab w:val="num" w:pos="824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р</w:t>
      </w:r>
      <w:r w:rsidR="00EF4CB4" w:rsidRPr="00383E48">
        <w:rPr>
          <w:rFonts w:ascii="Times New Roman" w:eastAsia="Times New Roman" w:hAnsi="Times New Roman" w:cs="Times New Roman"/>
          <w:iCs/>
          <w:sz w:val="24"/>
          <w:szCs w:val="24"/>
        </w:rPr>
        <w:t>азвитие навыков сотрудничества со взрослыми и сверстниками в различных социальных ситуациях, умения не создавать конфликтов и нахо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дить выходы из спорных ситуаций;</w:t>
      </w:r>
    </w:p>
    <w:p w14:paraId="42E62810" w14:textId="77777777" w:rsidR="00EF4CB4" w:rsidRPr="001C4D07" w:rsidRDefault="001C4D07" w:rsidP="00486232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ф</w:t>
      </w:r>
      <w:r w:rsidR="00EF4CB4" w:rsidRPr="001C4D07">
        <w:rPr>
          <w:rFonts w:ascii="Times New Roman" w:eastAsia="Times New Roman" w:hAnsi="Times New Roman" w:cs="Times New Roman"/>
          <w:iCs/>
          <w:sz w:val="24"/>
          <w:szCs w:val="24"/>
        </w:rPr>
        <w:t>ормирование установки на безопасный, здоровый образ жизни, мотивации к творческому труду, к работе на результат, бережному отношению к материальным и духовным ценностям.</w:t>
      </w:r>
    </w:p>
    <w:p w14:paraId="129BCC13" w14:textId="77777777" w:rsidR="005B4AB1" w:rsidRDefault="005B4AB1" w:rsidP="00383E4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7DF0BBB5" w14:textId="77777777" w:rsidR="00EF4CB4" w:rsidRPr="00383E48" w:rsidRDefault="00EF4CB4" w:rsidP="00CE6EA3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83E48">
        <w:rPr>
          <w:rFonts w:ascii="Times New Roman" w:eastAsia="Times New Roman" w:hAnsi="Times New Roman" w:cs="Times New Roman"/>
          <w:b/>
          <w:i/>
          <w:sz w:val="24"/>
          <w:szCs w:val="24"/>
        </w:rPr>
        <w:t>Метапредметные</w:t>
      </w:r>
      <w:r w:rsidR="001C4D07">
        <w:rPr>
          <w:rFonts w:ascii="Times New Roman" w:eastAsia="Times New Roman" w:hAnsi="Times New Roman" w:cs="Times New Roman"/>
          <w:b/>
          <w:i/>
          <w:sz w:val="24"/>
          <w:szCs w:val="24"/>
        </w:rPr>
        <w:t>:</w:t>
      </w:r>
    </w:p>
    <w:p w14:paraId="175E018C" w14:textId="77777777" w:rsidR="00EF4CB4" w:rsidRPr="001C4D07" w:rsidRDefault="001C4D07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 xml:space="preserve">владение </w:t>
      </w:r>
      <w:r w:rsidR="00EF4CB4" w:rsidRPr="001C4D07">
        <w:rPr>
          <w:rFonts w:ascii="Times New Roman" w:eastAsia="Times New Roman" w:hAnsi="Times New Roman" w:cs="Times New Roman"/>
          <w:iCs/>
          <w:sz w:val="24"/>
          <w:szCs w:val="24"/>
        </w:rPr>
        <w:t xml:space="preserve">способностью принимать и сохранять цели и задачи учебной деятельности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поиска средств её осуществления;</w:t>
      </w:r>
    </w:p>
    <w:p w14:paraId="0C6E15D4" w14:textId="77777777" w:rsidR="00EF4CB4" w:rsidRPr="001C4D07" w:rsidRDefault="001C4D07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ф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>ормирование умения</w:t>
      </w:r>
      <w:r w:rsidR="00EF4CB4" w:rsidRPr="001C4D07">
        <w:rPr>
          <w:rFonts w:ascii="Times New Roman" w:eastAsia="Times New Roman" w:hAnsi="Times New Roman" w:cs="Times New Roman"/>
          <w:iCs/>
          <w:sz w:val="24"/>
          <w:szCs w:val="24"/>
        </w:rPr>
        <w:t xml:space="preserve"> планировать, контролировать и оценивать учебные действия в соответствии с поставленной задачей и условиями её реализации, определять наиболее эффективны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е способы достижения результата;</w:t>
      </w:r>
    </w:p>
    <w:p w14:paraId="764821CE" w14:textId="77777777" w:rsidR="00EF4CB4" w:rsidRPr="001C4D07" w:rsidRDefault="001C4D07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и</w:t>
      </w:r>
      <w:r w:rsidR="00EF4CB4" w:rsidRPr="001C4D07">
        <w:rPr>
          <w:rFonts w:ascii="Times New Roman" w:eastAsia="Times New Roman" w:hAnsi="Times New Roman" w:cs="Times New Roman"/>
          <w:iCs/>
          <w:sz w:val="24"/>
          <w:szCs w:val="24"/>
        </w:rPr>
        <w:t>спользование знаково-символических с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редств представления информации;</w:t>
      </w:r>
    </w:p>
    <w:p w14:paraId="4845DA17" w14:textId="77777777" w:rsidR="00EF4CB4" w:rsidRPr="001C4D07" w:rsidRDefault="001C4D07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а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>ктивное использование речевых средств и средств для решения коммуни</w:t>
      </w:r>
      <w:r>
        <w:rPr>
          <w:rFonts w:ascii="Times New Roman" w:eastAsia="Times New Roman" w:hAnsi="Times New Roman" w:cs="Times New Roman"/>
          <w:sz w:val="24"/>
          <w:szCs w:val="24"/>
        </w:rPr>
        <w:t>кативных и познавательных задач;</w:t>
      </w:r>
    </w:p>
    <w:p w14:paraId="3ACC80BE" w14:textId="77777777" w:rsidR="00EF4CB4" w:rsidRPr="001C4D07" w:rsidRDefault="00B53A92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и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>спользование различных способов поиска (в справочных источниках), сбора, обработки, анализа, организации, пере</w:t>
      </w:r>
      <w:r>
        <w:rPr>
          <w:rFonts w:ascii="Times New Roman" w:eastAsia="Times New Roman" w:hAnsi="Times New Roman" w:cs="Times New Roman"/>
          <w:sz w:val="24"/>
          <w:szCs w:val="24"/>
        </w:rPr>
        <w:t>дачи и интерпретации информации;</w:t>
      </w:r>
    </w:p>
    <w:p w14:paraId="5273D170" w14:textId="77777777" w:rsidR="00EF4CB4" w:rsidRPr="001C4D07" w:rsidRDefault="00B53A92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>владение навыками смыслового чтения текстов различных стилей и жанров в соответствии с целями и задачами: осознанно строить речевое высказывание в соответствии с задачами коммуникации и составлять текс</w:t>
      </w:r>
      <w:r>
        <w:rPr>
          <w:rFonts w:ascii="Times New Roman" w:eastAsia="Times New Roman" w:hAnsi="Times New Roman" w:cs="Times New Roman"/>
          <w:sz w:val="24"/>
          <w:szCs w:val="24"/>
        </w:rPr>
        <w:t>ты в устной и письменной формах;</w:t>
      </w:r>
    </w:p>
    <w:p w14:paraId="40369C6A" w14:textId="77777777" w:rsidR="00EF4CB4" w:rsidRPr="001C4D07" w:rsidRDefault="00B53A92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>владение л</w:t>
      </w:r>
      <w:r w:rsidR="00EF4CB4" w:rsidRPr="001C4D07">
        <w:rPr>
          <w:rFonts w:ascii="Times New Roman" w:eastAsia="Times New Roman" w:hAnsi="Times New Roman" w:cs="Times New Roman"/>
          <w:iCs/>
          <w:sz w:val="24"/>
          <w:szCs w:val="24"/>
        </w:rPr>
        <w:t>огическими действиями сравнения, анализа, синтеза, обобщения, классификации по родовидовым признакам, установления аналогий и причинно-следственных связей, построения рассуждений, отнесения к известным понятиям</w:t>
      </w:r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A1B6979" w14:textId="77777777" w:rsidR="00EF4CB4" w:rsidRPr="001C4D07" w:rsidRDefault="00B53A92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г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>отовность слушать собеседника и вести диалог, признавать возможность существования различных точек зрения и права каждого иметь свою, излагать своё мнение и аргументировать свою точку зрения и оценки событи</w:t>
      </w:r>
      <w:r>
        <w:rPr>
          <w:rFonts w:ascii="Times New Roman" w:eastAsia="Times New Roman" w:hAnsi="Times New Roman" w:cs="Times New Roman"/>
          <w:sz w:val="24"/>
          <w:szCs w:val="24"/>
        </w:rPr>
        <w:t>й;</w:t>
      </w:r>
    </w:p>
    <w:p w14:paraId="58AA0E10" w14:textId="77777777" w:rsidR="00EF4CB4" w:rsidRPr="001C4D07" w:rsidRDefault="00B53A92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>пределение общей цели и путей её достижения; умение договариваться о распределении функций и ролей в совместной деятельности; осуществлять взаимный контроль в совместной деятельности, адекватно оценивать собственное п</w:t>
      </w:r>
      <w:r>
        <w:rPr>
          <w:rFonts w:ascii="Times New Roman" w:eastAsia="Times New Roman" w:hAnsi="Times New Roman" w:cs="Times New Roman"/>
          <w:sz w:val="24"/>
          <w:szCs w:val="24"/>
        </w:rPr>
        <w:t>оведение и поведение окружающих;</w:t>
      </w:r>
    </w:p>
    <w:p w14:paraId="0EEA641E" w14:textId="77777777" w:rsidR="00EF4CB4" w:rsidRPr="001C4D07" w:rsidRDefault="00B53A92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г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>отовность конструктивно разрешать конфликты посредством учёта ин</w:t>
      </w:r>
      <w:r>
        <w:rPr>
          <w:rFonts w:ascii="Times New Roman" w:eastAsia="Times New Roman" w:hAnsi="Times New Roman" w:cs="Times New Roman"/>
          <w:sz w:val="24"/>
          <w:szCs w:val="24"/>
        </w:rPr>
        <w:t>тересов сторон и сотрудничества;</w:t>
      </w:r>
    </w:p>
    <w:p w14:paraId="510F8061" w14:textId="77777777" w:rsidR="00EF4CB4" w:rsidRPr="001C4D07" w:rsidRDefault="00B53A92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>владение начальными сведениями о сущности и особенностях объектов, процессов и явлений действительности в соответствии с содержанием учебного предмета «Русский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язык»;</w:t>
      </w:r>
    </w:p>
    <w:p w14:paraId="5ABCECE4" w14:textId="77777777" w:rsidR="00EF4CB4" w:rsidRPr="001C4D07" w:rsidRDefault="00B53A92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>владение базовыми предметными и межпредметными понятиями, отражающими существенные связи и отношен</w:t>
      </w:r>
      <w:r>
        <w:rPr>
          <w:rFonts w:ascii="Times New Roman" w:eastAsia="Times New Roman" w:hAnsi="Times New Roman" w:cs="Times New Roman"/>
          <w:sz w:val="24"/>
          <w:szCs w:val="24"/>
        </w:rPr>
        <w:t>ия между объектами и процессами;</w:t>
      </w:r>
    </w:p>
    <w:p w14:paraId="1CD8D700" w14:textId="77777777" w:rsidR="00EF4CB4" w:rsidRPr="001C4D07" w:rsidRDefault="00B53A92" w:rsidP="00486232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у</w:t>
      </w:r>
      <w:r w:rsidR="00EF4CB4" w:rsidRPr="001C4D07">
        <w:rPr>
          <w:rFonts w:ascii="Times New Roman" w:eastAsia="Times New Roman" w:hAnsi="Times New Roman" w:cs="Times New Roman"/>
          <w:sz w:val="24"/>
          <w:szCs w:val="24"/>
        </w:rPr>
        <w:t>мение работать в материальной и информационной среде начального общего образования (в том числе с учебными моделями) в соответствии с содержанием у</w:t>
      </w:r>
      <w:r w:rsidR="00E02AF7" w:rsidRPr="001C4D07">
        <w:rPr>
          <w:rFonts w:ascii="Times New Roman" w:eastAsia="Times New Roman" w:hAnsi="Times New Roman" w:cs="Times New Roman"/>
          <w:sz w:val="24"/>
          <w:szCs w:val="24"/>
        </w:rPr>
        <w:t>чебного предмета «Русский язык»</w:t>
      </w:r>
    </w:p>
    <w:p w14:paraId="45BCCB41" w14:textId="77777777" w:rsidR="00B53A92" w:rsidRDefault="00B53A92" w:rsidP="00383E4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76CE558D" w14:textId="77777777" w:rsidR="00EF4CB4" w:rsidRPr="00383E48" w:rsidRDefault="00EF4CB4" w:rsidP="00CE6EA3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83E48">
        <w:rPr>
          <w:rFonts w:ascii="Times New Roman" w:eastAsia="Times New Roman" w:hAnsi="Times New Roman" w:cs="Times New Roman"/>
          <w:b/>
          <w:i/>
          <w:sz w:val="24"/>
          <w:szCs w:val="24"/>
        </w:rPr>
        <w:t>Предметные</w:t>
      </w:r>
      <w:r w:rsidR="00B53A92">
        <w:rPr>
          <w:rFonts w:ascii="Times New Roman" w:eastAsia="Times New Roman" w:hAnsi="Times New Roman" w:cs="Times New Roman"/>
          <w:b/>
          <w:i/>
          <w:sz w:val="24"/>
          <w:szCs w:val="24"/>
        </w:rPr>
        <w:t>:</w:t>
      </w:r>
    </w:p>
    <w:p w14:paraId="64B4F35D" w14:textId="77777777" w:rsidR="00EF4CB4" w:rsidRPr="00B53A92" w:rsidRDefault="00B53A92" w:rsidP="0048623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ф</w:t>
      </w:r>
      <w:r w:rsidR="00EF4CB4" w:rsidRPr="00B53A92">
        <w:rPr>
          <w:rFonts w:ascii="Times New Roman" w:eastAsia="Times New Roman" w:hAnsi="Times New Roman" w:cs="Times New Roman"/>
          <w:sz w:val="24"/>
          <w:szCs w:val="24"/>
        </w:rPr>
        <w:t>ормирование первоначальных представлений о единстве и многообразии языкового и культурного пространства России, о языке как ос</w:t>
      </w:r>
      <w:r>
        <w:rPr>
          <w:rFonts w:ascii="Times New Roman" w:eastAsia="Times New Roman" w:hAnsi="Times New Roman" w:cs="Times New Roman"/>
          <w:sz w:val="24"/>
          <w:szCs w:val="24"/>
        </w:rPr>
        <w:t>нове национального самосознания;</w:t>
      </w:r>
    </w:p>
    <w:p w14:paraId="0CE91B6B" w14:textId="77777777" w:rsidR="00EF4CB4" w:rsidRPr="00B53A92" w:rsidRDefault="00B53A92" w:rsidP="0048623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п</w:t>
      </w:r>
      <w:r w:rsidR="00EF4CB4" w:rsidRPr="00B53A92">
        <w:rPr>
          <w:rFonts w:ascii="Times New Roman" w:eastAsia="Times New Roman" w:hAnsi="Times New Roman" w:cs="Times New Roman"/>
          <w:sz w:val="24"/>
          <w:szCs w:val="24"/>
        </w:rPr>
        <w:t xml:space="preserve">онимание </w:t>
      </w:r>
      <w:r w:rsidR="003304A6">
        <w:rPr>
          <w:rFonts w:ascii="Times New Roman" w:eastAsia="Times New Roman" w:hAnsi="Times New Roman" w:cs="Times New Roman"/>
          <w:sz w:val="24"/>
          <w:szCs w:val="24"/>
        </w:rPr>
        <w:t>уча</w:t>
      </w:r>
      <w:r w:rsidR="00EF4CB4" w:rsidRPr="00B53A92">
        <w:rPr>
          <w:rFonts w:ascii="Times New Roman" w:eastAsia="Times New Roman" w:hAnsi="Times New Roman" w:cs="Times New Roman"/>
          <w:sz w:val="24"/>
          <w:szCs w:val="24"/>
        </w:rPr>
        <w:t>щимися того, что язык представляет собой явление национальной культуры и основное средство человеческого общения; осознание значения русского языка как государственного языка Российской Федерации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языка межнационального общения;</w:t>
      </w:r>
    </w:p>
    <w:p w14:paraId="65CD892C" w14:textId="77777777" w:rsidR="00EF4CB4" w:rsidRPr="00B53A92" w:rsidRDefault="00B53A92" w:rsidP="0048623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</w:t>
      </w:r>
      <w:r w:rsidR="00EF4CB4" w:rsidRPr="00B53A92">
        <w:rPr>
          <w:rFonts w:ascii="Times New Roman" w:eastAsia="Times New Roman" w:hAnsi="Times New Roman" w:cs="Times New Roman"/>
          <w:sz w:val="24"/>
          <w:szCs w:val="24"/>
        </w:rPr>
        <w:t>формированность позитивного отношения к правильной устной и письменной речи как показателям общей культуры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и гражданской позиции человека;</w:t>
      </w:r>
    </w:p>
    <w:p w14:paraId="19144AC2" w14:textId="77777777" w:rsidR="00EF4CB4" w:rsidRPr="00B53A92" w:rsidRDefault="00B53A92" w:rsidP="0048623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EF4CB4" w:rsidRPr="00B53A92">
        <w:rPr>
          <w:rFonts w:ascii="Times New Roman" w:eastAsia="Times New Roman" w:hAnsi="Times New Roman" w:cs="Times New Roman"/>
          <w:sz w:val="24"/>
          <w:szCs w:val="24"/>
        </w:rPr>
        <w:t>владение первоначальными представлениями о нормах русского языка (орфоэпических, лексических, грамматических, орфографических, пунктуационны</w:t>
      </w:r>
      <w:r>
        <w:rPr>
          <w:rFonts w:ascii="Times New Roman" w:eastAsia="Times New Roman" w:hAnsi="Times New Roman" w:cs="Times New Roman"/>
          <w:sz w:val="24"/>
          <w:szCs w:val="24"/>
        </w:rPr>
        <w:t>х) и правилах речевого этикета;</w:t>
      </w:r>
    </w:p>
    <w:p w14:paraId="3A84ABED" w14:textId="77777777" w:rsidR="00EF4CB4" w:rsidRPr="00B53A92" w:rsidRDefault="00FF48D4" w:rsidP="0048623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ф</w:t>
      </w:r>
      <w:r w:rsidR="00EF4CB4" w:rsidRPr="00B53A92">
        <w:rPr>
          <w:rFonts w:ascii="Times New Roman" w:eastAsia="Times New Roman" w:hAnsi="Times New Roman" w:cs="Times New Roman"/>
          <w:sz w:val="24"/>
          <w:szCs w:val="24"/>
        </w:rPr>
        <w:t>ормирование умения ориентироваться в целях, задачах, средствах и условиях общения, выбирать адекватные языковые средства для успешного решения коммуникативных задач при составлении несложных монологических высказыв</w:t>
      </w:r>
      <w:r>
        <w:rPr>
          <w:rFonts w:ascii="Times New Roman" w:eastAsia="Times New Roman" w:hAnsi="Times New Roman" w:cs="Times New Roman"/>
          <w:sz w:val="24"/>
          <w:szCs w:val="24"/>
        </w:rPr>
        <w:t>аний и письменных текстов;</w:t>
      </w:r>
    </w:p>
    <w:p w14:paraId="0EC46676" w14:textId="77777777" w:rsidR="00EF4CB4" w:rsidRPr="00B53A92" w:rsidRDefault="00FF48D4" w:rsidP="0048623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EF4CB4" w:rsidRPr="00B53A92">
        <w:rPr>
          <w:rFonts w:ascii="Times New Roman" w:eastAsia="Times New Roman" w:hAnsi="Times New Roman" w:cs="Times New Roman"/>
          <w:sz w:val="24"/>
          <w:szCs w:val="24"/>
        </w:rPr>
        <w:t>сознание безошибочного письма как одного из проявлений собственного уровня культуры, применение орфографических правил и правил постановки знаков препинания при записи собственных и предложенных текстов. Владение умением пров</w:t>
      </w:r>
      <w:r>
        <w:rPr>
          <w:rFonts w:ascii="Times New Roman" w:eastAsia="Times New Roman" w:hAnsi="Times New Roman" w:cs="Times New Roman"/>
          <w:sz w:val="24"/>
          <w:szCs w:val="24"/>
        </w:rPr>
        <w:t>ерять написанное;</w:t>
      </w:r>
    </w:p>
    <w:p w14:paraId="1F9B7BA9" w14:textId="77777777" w:rsidR="00EF4CB4" w:rsidRPr="00B53A92" w:rsidRDefault="00FF48D4" w:rsidP="0048623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EF4CB4" w:rsidRPr="00B53A92">
        <w:rPr>
          <w:rFonts w:ascii="Times New Roman" w:eastAsia="Times New Roman" w:hAnsi="Times New Roman" w:cs="Times New Roman"/>
          <w:sz w:val="24"/>
          <w:szCs w:val="24"/>
        </w:rPr>
        <w:t>владение учебными действиями с языковыми единицами и формирование умения использовать знания для решения познавательных, практ</w:t>
      </w:r>
      <w:r>
        <w:rPr>
          <w:rFonts w:ascii="Times New Roman" w:eastAsia="Times New Roman" w:hAnsi="Times New Roman" w:cs="Times New Roman"/>
          <w:sz w:val="24"/>
          <w:szCs w:val="24"/>
        </w:rPr>
        <w:t>ических и коммуникативных задач;</w:t>
      </w:r>
    </w:p>
    <w:p w14:paraId="2AE3BE1D" w14:textId="77777777" w:rsidR="00EF4CB4" w:rsidRPr="00B53A92" w:rsidRDefault="00FF48D4" w:rsidP="0048623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EF4CB4" w:rsidRPr="00B53A92">
        <w:rPr>
          <w:rFonts w:ascii="Times New Roman" w:eastAsia="Times New Roman" w:hAnsi="Times New Roman" w:cs="Times New Roman"/>
          <w:sz w:val="24"/>
          <w:szCs w:val="24"/>
        </w:rPr>
        <w:t>своение первоначальных научных представлений о системе и структуре русского языка: фонетике и графике, лексике, словообразовании (морфемике), морфологии и синтаксисе; об основных единицах языка, их признаках и особенностях употребления в речи;</w:t>
      </w:r>
    </w:p>
    <w:p w14:paraId="7E012F74" w14:textId="77777777" w:rsidR="00EF4CB4" w:rsidRPr="00B53A92" w:rsidRDefault="00FF48D4" w:rsidP="0048623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ф</w:t>
      </w:r>
      <w:r w:rsidR="00EF4CB4" w:rsidRPr="00B53A92">
        <w:rPr>
          <w:rFonts w:ascii="Times New Roman" w:eastAsia="Times New Roman" w:hAnsi="Times New Roman" w:cs="Times New Roman"/>
          <w:sz w:val="24"/>
          <w:szCs w:val="24"/>
        </w:rPr>
        <w:t>ормирование умений опознавать и анализировать основные единицы языка, грамматические категории языка, употреблять языковые единицы адекватно ситуации речевого общения.</w:t>
      </w:r>
    </w:p>
    <w:p w14:paraId="560124FB" w14:textId="77777777" w:rsidR="005752C7" w:rsidRPr="00383E48" w:rsidRDefault="005752C7" w:rsidP="005752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F48EC6" w14:textId="77777777" w:rsidR="00CE6EA3" w:rsidRDefault="005752C7" w:rsidP="00CE6EA3">
      <w:pPr>
        <w:pStyle w:val="Style6"/>
        <w:widowControl/>
        <w:spacing w:line="240" w:lineRule="auto"/>
        <w:ind w:left="562" w:right="564"/>
        <w:rPr>
          <w:rStyle w:val="FontStyle15"/>
          <w:b/>
          <w:sz w:val="24"/>
          <w:szCs w:val="24"/>
        </w:rPr>
      </w:pPr>
      <w:r w:rsidRPr="00383E48">
        <w:rPr>
          <w:rStyle w:val="FontStyle15"/>
          <w:b/>
          <w:sz w:val="24"/>
          <w:szCs w:val="24"/>
        </w:rPr>
        <w:t>Требования к уровню подготовки</w:t>
      </w:r>
      <w:r w:rsidR="00CE6EA3">
        <w:rPr>
          <w:rStyle w:val="FontStyle15"/>
          <w:b/>
          <w:sz w:val="24"/>
          <w:szCs w:val="24"/>
        </w:rPr>
        <w:t xml:space="preserve"> учащихся, оканчивающих 2 класс</w:t>
      </w:r>
    </w:p>
    <w:p w14:paraId="3515F063" w14:textId="77777777" w:rsidR="005752C7" w:rsidRPr="00CE6EA3" w:rsidRDefault="005752C7" w:rsidP="00CE6EA3">
      <w:pPr>
        <w:pStyle w:val="Style6"/>
        <w:widowControl/>
        <w:spacing w:line="240" w:lineRule="auto"/>
        <w:ind w:right="564"/>
        <w:jc w:val="left"/>
        <w:rPr>
          <w:b/>
        </w:rPr>
      </w:pPr>
      <w:r w:rsidRPr="00144D24">
        <w:rPr>
          <w:b/>
          <w:i/>
        </w:rPr>
        <w:t xml:space="preserve">К концу </w:t>
      </w:r>
      <w:r>
        <w:rPr>
          <w:b/>
          <w:i/>
        </w:rPr>
        <w:t>обучения во 2 класса учащиеся должны зна</w:t>
      </w:r>
      <w:r w:rsidRPr="00144D24">
        <w:rPr>
          <w:b/>
          <w:i/>
        </w:rPr>
        <w:t>ть:</w:t>
      </w:r>
    </w:p>
    <w:p w14:paraId="25B3D11F" w14:textId="77777777" w:rsidR="005752C7" w:rsidRPr="00721654" w:rsidRDefault="005752C7" w:rsidP="00486232">
      <w:pPr>
        <w:pStyle w:val="ListParagraph"/>
        <w:numPr>
          <w:ilvl w:val="0"/>
          <w:numId w:val="19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 xml:space="preserve">названия и порядок букв русского алфавита, </w:t>
      </w:r>
    </w:p>
    <w:p w14:paraId="7E6A4CDA" w14:textId="77777777" w:rsidR="005752C7" w:rsidRPr="00721654" w:rsidRDefault="005752C7" w:rsidP="00486232">
      <w:pPr>
        <w:pStyle w:val="ListParagraph"/>
        <w:numPr>
          <w:ilvl w:val="0"/>
          <w:numId w:val="19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 xml:space="preserve">признаки гласных и согласных звуков, </w:t>
      </w:r>
    </w:p>
    <w:p w14:paraId="4F13490C" w14:textId="77777777" w:rsidR="005752C7" w:rsidRPr="00721654" w:rsidRDefault="005752C7" w:rsidP="00486232">
      <w:pPr>
        <w:pStyle w:val="ListParagraph"/>
        <w:numPr>
          <w:ilvl w:val="0"/>
          <w:numId w:val="19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 xml:space="preserve">ударные и безударные гласные, согласные твердые и мягкие, глухие и звонкие, </w:t>
      </w:r>
    </w:p>
    <w:p w14:paraId="31E622F5" w14:textId="77777777" w:rsidR="005752C7" w:rsidRPr="00721654" w:rsidRDefault="005752C7" w:rsidP="00486232">
      <w:pPr>
        <w:pStyle w:val="ListParagraph"/>
        <w:numPr>
          <w:ilvl w:val="0"/>
          <w:numId w:val="19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способы обоз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 xml:space="preserve">начения мягкости согласных на письме гласными буквами (и, е, ё, ю, я) и мягким (ь) знаком, </w:t>
      </w:r>
    </w:p>
    <w:p w14:paraId="64D7E36C" w14:textId="77777777" w:rsidR="005752C7" w:rsidRPr="00721654" w:rsidRDefault="005752C7" w:rsidP="00486232">
      <w:pPr>
        <w:pStyle w:val="ListParagraph"/>
        <w:numPr>
          <w:ilvl w:val="0"/>
          <w:numId w:val="19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правила переноса слов.</w:t>
      </w:r>
    </w:p>
    <w:p w14:paraId="493C9EF2" w14:textId="77777777" w:rsidR="00CE6EA3" w:rsidRDefault="00CE6EA3" w:rsidP="005752C7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AA754B" w14:textId="77777777" w:rsidR="005752C7" w:rsidRPr="00383E48" w:rsidRDefault="005752C7" w:rsidP="005752C7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i/>
          <w:color w:val="000000"/>
          <w:sz w:val="24"/>
          <w:szCs w:val="24"/>
        </w:rPr>
        <w:t>уметь:</w:t>
      </w:r>
    </w:p>
    <w:p w14:paraId="67628DBE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безошибочно и каллиграфически правильно писать слова, предложения, текст из 35—45 слов без пропусков, вставок, искажений букв; сверять написанное с образцом;</w:t>
      </w:r>
    </w:p>
    <w:p w14:paraId="4AE4A783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делить слова на слоги, выделять ударный слог, перено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сить слова по слогам, правильно произносить мягкие и твер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дые согласные звуки в слове, обозначать на письме мягкость согласного звука гласными буквами (и, е, ё, ю, я) и мяг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ким (ь) знаком;</w:t>
      </w:r>
    </w:p>
    <w:p w14:paraId="40FB1F3C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писать заглавную букву в именах, фамилиях людей, на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званиях городов, деревень, улиц, кличках животных;</w:t>
      </w:r>
    </w:p>
    <w:p w14:paraId="7CEA280B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 xml:space="preserve">писать слова с буквосочетаниями жи — ши, </w:t>
      </w:r>
      <w:r w:rsidRPr="0072165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ча 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t xml:space="preserve">— </w:t>
      </w:r>
      <w:r w:rsidRPr="0072165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ща, 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t xml:space="preserve">чу — щу, чк, </w:t>
      </w:r>
      <w:r w:rsidRPr="00721654">
        <w:rPr>
          <w:rFonts w:ascii="Times New Roman" w:hAnsi="Times New Roman" w:cs="Times New Roman"/>
          <w:b/>
          <w:bCs/>
          <w:color w:val="000000"/>
          <w:sz w:val="24"/>
          <w:szCs w:val="24"/>
        </w:rPr>
        <w:t>чн, щн;</w:t>
      </w:r>
    </w:p>
    <w:p w14:paraId="3E0F39BD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 xml:space="preserve">правильно обозначать буквами безударные гласные звуки в словах и формах двусложных слов </w:t>
      </w:r>
      <w:r w:rsidRPr="00721654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(вода 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t xml:space="preserve">— </w:t>
      </w:r>
      <w:r w:rsidRPr="00721654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по воде), 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t>пар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 xml:space="preserve">ные по глухости-звонкости согласные звуки на конце слов </w:t>
      </w:r>
      <w:r w:rsidRPr="00721654">
        <w:rPr>
          <w:rFonts w:ascii="Times New Roman" w:hAnsi="Times New Roman" w:cs="Times New Roman"/>
          <w:i/>
          <w:iCs/>
          <w:color w:val="000000"/>
          <w:sz w:val="24"/>
          <w:szCs w:val="24"/>
        </w:rPr>
        <w:t>(чертёж, шалаш);</w:t>
      </w:r>
    </w:p>
    <w:p w14:paraId="6926D85B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писать слова с двойными согласными </w:t>
      </w:r>
      <w:r w:rsidRPr="00721654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(Римма, группа, суббота, классный), 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t xml:space="preserve">слова </w:t>
      </w:r>
      <w:r w:rsidRPr="0072165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с 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t>разделительным мягким (ь) зна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ком, слова с непроверяемыми и труднопроверяемыми напи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саниями, данные в программе 1 и 2 классов;</w:t>
      </w:r>
    </w:p>
    <w:p w14:paraId="12470CF4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писать раздельно предлоги со словами;</w:t>
      </w:r>
    </w:p>
    <w:p w14:paraId="4AC8A3B6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производить звуковой и звуко-буквенный разбор: уметь делить слова на слоги, определять ударный слог, опреде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лять последовательность звуков и букв в слове, характери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 xml:space="preserve">зовать звуки (гласные ударные и безударные; согласные твердые, мягкие, глухие, звонкие), определять и соотносить количество звуков и букв в словах типа </w:t>
      </w:r>
      <w:r w:rsidRPr="00721654">
        <w:rPr>
          <w:rFonts w:ascii="Times New Roman" w:hAnsi="Times New Roman" w:cs="Times New Roman"/>
          <w:i/>
          <w:iCs/>
          <w:color w:val="000000"/>
          <w:sz w:val="24"/>
          <w:szCs w:val="24"/>
        </w:rPr>
        <w:t>лампа, гриб, пись</w:t>
      </w:r>
      <w:r w:rsidRPr="00721654">
        <w:rPr>
          <w:rFonts w:ascii="Times New Roman" w:hAnsi="Times New Roman" w:cs="Times New Roman"/>
          <w:i/>
          <w:iCs/>
          <w:color w:val="000000"/>
          <w:sz w:val="24"/>
          <w:szCs w:val="24"/>
        </w:rPr>
        <w:softHyphen/>
        <w:t>мо, яма;</w:t>
      </w:r>
    </w:p>
    <w:p w14:paraId="0E3D6A5E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распознавать изученные части речи (имя существитель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ное, имя прилагательное, глагол, местоимение, предлог);</w:t>
      </w:r>
    </w:p>
    <w:p w14:paraId="6526452E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различать слово и предложение, устанавливать связь слов в предложении, выделять главные члены предложения (под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лежащее и сказуемое);</w:t>
      </w:r>
    </w:p>
    <w:p w14:paraId="0838D5EC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составлять предложение по вопросу, по опорным словам, по сюжетному рисунку, на определенную тему;</w:t>
      </w:r>
    </w:p>
    <w:p w14:paraId="07737AE8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употреблять заглавную букву в начале предложения, ста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вить точку, вопросительный, восклицательный знаки в кон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це предложения;</w:t>
      </w:r>
    </w:p>
    <w:p w14:paraId="743EC449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писать изложение повествовательного текста из 35—45 слов по вопросам под руководством учителя;</w:t>
      </w:r>
    </w:p>
    <w:p w14:paraId="26FD1297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составлять текст по опорным словам, по сюжетному ри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>сунку и записывать 3—4 предложения из составленного текста;</w:t>
      </w:r>
    </w:p>
    <w:p w14:paraId="55BEFE40" w14:textId="77777777" w:rsidR="005752C7" w:rsidRPr="00721654" w:rsidRDefault="005752C7" w:rsidP="00486232">
      <w:pPr>
        <w:pStyle w:val="ListParagraph"/>
        <w:numPr>
          <w:ilvl w:val="0"/>
          <w:numId w:val="20"/>
        </w:numPr>
        <w:shd w:val="clear" w:color="auto" w:fill="FFFFFF"/>
        <w:autoSpaceDE w:val="0"/>
        <w:autoSpaceDN w:val="0"/>
        <w:adjustRightInd w:val="0"/>
        <w:spacing w:after="0" w:line="240" w:lineRule="auto"/>
        <w:ind w:left="697" w:hanging="357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721654">
        <w:rPr>
          <w:rFonts w:ascii="Times New Roman" w:hAnsi="Times New Roman" w:cs="Times New Roman"/>
          <w:color w:val="000000"/>
          <w:sz w:val="24"/>
          <w:szCs w:val="24"/>
        </w:rPr>
        <w:t>использовать в речи слова просьбы, благодарности, при</w:t>
      </w:r>
      <w:r w:rsidRPr="00721654">
        <w:rPr>
          <w:rFonts w:ascii="Times New Roman" w:hAnsi="Times New Roman" w:cs="Times New Roman"/>
          <w:color w:val="000000"/>
          <w:sz w:val="24"/>
          <w:szCs w:val="24"/>
        </w:rPr>
        <w:softHyphen/>
        <w:t xml:space="preserve">ветствия, прощания. </w:t>
      </w:r>
    </w:p>
    <w:p w14:paraId="1B2CBD76" w14:textId="77777777" w:rsidR="005752C7" w:rsidRPr="00383E48" w:rsidRDefault="005752C7" w:rsidP="005752C7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8D4E485" w14:textId="77777777" w:rsidR="00C521A3" w:rsidRPr="00383E48" w:rsidRDefault="00C521A3" w:rsidP="00383E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6F23F9" w14:textId="0D094E13" w:rsidR="00140AA2" w:rsidRPr="000502FE" w:rsidRDefault="00657215" w:rsidP="000502FE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D90FD3" w:rsidRPr="00657215">
        <w:rPr>
          <w:rFonts w:ascii="Times New Roman" w:hAnsi="Times New Roman" w:cs="Times New Roman"/>
          <w:b/>
          <w:sz w:val="28"/>
          <w:szCs w:val="28"/>
        </w:rPr>
        <w:t>Систематический курс</w:t>
      </w:r>
    </w:p>
    <w:p w14:paraId="0FC3D2C3" w14:textId="77777777" w:rsidR="00223827" w:rsidRPr="005752C7" w:rsidRDefault="00223827" w:rsidP="00383E48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66794B5E" w14:textId="77777777" w:rsidR="00A756DA" w:rsidRPr="00657215" w:rsidRDefault="00657215" w:rsidP="00383E48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511C52" w:rsidRPr="00657215">
        <w:rPr>
          <w:rFonts w:ascii="Times New Roman" w:hAnsi="Times New Roman" w:cs="Times New Roman"/>
          <w:b/>
          <w:sz w:val="28"/>
          <w:szCs w:val="28"/>
        </w:rPr>
        <w:t>2 класс</w:t>
      </w:r>
      <w:r w:rsidR="00D90FD3" w:rsidRPr="0065721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02DB2">
        <w:rPr>
          <w:rFonts w:ascii="Times New Roman" w:hAnsi="Times New Roman" w:cs="Times New Roman"/>
          <w:b/>
          <w:sz w:val="28"/>
          <w:szCs w:val="28"/>
        </w:rPr>
        <w:t>(170 ч)</w:t>
      </w:r>
    </w:p>
    <w:p w14:paraId="564D4EC2" w14:textId="77777777" w:rsidR="00A756DA" w:rsidRPr="00511C52" w:rsidRDefault="00657215" w:rsidP="00383E48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ab/>
      </w:r>
      <w:r w:rsidR="00D90FD3">
        <w:rPr>
          <w:rFonts w:ascii="Times New Roman" w:hAnsi="Times New Roman" w:cs="Times New Roman"/>
          <w:b/>
          <w:i/>
          <w:sz w:val="24"/>
          <w:szCs w:val="24"/>
        </w:rPr>
        <w:t xml:space="preserve">Наша речь </w:t>
      </w:r>
      <w:r w:rsidR="00223827">
        <w:rPr>
          <w:rFonts w:ascii="Times New Roman" w:hAnsi="Times New Roman" w:cs="Times New Roman"/>
          <w:b/>
          <w:i/>
          <w:sz w:val="24"/>
          <w:szCs w:val="24"/>
        </w:rPr>
        <w:t>(3 ч.)</w:t>
      </w:r>
    </w:p>
    <w:p w14:paraId="6ED33ABF" w14:textId="77777777" w:rsidR="00A756DA" w:rsidRPr="00383E48" w:rsidRDefault="00657215" w:rsidP="00383E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756DA" w:rsidRPr="00383E48">
        <w:rPr>
          <w:rFonts w:ascii="Times New Roman" w:hAnsi="Times New Roman" w:cs="Times New Roman"/>
          <w:sz w:val="24"/>
          <w:szCs w:val="24"/>
        </w:rPr>
        <w:t>Виды речи. Требования к речи. Диалог и монолог.</w:t>
      </w:r>
    </w:p>
    <w:p w14:paraId="38819C29" w14:textId="77777777" w:rsidR="00A756DA" w:rsidRPr="00511C52" w:rsidRDefault="00657215" w:rsidP="00383E48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ab/>
      </w:r>
      <w:r w:rsidR="00D90FD3">
        <w:rPr>
          <w:rFonts w:ascii="Times New Roman" w:hAnsi="Times New Roman" w:cs="Times New Roman"/>
          <w:b/>
          <w:i/>
          <w:sz w:val="24"/>
          <w:szCs w:val="24"/>
        </w:rPr>
        <w:t xml:space="preserve">Текст </w:t>
      </w:r>
      <w:r w:rsidR="00223827">
        <w:rPr>
          <w:rFonts w:ascii="Times New Roman" w:hAnsi="Times New Roman" w:cs="Times New Roman"/>
          <w:b/>
          <w:i/>
          <w:sz w:val="24"/>
          <w:szCs w:val="24"/>
        </w:rPr>
        <w:t>(4 ч.)</w:t>
      </w:r>
    </w:p>
    <w:p w14:paraId="5F50A496" w14:textId="77777777" w:rsidR="00A756DA" w:rsidRPr="00383E48" w:rsidRDefault="00657215" w:rsidP="00CE6E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756DA" w:rsidRPr="00383E48">
        <w:rPr>
          <w:rFonts w:ascii="Times New Roman" w:hAnsi="Times New Roman" w:cs="Times New Roman"/>
          <w:sz w:val="24"/>
          <w:szCs w:val="24"/>
        </w:rPr>
        <w:t>Текст. Признаки текста. Тема и главная мысль текста. Части текста. Построение текста. Воспроизведение текста.</w:t>
      </w:r>
    </w:p>
    <w:p w14:paraId="33C70A93" w14:textId="77777777" w:rsidR="00A756DA" w:rsidRPr="00511C52" w:rsidRDefault="00657215" w:rsidP="00383E48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ab/>
      </w:r>
      <w:r w:rsidR="00A756DA" w:rsidRPr="00511C52">
        <w:rPr>
          <w:rFonts w:ascii="Times New Roman" w:hAnsi="Times New Roman" w:cs="Times New Roman"/>
          <w:b/>
          <w:i/>
          <w:sz w:val="24"/>
          <w:szCs w:val="24"/>
        </w:rPr>
        <w:t xml:space="preserve">Предложение </w:t>
      </w:r>
      <w:r w:rsidR="00223827">
        <w:rPr>
          <w:rFonts w:ascii="Times New Roman" w:hAnsi="Times New Roman" w:cs="Times New Roman"/>
          <w:b/>
          <w:i/>
          <w:sz w:val="24"/>
          <w:szCs w:val="24"/>
        </w:rPr>
        <w:t>(13 ч.)</w:t>
      </w:r>
    </w:p>
    <w:p w14:paraId="75ED7B72" w14:textId="77777777" w:rsidR="00A756DA" w:rsidRPr="00383E48" w:rsidRDefault="00657215" w:rsidP="00383E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756DA" w:rsidRPr="00383E48">
        <w:rPr>
          <w:rFonts w:ascii="Times New Roman" w:hAnsi="Times New Roman" w:cs="Times New Roman"/>
          <w:sz w:val="24"/>
          <w:szCs w:val="24"/>
        </w:rPr>
        <w:t>Предложение. Члены предложения. Связь слов в предложении.</w:t>
      </w:r>
    </w:p>
    <w:p w14:paraId="32A5C0A5" w14:textId="77777777" w:rsidR="00A756DA" w:rsidRPr="00511C52" w:rsidRDefault="00657215" w:rsidP="00383E48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ab/>
      </w:r>
      <w:r w:rsidR="00D90FD3">
        <w:rPr>
          <w:rFonts w:ascii="Times New Roman" w:hAnsi="Times New Roman" w:cs="Times New Roman"/>
          <w:b/>
          <w:i/>
          <w:sz w:val="24"/>
          <w:szCs w:val="24"/>
        </w:rPr>
        <w:t xml:space="preserve">Слова, слова, слова… </w:t>
      </w:r>
      <w:r w:rsidR="00223827">
        <w:rPr>
          <w:rFonts w:ascii="Times New Roman" w:hAnsi="Times New Roman" w:cs="Times New Roman"/>
          <w:b/>
          <w:i/>
          <w:sz w:val="24"/>
          <w:szCs w:val="24"/>
        </w:rPr>
        <w:t>(20 ч.)</w:t>
      </w:r>
    </w:p>
    <w:p w14:paraId="1BDC5A14" w14:textId="77777777" w:rsidR="00A756DA" w:rsidRPr="00383E48" w:rsidRDefault="00657215" w:rsidP="00CE6E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756DA" w:rsidRPr="00383E48">
        <w:rPr>
          <w:rFonts w:ascii="Times New Roman" w:hAnsi="Times New Roman" w:cs="Times New Roman"/>
          <w:sz w:val="24"/>
          <w:szCs w:val="24"/>
        </w:rPr>
        <w:t>Слово и его значение. Синонимы и антонимы. Однокоренные слова. Слог. Ударение. Перенос слова. Ударение словесное и логическое. Перенос слова по слогам.</w:t>
      </w:r>
    </w:p>
    <w:p w14:paraId="6F786676" w14:textId="77777777" w:rsidR="00A756DA" w:rsidRPr="00511C52" w:rsidRDefault="00657215" w:rsidP="00383E48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ab/>
      </w:r>
      <w:r w:rsidR="00A756DA" w:rsidRPr="00511C52">
        <w:rPr>
          <w:rFonts w:ascii="Times New Roman" w:hAnsi="Times New Roman" w:cs="Times New Roman"/>
          <w:b/>
          <w:i/>
          <w:sz w:val="24"/>
          <w:szCs w:val="24"/>
        </w:rPr>
        <w:t>Звуки и бук</w:t>
      </w:r>
      <w:r w:rsidR="00D90FD3">
        <w:rPr>
          <w:rFonts w:ascii="Times New Roman" w:hAnsi="Times New Roman" w:cs="Times New Roman"/>
          <w:b/>
          <w:i/>
          <w:sz w:val="24"/>
          <w:szCs w:val="24"/>
        </w:rPr>
        <w:t xml:space="preserve">вы </w:t>
      </w:r>
      <w:r w:rsidR="00223827">
        <w:rPr>
          <w:rFonts w:ascii="Times New Roman" w:hAnsi="Times New Roman" w:cs="Times New Roman"/>
          <w:b/>
          <w:i/>
          <w:sz w:val="24"/>
          <w:szCs w:val="24"/>
        </w:rPr>
        <w:t>(54 ч.)</w:t>
      </w:r>
    </w:p>
    <w:p w14:paraId="78FFBBB8" w14:textId="77777777" w:rsidR="00A756DA" w:rsidRPr="00383E48" w:rsidRDefault="00657215" w:rsidP="00CE6E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756DA" w:rsidRPr="00383E48">
        <w:rPr>
          <w:rFonts w:ascii="Times New Roman" w:hAnsi="Times New Roman" w:cs="Times New Roman"/>
          <w:sz w:val="24"/>
          <w:szCs w:val="24"/>
        </w:rPr>
        <w:t>Звуки и буквы (повторение, уточнение). Русский алфавит, или Азбука. Гласные звуки. Правописание слов с безударным гласным звуком в корне слова. Согласные зву</w:t>
      </w:r>
      <w:r w:rsidR="00CE6EA3">
        <w:rPr>
          <w:rFonts w:ascii="Times New Roman" w:hAnsi="Times New Roman" w:cs="Times New Roman"/>
          <w:sz w:val="24"/>
          <w:szCs w:val="24"/>
        </w:rPr>
        <w:t xml:space="preserve">ки. Согласный звук [й] и буква «и краткое». Слова </w:t>
      </w:r>
      <w:r w:rsidR="00A756DA" w:rsidRPr="00383E48">
        <w:rPr>
          <w:rFonts w:ascii="Times New Roman" w:hAnsi="Times New Roman" w:cs="Times New Roman"/>
          <w:sz w:val="24"/>
          <w:szCs w:val="24"/>
        </w:rPr>
        <w:t>с удвоенным</w:t>
      </w:r>
      <w:r w:rsidR="00CE6EA3">
        <w:rPr>
          <w:rFonts w:ascii="Times New Roman" w:hAnsi="Times New Roman" w:cs="Times New Roman"/>
          <w:sz w:val="24"/>
          <w:szCs w:val="24"/>
        </w:rPr>
        <w:t xml:space="preserve">и согласными.  Твердый и мягкий </w:t>
      </w:r>
      <w:r w:rsidR="00A756DA" w:rsidRPr="00383E48">
        <w:rPr>
          <w:rFonts w:ascii="Times New Roman" w:hAnsi="Times New Roman" w:cs="Times New Roman"/>
          <w:sz w:val="24"/>
          <w:szCs w:val="24"/>
        </w:rPr>
        <w:t>согласные звуки и буквы для их обозначения. Мягкий знак (ь). Правописание буквосочетаний с шипящими звуками. Звонкие и глухие согласные звуки. Правописание слов с парными по глухости-звонкости согласными на конце слова и перед согласным. Разделительный мягкий знак (ь).</w:t>
      </w:r>
    </w:p>
    <w:p w14:paraId="05D16F9E" w14:textId="77777777" w:rsidR="00A756DA" w:rsidRPr="00511C52" w:rsidRDefault="00657215" w:rsidP="00383E48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ab/>
      </w:r>
      <w:r w:rsidR="00D90FD3">
        <w:rPr>
          <w:rFonts w:ascii="Times New Roman" w:hAnsi="Times New Roman" w:cs="Times New Roman"/>
          <w:b/>
          <w:i/>
          <w:sz w:val="24"/>
          <w:szCs w:val="24"/>
        </w:rPr>
        <w:t xml:space="preserve">Части речи </w:t>
      </w:r>
      <w:r w:rsidR="00223827">
        <w:rPr>
          <w:rFonts w:ascii="Times New Roman" w:hAnsi="Times New Roman" w:cs="Times New Roman"/>
          <w:b/>
          <w:i/>
          <w:sz w:val="24"/>
          <w:szCs w:val="24"/>
        </w:rPr>
        <w:t>(59 ч.)</w:t>
      </w:r>
    </w:p>
    <w:p w14:paraId="4EB3B7EB" w14:textId="77777777" w:rsidR="00A756DA" w:rsidRPr="00383E48" w:rsidRDefault="00657215" w:rsidP="00CE6E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A756DA" w:rsidRPr="00383E48">
        <w:rPr>
          <w:rFonts w:ascii="Times New Roman" w:hAnsi="Times New Roman" w:cs="Times New Roman"/>
          <w:sz w:val="24"/>
          <w:szCs w:val="24"/>
        </w:rPr>
        <w:t>Части речи. Имя существительное. Одушевленные и неодушевленные имена существительные. Собственные и нарицательные имена существительные. Число имен существительных. Глагол. Глагол как часть речи. Число глагола. Текст-повествование и роль в нем глаголов. Имя прилагательное. Имя прилагательное как часть речи. Единственное и множественное число имен прилагательных. Текст-описание и роль в нем имен прилагательных. Местоимение. Личное местоимение как часть речи. Текст-рассуждение. Предлоги.</w:t>
      </w:r>
    </w:p>
    <w:p w14:paraId="5CD2BC2B" w14:textId="24FA3E8B" w:rsidR="00A756DA" w:rsidRDefault="00657215" w:rsidP="004862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ab/>
      </w:r>
      <w:r w:rsidR="00D90FD3">
        <w:rPr>
          <w:rFonts w:ascii="Times New Roman" w:hAnsi="Times New Roman" w:cs="Times New Roman"/>
          <w:b/>
          <w:i/>
          <w:sz w:val="24"/>
          <w:szCs w:val="24"/>
        </w:rPr>
        <w:t xml:space="preserve">Повторение </w:t>
      </w:r>
      <w:r w:rsidR="00223827">
        <w:rPr>
          <w:rFonts w:ascii="Times New Roman" w:hAnsi="Times New Roman" w:cs="Times New Roman"/>
          <w:b/>
          <w:i/>
          <w:sz w:val="24"/>
          <w:szCs w:val="24"/>
        </w:rPr>
        <w:t>(17 ч.)</w:t>
      </w:r>
    </w:p>
    <w:p w14:paraId="1B89A0D4" w14:textId="77777777" w:rsidR="002A0DBD" w:rsidRPr="00E74431" w:rsidRDefault="002A0DBD" w:rsidP="00E74431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09EBAB60" w14:textId="77777777" w:rsidR="002A0DBD" w:rsidRPr="00E74431" w:rsidRDefault="00E74431" w:rsidP="00E74431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74431">
        <w:rPr>
          <w:rFonts w:ascii="Times New Roman" w:hAnsi="Times New Roman" w:cs="Times New Roman"/>
          <w:b/>
          <w:i/>
          <w:sz w:val="24"/>
          <w:szCs w:val="24"/>
        </w:rPr>
        <w:t>Формы организации учебных занятий, основных видов учебной деятельности</w:t>
      </w:r>
      <w:r w:rsidR="002A0DBD" w:rsidRPr="00E74431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  <w:r w:rsidRPr="00E74431">
        <w:rPr>
          <w:rFonts w:ascii="Times New Roman" w:hAnsi="Times New Roman" w:cs="Times New Roman"/>
          <w:sz w:val="24"/>
          <w:szCs w:val="24"/>
        </w:rPr>
        <w:t xml:space="preserve">урок интеллектуальных раздумий,  урок проблемных поисков,  урок поиска истины,  урок – практикум,   урок – дискуссия,    урок – диалог,    урок – диспут,  круглый стол,  урок творчества,  проект,     урок – игра,   смотр знаний,   урок – мозговой штурм,  урок – презентация,    урок – конференция,   урок – соревнование,  </w:t>
      </w:r>
      <w:r w:rsidR="00F037A3" w:rsidRPr="00E74431">
        <w:rPr>
          <w:rFonts w:ascii="Times New Roman" w:hAnsi="Times New Roman" w:cs="Times New Roman"/>
          <w:sz w:val="24"/>
          <w:szCs w:val="24"/>
        </w:rPr>
        <w:t xml:space="preserve">развитие речи, </w:t>
      </w:r>
      <w:r w:rsidRPr="00E74431">
        <w:rPr>
          <w:rFonts w:ascii="Times New Roman" w:hAnsi="Times New Roman" w:cs="Times New Roman"/>
          <w:sz w:val="24"/>
          <w:szCs w:val="24"/>
        </w:rPr>
        <w:t>коллективная работа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74431">
        <w:rPr>
          <w:rFonts w:ascii="Times New Roman" w:hAnsi="Times New Roman" w:cs="Times New Roman"/>
          <w:sz w:val="24"/>
          <w:szCs w:val="24"/>
        </w:rPr>
        <w:t>индивидуальная работа, самостоятельная работа, групповая работа, работа в паре</w:t>
      </w:r>
      <w:r>
        <w:rPr>
          <w:rFonts w:ascii="Times New Roman" w:hAnsi="Times New Roman" w:cs="Times New Roman"/>
          <w:sz w:val="24"/>
          <w:szCs w:val="24"/>
        </w:rPr>
        <w:t xml:space="preserve"> и т.д. </w:t>
      </w:r>
      <w:r w:rsidRPr="00E74431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</w:p>
    <w:p w14:paraId="311A4ADB" w14:textId="77777777" w:rsidR="004A19EA" w:rsidRPr="00383E48" w:rsidRDefault="004A19EA" w:rsidP="00E7443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8B68A40" w14:textId="77777777" w:rsidR="00383E48" w:rsidRPr="00054091" w:rsidRDefault="00383E48" w:rsidP="00383E48">
      <w:pPr>
        <w:shd w:val="clear" w:color="auto" w:fill="FFFFFF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iCs/>
          <w:color w:val="000000"/>
          <w:sz w:val="28"/>
          <w:szCs w:val="28"/>
        </w:rPr>
      </w:pPr>
      <w:r w:rsidRPr="00054091">
        <w:rPr>
          <w:rFonts w:ascii="Times New Roman" w:eastAsia="Calibri" w:hAnsi="Times New Roman" w:cs="Times New Roman"/>
          <w:b/>
          <w:bCs/>
          <w:iCs/>
          <w:color w:val="000000"/>
          <w:sz w:val="28"/>
          <w:szCs w:val="28"/>
        </w:rPr>
        <w:t>Особенности организации контроля</w:t>
      </w:r>
      <w:r w:rsidRPr="0005409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054091">
        <w:rPr>
          <w:rFonts w:ascii="Times New Roman" w:eastAsia="Calibri" w:hAnsi="Times New Roman" w:cs="Times New Roman"/>
          <w:b/>
          <w:bCs/>
          <w:iCs/>
          <w:color w:val="000000"/>
          <w:sz w:val="28"/>
          <w:szCs w:val="28"/>
        </w:rPr>
        <w:t>по русскому языку</w:t>
      </w:r>
    </w:p>
    <w:p w14:paraId="6DE29928" w14:textId="77777777" w:rsidR="00383E48" w:rsidRPr="00383E48" w:rsidRDefault="00383E48" w:rsidP="00383E48">
      <w:pPr>
        <w:shd w:val="clear" w:color="auto" w:fill="FFFFFF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14:paraId="291A808E" w14:textId="77777777" w:rsidR="00383E48" w:rsidRPr="00383E48" w:rsidRDefault="00383E48" w:rsidP="00383E48">
      <w:pPr>
        <w:tabs>
          <w:tab w:val="num" w:pos="0"/>
          <w:tab w:val="left" w:pos="5560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sz w:val="24"/>
          <w:szCs w:val="24"/>
        </w:rPr>
        <w:t xml:space="preserve">Контроль за уровнем достижений учащихся по русскому языку проводится в </w:t>
      </w:r>
      <w:r w:rsidRPr="00383E48">
        <w:rPr>
          <w:rFonts w:ascii="Times New Roman" w:hAnsi="Times New Roman" w:cs="Times New Roman"/>
          <w:b/>
          <w:bCs/>
          <w:iCs/>
          <w:sz w:val="24"/>
          <w:szCs w:val="24"/>
        </w:rPr>
        <w:t>форме письменных работ:</w:t>
      </w:r>
      <w:r w:rsidRPr="00383E48">
        <w:rPr>
          <w:rFonts w:ascii="Times New Roman" w:hAnsi="Times New Roman" w:cs="Times New Roman"/>
          <w:sz w:val="24"/>
          <w:szCs w:val="24"/>
        </w:rPr>
        <w:t xml:space="preserve"> диктантов, грамматических заданий, контрольных списываний, изложений, тестовых заданий.</w:t>
      </w:r>
    </w:p>
    <w:p w14:paraId="78C28626" w14:textId="77777777" w:rsidR="00383E48" w:rsidRPr="00383E48" w:rsidRDefault="00383E48" w:rsidP="00383E48">
      <w:pPr>
        <w:tabs>
          <w:tab w:val="num" w:pos="0"/>
          <w:tab w:val="left" w:pos="5560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iCs/>
          <w:sz w:val="24"/>
          <w:szCs w:val="24"/>
        </w:rPr>
        <w:t>Диктант</w:t>
      </w:r>
      <w:r w:rsidRPr="00383E48">
        <w:rPr>
          <w:rFonts w:ascii="Times New Roman" w:hAnsi="Times New Roman" w:cs="Times New Roman"/>
          <w:sz w:val="24"/>
          <w:szCs w:val="24"/>
        </w:rPr>
        <w:t xml:space="preserve"> служит средством проверки орфографических и пунктуационных умений и навыков.</w:t>
      </w:r>
    </w:p>
    <w:p w14:paraId="59A15358" w14:textId="77777777" w:rsidR="00383E48" w:rsidRPr="00383E48" w:rsidRDefault="00383E48" w:rsidP="00383E48">
      <w:pPr>
        <w:shd w:val="clear" w:color="auto" w:fill="FFFFFF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Тексты диктантов подбираются средней труд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ности с расчетом на возможность их выполне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ния всеми детьми. Каждый текст включает достаточное количество изученных орфограмм (примерно 60% от общего числа всех слов дик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танта). Текст не должен иметь слова на не изу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ченные к данному моменту правила или такие слова заранее выписываются на доске. Неце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лесообразно включать в диктанты и слова, правописание которых находится на стадии изучения.</w:t>
      </w:r>
    </w:p>
    <w:p w14:paraId="1D073468" w14:textId="77777777" w:rsidR="00383E48" w:rsidRPr="00383E48" w:rsidRDefault="00383E48" w:rsidP="00383E48">
      <w:pPr>
        <w:tabs>
          <w:tab w:val="num" w:pos="0"/>
          <w:tab w:val="left" w:pos="5560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color w:val="000000"/>
          <w:sz w:val="24"/>
          <w:szCs w:val="24"/>
        </w:rPr>
        <w:t xml:space="preserve">В качестве диктанта предлагаются связные тексты </w:t>
      </w:r>
      <w:r w:rsidRPr="00383E48">
        <w:rPr>
          <w:rFonts w:ascii="Times New Roman" w:hAnsi="Times New Roman" w:cs="Times New Roman"/>
          <w:sz w:val="24"/>
          <w:szCs w:val="24"/>
        </w:rPr>
        <w:t xml:space="preserve">– </w:t>
      </w:r>
      <w:r w:rsidRPr="00383E48">
        <w:rPr>
          <w:rFonts w:ascii="Times New Roman" w:hAnsi="Times New Roman" w:cs="Times New Roman"/>
          <w:color w:val="000000"/>
          <w:sz w:val="24"/>
          <w:szCs w:val="24"/>
        </w:rPr>
        <w:t>либо авторские, адаптированные к возможностям детей, либо составленные учи</w:t>
      </w:r>
      <w:r w:rsidRPr="00383E48">
        <w:rPr>
          <w:rFonts w:ascii="Times New Roman" w:hAnsi="Times New Roman" w:cs="Times New Roman"/>
          <w:color w:val="000000"/>
          <w:sz w:val="24"/>
          <w:szCs w:val="24"/>
        </w:rPr>
        <w:softHyphen/>
        <w:t>телем. Тематика текста должна быть близкой и интересной детям: о природе, дружбе, жизни детей, родной стране, путешествиях и т.п. Предложения должны быть просты по струк</w:t>
      </w:r>
      <w:r w:rsidRPr="00383E48">
        <w:rPr>
          <w:rFonts w:ascii="Times New Roman" w:hAnsi="Times New Roman" w:cs="Times New Roman"/>
          <w:color w:val="000000"/>
          <w:sz w:val="24"/>
          <w:szCs w:val="24"/>
        </w:rPr>
        <w:softHyphen/>
        <w:t>туре, различны по цели высказывания и состо</w:t>
      </w:r>
      <w:r w:rsidRPr="00383E48">
        <w:rPr>
          <w:rFonts w:ascii="Times New Roman" w:hAnsi="Times New Roman" w:cs="Times New Roman"/>
          <w:color w:val="000000"/>
          <w:sz w:val="24"/>
          <w:szCs w:val="24"/>
        </w:rPr>
        <w:softHyphen/>
        <w:t xml:space="preserve">ять из 2 </w:t>
      </w:r>
      <w:r w:rsidRPr="00383E48">
        <w:rPr>
          <w:rFonts w:ascii="Times New Roman" w:hAnsi="Times New Roman" w:cs="Times New Roman"/>
          <w:sz w:val="24"/>
          <w:szCs w:val="24"/>
        </w:rPr>
        <w:t xml:space="preserve">– </w:t>
      </w:r>
      <w:r w:rsidRPr="00383E48">
        <w:rPr>
          <w:rFonts w:ascii="Times New Roman" w:hAnsi="Times New Roman" w:cs="Times New Roman"/>
          <w:color w:val="000000"/>
          <w:sz w:val="24"/>
          <w:szCs w:val="24"/>
        </w:rPr>
        <w:t>8 слов с включением синтаксических категорий, которые изучаются в начальной школе (однородные члены предложения).</w:t>
      </w:r>
    </w:p>
    <w:p w14:paraId="387240AA" w14:textId="77777777" w:rsidR="00383E48" w:rsidRPr="00383E48" w:rsidRDefault="00383E48" w:rsidP="00383E48">
      <w:pPr>
        <w:tabs>
          <w:tab w:val="num" w:pos="0"/>
          <w:tab w:val="left" w:pos="5560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iCs/>
          <w:sz w:val="24"/>
          <w:szCs w:val="24"/>
        </w:rPr>
        <w:t>Грамматический разбор</w:t>
      </w:r>
      <w:r w:rsidRPr="00383E48">
        <w:rPr>
          <w:rFonts w:ascii="Times New Roman" w:hAnsi="Times New Roman" w:cs="Times New Roman"/>
          <w:sz w:val="24"/>
          <w:szCs w:val="24"/>
        </w:rPr>
        <w:t xml:space="preserve"> есть средство проверки степени понимания учащимися изучаемых грамматических явлений, умения производить простейший языковой анализ слов и предложений.</w:t>
      </w:r>
    </w:p>
    <w:p w14:paraId="12278D28" w14:textId="77777777" w:rsidR="00383E48" w:rsidRPr="00383E48" w:rsidRDefault="00383E48" w:rsidP="00383E48">
      <w:pPr>
        <w:shd w:val="clear" w:color="auto" w:fill="FFFFFF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Для проверки выполнения грамматических разборов используются контрольные работы, в содержание которых вводится не более 2 ви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дов грамматического разбора.</w:t>
      </w:r>
    </w:p>
    <w:p w14:paraId="125EF161" w14:textId="77777777" w:rsidR="00383E48" w:rsidRPr="00383E48" w:rsidRDefault="00383E48" w:rsidP="00383E48">
      <w:pPr>
        <w:tabs>
          <w:tab w:val="num" w:pos="0"/>
          <w:tab w:val="left" w:pos="5560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color w:val="000000"/>
          <w:sz w:val="24"/>
          <w:szCs w:val="24"/>
        </w:rPr>
        <w:t>Хорошо успевающим учащимся целесооб</w:t>
      </w:r>
      <w:r w:rsidRPr="00383E48">
        <w:rPr>
          <w:rFonts w:ascii="Times New Roman" w:hAnsi="Times New Roman" w:cs="Times New Roman"/>
          <w:color w:val="000000"/>
          <w:sz w:val="24"/>
          <w:szCs w:val="24"/>
        </w:rPr>
        <w:softHyphen/>
        <w:t>разно предложить дополнительное задание по</w:t>
      </w:r>
      <w:r w:rsidRPr="00383E48">
        <w:rPr>
          <w:rFonts w:ascii="Times New Roman" w:hAnsi="Times New Roman" w:cs="Times New Roman"/>
          <w:color w:val="000000"/>
          <w:sz w:val="24"/>
          <w:szCs w:val="24"/>
        </w:rPr>
        <w:softHyphen/>
        <w:t>вышенной трудности, требующее языкового развития, смекалки и эрудиции.</w:t>
      </w:r>
    </w:p>
    <w:p w14:paraId="5F5ED267" w14:textId="77777777" w:rsidR="00383E48" w:rsidRPr="00383E48" w:rsidRDefault="00383E48" w:rsidP="00383E48">
      <w:pPr>
        <w:tabs>
          <w:tab w:val="num" w:pos="0"/>
          <w:tab w:val="left" w:pos="5560"/>
        </w:tabs>
        <w:spacing w:after="0" w:line="240" w:lineRule="auto"/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iCs/>
          <w:sz w:val="24"/>
          <w:szCs w:val="24"/>
        </w:rPr>
        <w:t>Контрольное списывание</w:t>
      </w:r>
      <w:r w:rsidRPr="00383E48">
        <w:rPr>
          <w:rFonts w:ascii="Times New Roman" w:hAnsi="Times New Roman" w:cs="Times New Roman"/>
          <w:sz w:val="24"/>
          <w:szCs w:val="24"/>
        </w:rPr>
        <w:t>, как и диктант, – способ проверки усвоенных орфографических и пунктуационных правил, сформированности умений и навыков. Здесь также проверяется умение списывать с печатного текста, обнаруживать орфограммы</w:t>
      </w:r>
      <w:r w:rsidRPr="00383E48">
        <w:rPr>
          <w:rFonts w:ascii="Times New Roman" w:hAnsi="Times New Roman" w:cs="Times New Roman"/>
          <w:color w:val="000000"/>
          <w:sz w:val="24"/>
          <w:szCs w:val="24"/>
        </w:rPr>
        <w:t>, находить границы пред</w:t>
      </w:r>
      <w:r w:rsidRPr="00383E48">
        <w:rPr>
          <w:rFonts w:ascii="Times New Roman" w:hAnsi="Times New Roman" w:cs="Times New Roman"/>
          <w:color w:val="000000"/>
          <w:sz w:val="24"/>
          <w:szCs w:val="24"/>
        </w:rPr>
        <w:softHyphen/>
        <w:t>ложения, устанавливать части текста, выписы</w:t>
      </w:r>
      <w:r w:rsidRPr="00383E48">
        <w:rPr>
          <w:rFonts w:ascii="Times New Roman" w:hAnsi="Times New Roman" w:cs="Times New Roman"/>
          <w:color w:val="000000"/>
          <w:sz w:val="24"/>
          <w:szCs w:val="24"/>
        </w:rPr>
        <w:softHyphen/>
        <w:t>вать ту или иную часть текста.</w:t>
      </w:r>
    </w:p>
    <w:p w14:paraId="53BAB426" w14:textId="77777777" w:rsidR="00383E48" w:rsidRPr="00383E48" w:rsidRDefault="00383E48" w:rsidP="00383E48">
      <w:pPr>
        <w:tabs>
          <w:tab w:val="num" w:pos="0"/>
          <w:tab w:val="left" w:pos="5560"/>
        </w:tabs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color w:val="000000"/>
          <w:sz w:val="24"/>
          <w:szCs w:val="24"/>
        </w:rPr>
        <w:t>Для контрольных списываний предлагают</w:t>
      </w:r>
      <w:r w:rsidRPr="00383E48">
        <w:rPr>
          <w:rFonts w:ascii="Times New Roman" w:hAnsi="Times New Roman" w:cs="Times New Roman"/>
          <w:color w:val="000000"/>
          <w:sz w:val="24"/>
          <w:szCs w:val="24"/>
        </w:rPr>
        <w:softHyphen/>
        <w:t>ся связные тексты с пропущенными знаками препинания.</w:t>
      </w:r>
    </w:p>
    <w:p w14:paraId="3C9E03E0" w14:textId="77777777" w:rsidR="00383E48" w:rsidRPr="00383E48" w:rsidRDefault="00383E48" w:rsidP="00383E48">
      <w:pPr>
        <w:shd w:val="clear" w:color="auto" w:fill="FFFFFF"/>
        <w:tabs>
          <w:tab w:val="left" w:pos="0"/>
        </w:tabs>
        <w:spacing w:after="0" w:line="240" w:lineRule="auto"/>
        <w:ind w:right="2" w:firstLine="720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>Изложение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(</w:t>
      </w:r>
      <w:r w:rsidR="003304A6">
        <w:rPr>
          <w:rFonts w:ascii="Times New Roman" w:eastAsia="Calibri" w:hAnsi="Times New Roman" w:cs="Times New Roman"/>
          <w:color w:val="000000"/>
          <w:sz w:val="24"/>
          <w:szCs w:val="24"/>
        </w:rPr>
        <w:t>уча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щее) проверяет, как идет формирование навыка письменной речи; умения понимать и передавать основное со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держание текста без пропусков существенных моментов; умение организовать письменный пересказ, соблюдая правила родного языка.</w:t>
      </w:r>
    </w:p>
    <w:p w14:paraId="15077BB3" w14:textId="77777777" w:rsidR="00383E48" w:rsidRPr="00383E48" w:rsidRDefault="00383E48" w:rsidP="00383E48">
      <w:pPr>
        <w:spacing w:after="0" w:line="24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lastRenderedPageBreak/>
        <w:t>Для изложений предлагаются тексты повествовательного характера с четкой сюжетной линией. Постепенно можно исполь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 xml:space="preserve">зовать тексты с несложными описаниями </w:t>
      </w:r>
      <w:r w:rsidRPr="00383E48">
        <w:rPr>
          <w:rFonts w:ascii="Times New Roman" w:eastAsia="Calibri" w:hAnsi="Times New Roman" w:cs="Times New Roman"/>
          <w:sz w:val="24"/>
          <w:szCs w:val="24"/>
        </w:rPr>
        <w:t xml:space="preserve">– 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пейзажа, портрета и т.п.</w:t>
      </w:r>
    </w:p>
    <w:p w14:paraId="5B2134E7" w14:textId="77777777" w:rsidR="00383E48" w:rsidRPr="00054091" w:rsidRDefault="00383E48" w:rsidP="00054091">
      <w:pPr>
        <w:shd w:val="clear" w:color="auto" w:fill="FFFFFF"/>
        <w:tabs>
          <w:tab w:val="left" w:pos="0"/>
        </w:tabs>
        <w:spacing w:after="0" w:line="240" w:lineRule="auto"/>
        <w:ind w:right="2"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>Тестовые задания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r w:rsidRPr="00383E48">
        <w:rPr>
          <w:rFonts w:ascii="Times New Roman" w:eastAsia="Calibri" w:hAnsi="Times New Roman" w:cs="Times New Roman"/>
          <w:sz w:val="24"/>
          <w:szCs w:val="24"/>
        </w:rPr>
        <w:t xml:space="preserve">– 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динамичная форма про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верки, направленная на установление уровня сформированности умения использовать свои знания в нестандартных учебных ситуациях.</w:t>
      </w:r>
    </w:p>
    <w:p w14:paraId="23F76892" w14:textId="77777777" w:rsidR="00383E48" w:rsidRPr="00383E48" w:rsidRDefault="004E1D1B" w:rsidP="00383E48">
      <w:pPr>
        <w:shd w:val="clear" w:color="auto" w:fill="FFFFFF"/>
        <w:tabs>
          <w:tab w:val="left" w:pos="0"/>
        </w:tabs>
        <w:spacing w:after="0" w:line="240" w:lineRule="auto"/>
        <w:ind w:right="2"/>
        <w:jc w:val="both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 xml:space="preserve">    </w:t>
      </w:r>
      <w:r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ab/>
      </w:r>
      <w:r w:rsidR="00383E48" w:rsidRPr="00383E48"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 xml:space="preserve"> Классификация ошибок и недочетов,</w:t>
      </w:r>
      <w:r w:rsidR="00383E48" w:rsidRPr="00383E4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83E48" w:rsidRPr="00383E48"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>влияющих на снижение оценки.</w:t>
      </w:r>
    </w:p>
    <w:p w14:paraId="65737D08" w14:textId="77777777" w:rsidR="00383E48" w:rsidRPr="00383E48" w:rsidRDefault="00383E48" w:rsidP="00383E48">
      <w:pPr>
        <w:shd w:val="clear" w:color="auto" w:fill="FFFFFF"/>
        <w:tabs>
          <w:tab w:val="left" w:pos="0"/>
        </w:tabs>
        <w:spacing w:after="0" w:line="240" w:lineRule="auto"/>
        <w:ind w:right="2"/>
        <w:jc w:val="both"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ab/>
        <w:t xml:space="preserve">     </w:t>
      </w:r>
      <w:r w:rsidRPr="00383E48"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  <w:t>Ошибки:</w:t>
      </w:r>
    </w:p>
    <w:p w14:paraId="1A908D80" w14:textId="77777777" w:rsidR="00383E48" w:rsidRPr="00383E48" w:rsidRDefault="00383E48" w:rsidP="00486232">
      <w:pPr>
        <w:pStyle w:val="ListParagraph"/>
        <w:numPr>
          <w:ilvl w:val="0"/>
          <w:numId w:val="1"/>
        </w:numPr>
        <w:shd w:val="clear" w:color="auto" w:fill="FFFFFF"/>
        <w:tabs>
          <w:tab w:val="left" w:pos="0"/>
          <w:tab w:val="left" w:pos="360"/>
        </w:tabs>
        <w:spacing w:after="0" w:line="240" w:lineRule="auto"/>
        <w:ind w:right="2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нарушение правил написания слов, вклю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чая грубые случаи пропуска, перестановки, за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мены и вставки лишних букв в словах;</w:t>
      </w:r>
    </w:p>
    <w:p w14:paraId="36912910" w14:textId="77777777" w:rsidR="00383E48" w:rsidRPr="00383E48" w:rsidRDefault="00383E48" w:rsidP="00486232">
      <w:pPr>
        <w:pStyle w:val="ListParagraph"/>
        <w:numPr>
          <w:ilvl w:val="0"/>
          <w:numId w:val="1"/>
        </w:numPr>
        <w:shd w:val="clear" w:color="auto" w:fill="FFFFFF"/>
        <w:tabs>
          <w:tab w:val="left" w:pos="0"/>
          <w:tab w:val="left" w:pos="360"/>
        </w:tabs>
        <w:spacing w:after="0" w:line="240" w:lineRule="auto"/>
        <w:ind w:right="2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неправильное написание слов, не регули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руемых правилами, круг которых очерчен про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граммой каждого класса (слова с непроверяе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мыми написаниями);</w:t>
      </w:r>
    </w:p>
    <w:p w14:paraId="79E1222D" w14:textId="77777777" w:rsidR="00383E48" w:rsidRPr="00383E48" w:rsidRDefault="00383E48" w:rsidP="00486232">
      <w:pPr>
        <w:pStyle w:val="ListParagraph"/>
        <w:numPr>
          <w:ilvl w:val="0"/>
          <w:numId w:val="1"/>
        </w:numPr>
        <w:shd w:val="clear" w:color="auto" w:fill="FFFFFF"/>
        <w:tabs>
          <w:tab w:val="left" w:pos="0"/>
          <w:tab w:val="left" w:pos="360"/>
        </w:tabs>
        <w:spacing w:after="0" w:line="240" w:lineRule="auto"/>
        <w:ind w:right="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отсутствие изученных знаков препинания в тексте {в конце предложения и заглавной буквы в начале предложения);</w:t>
      </w:r>
    </w:p>
    <w:p w14:paraId="4CE9109B" w14:textId="77777777" w:rsidR="00383E48" w:rsidRPr="00383E48" w:rsidRDefault="00383E48" w:rsidP="00486232">
      <w:pPr>
        <w:pStyle w:val="ListParagraph"/>
        <w:numPr>
          <w:ilvl w:val="0"/>
          <w:numId w:val="1"/>
        </w:numPr>
        <w:shd w:val="clear" w:color="auto" w:fill="FFFFFF"/>
        <w:tabs>
          <w:tab w:val="left" w:pos="0"/>
          <w:tab w:val="left" w:pos="360"/>
        </w:tabs>
        <w:spacing w:after="0" w:line="240" w:lineRule="auto"/>
        <w:ind w:right="2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наличие ошибок на изученные правила по орфографии;</w:t>
      </w:r>
    </w:p>
    <w:p w14:paraId="242EF8AE" w14:textId="77777777" w:rsidR="00383E48" w:rsidRPr="00383E48" w:rsidRDefault="00383E48" w:rsidP="00486232">
      <w:pPr>
        <w:pStyle w:val="ListParagraph"/>
        <w:numPr>
          <w:ilvl w:val="0"/>
          <w:numId w:val="1"/>
        </w:numPr>
        <w:shd w:val="clear" w:color="auto" w:fill="FFFFFF"/>
        <w:tabs>
          <w:tab w:val="left" w:pos="0"/>
          <w:tab w:val="left" w:pos="360"/>
        </w:tabs>
        <w:spacing w:after="0" w:line="240" w:lineRule="auto"/>
        <w:ind w:right="2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существенные отступ</w:t>
      </w:r>
      <w:r w:rsidR="00082869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ления от авторского текста при 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написании изложения, искажаю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щие смысл произведения;</w:t>
      </w:r>
    </w:p>
    <w:p w14:paraId="3906F40B" w14:textId="77777777" w:rsidR="00383E48" w:rsidRPr="00383E48" w:rsidRDefault="00082869" w:rsidP="00486232">
      <w:pPr>
        <w:pStyle w:val="ListParagraph"/>
        <w:numPr>
          <w:ilvl w:val="0"/>
          <w:numId w:val="1"/>
        </w:numPr>
        <w:shd w:val="clear" w:color="auto" w:fill="FFFFFF"/>
        <w:tabs>
          <w:tab w:val="left" w:pos="0"/>
          <w:tab w:val="left" w:pos="360"/>
          <w:tab w:val="left" w:pos="514"/>
        </w:tabs>
        <w:spacing w:after="0" w:line="240" w:lineRule="auto"/>
        <w:ind w:right="2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</w:rPr>
        <w:t>отсутствие главной</w:t>
      </w:r>
      <w:r w:rsidR="00A337C2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части </w:t>
      </w:r>
      <w:r w:rsidR="00383E48"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изложения, пропуск важных событий, отраженных в ав</w:t>
      </w:r>
      <w:r w:rsidR="00383E48"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торском тексте;</w:t>
      </w:r>
    </w:p>
    <w:p w14:paraId="5ACD12C0" w14:textId="77777777" w:rsidR="00383E48" w:rsidRPr="00383E48" w:rsidRDefault="00383E48" w:rsidP="00486232">
      <w:pPr>
        <w:pStyle w:val="ListParagraph"/>
        <w:numPr>
          <w:ilvl w:val="0"/>
          <w:numId w:val="1"/>
        </w:numPr>
        <w:shd w:val="clear" w:color="auto" w:fill="FFFFFF"/>
        <w:tabs>
          <w:tab w:val="left" w:pos="0"/>
          <w:tab w:val="left" w:pos="360"/>
        </w:tabs>
        <w:spacing w:after="0" w:line="240" w:lineRule="auto"/>
        <w:ind w:right="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употребление слов в несвойственном им значении (в изложении).</w:t>
      </w:r>
    </w:p>
    <w:p w14:paraId="085537E7" w14:textId="77777777" w:rsidR="00383E48" w:rsidRPr="00383E48" w:rsidRDefault="00383E48" w:rsidP="00383E48">
      <w:pPr>
        <w:shd w:val="clear" w:color="auto" w:fill="FFFFFF"/>
        <w:tabs>
          <w:tab w:val="left" w:pos="0"/>
        </w:tabs>
        <w:spacing w:after="0" w:line="240" w:lineRule="auto"/>
        <w:ind w:right="2"/>
        <w:jc w:val="both"/>
        <w:rPr>
          <w:rFonts w:ascii="Times New Roman" w:eastAsia="Calibri" w:hAnsi="Times New Roman" w:cs="Times New Roman"/>
          <w:b/>
          <w:bCs/>
          <w:i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 xml:space="preserve">                  </w:t>
      </w:r>
      <w:r w:rsidRPr="00383E48"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  <w:t>Недочеты:</w:t>
      </w:r>
    </w:p>
    <w:p w14:paraId="484E5ED3" w14:textId="77777777" w:rsidR="00383E48" w:rsidRPr="00383E48" w:rsidRDefault="00383E48" w:rsidP="00486232">
      <w:pPr>
        <w:pStyle w:val="ListParagraph"/>
        <w:numPr>
          <w:ilvl w:val="0"/>
          <w:numId w:val="2"/>
        </w:numPr>
        <w:shd w:val="clear" w:color="auto" w:fill="FFFFFF"/>
        <w:tabs>
          <w:tab w:val="left" w:pos="0"/>
          <w:tab w:val="left" w:pos="439"/>
        </w:tabs>
        <w:spacing w:after="0" w:line="240" w:lineRule="auto"/>
        <w:ind w:right="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83E48">
        <w:rPr>
          <w:rFonts w:ascii="Times New Roman" w:eastAsia="Calibri" w:hAnsi="Times New Roman" w:cs="Times New Roman"/>
          <w:sz w:val="24"/>
          <w:szCs w:val="24"/>
        </w:rPr>
        <w:t>отсутствие знаков препинания в конце предложения, если следующее предложение написано с большой буквы; отсутствие «красной» строки;</w:t>
      </w:r>
    </w:p>
    <w:p w14:paraId="0198B08E" w14:textId="77777777" w:rsidR="00383E48" w:rsidRPr="00383E48" w:rsidRDefault="00383E48" w:rsidP="00486232">
      <w:pPr>
        <w:pStyle w:val="ListParagraph"/>
        <w:numPr>
          <w:ilvl w:val="0"/>
          <w:numId w:val="2"/>
        </w:numPr>
        <w:shd w:val="clear" w:color="auto" w:fill="FFFFFF"/>
        <w:tabs>
          <w:tab w:val="left" w:pos="466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неправильное написание одного слова (при наличии в работе нескольких таких слов) на одно и то же правило;</w:t>
      </w:r>
    </w:p>
    <w:p w14:paraId="59B9DA47" w14:textId="77777777" w:rsidR="00383E48" w:rsidRPr="00383E48" w:rsidRDefault="00383E48" w:rsidP="00486232">
      <w:pPr>
        <w:pStyle w:val="ListParagraph"/>
        <w:numPr>
          <w:ilvl w:val="0"/>
          <w:numId w:val="2"/>
        </w:numPr>
        <w:shd w:val="clear" w:color="auto" w:fill="FFFFFF"/>
        <w:tabs>
          <w:tab w:val="left" w:pos="466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незначительные нарушения логики собы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тий авторского текста при написании изложения.</w:t>
      </w:r>
    </w:p>
    <w:p w14:paraId="49F7B374" w14:textId="77777777" w:rsidR="00383E48" w:rsidRPr="00383E48" w:rsidRDefault="00383E48" w:rsidP="00383E48">
      <w:pPr>
        <w:pStyle w:val="ListParagraph"/>
        <w:shd w:val="clear" w:color="auto" w:fill="FFFFFF"/>
        <w:tabs>
          <w:tab w:val="left" w:pos="466"/>
        </w:tabs>
        <w:spacing w:after="0" w:line="240" w:lineRule="auto"/>
        <w:ind w:left="1080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3EAC5064" w14:textId="77777777" w:rsidR="00383E48" w:rsidRPr="00383E48" w:rsidRDefault="00383E48" w:rsidP="00383E48">
      <w:pPr>
        <w:shd w:val="clear" w:color="auto" w:fill="FFFFFF"/>
        <w:spacing w:after="0" w:line="240" w:lineRule="auto"/>
        <w:ind w:firstLine="720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При оценке контрольной работы учитывается в пер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вую очередь правильность ее выполнения. Исправления, которые сделал учащийся, не влияют на оценку (за иск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лючением такого вида работ, как контрольное списывание). Учитывается только последнее написание. Оформ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ление работы также не должно влиять на оценку, ибо в таком случае проверяющий может быть недостаточно объективным. При оценивании работы учитель принимает во внимание каллиграфический навык.</w:t>
      </w:r>
    </w:p>
    <w:p w14:paraId="7394F1B4" w14:textId="77777777" w:rsidR="00383E48" w:rsidRPr="00383E48" w:rsidRDefault="00383E48" w:rsidP="00383E48">
      <w:pPr>
        <w:shd w:val="clear" w:color="auto" w:fill="FFFFFF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При оценивании работы принимается во внимание не только количество, но и характер ошибок. Например, ошибка на невнимание в меньшей мере влияет на оцен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ку, чем ошибки на изученные орфограммы.</w:t>
      </w:r>
    </w:p>
    <w:p w14:paraId="34097D61" w14:textId="77777777" w:rsidR="004E1D1B" w:rsidRPr="004E1D1B" w:rsidRDefault="00383E48" w:rsidP="00140AA2">
      <w:pPr>
        <w:shd w:val="clear" w:color="auto" w:fill="FFFFFF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>При оценке изложения необходимо обра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тить внимание на полноту передачи основного содержания текста, на наличие пропусков су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щественных моментов в тексте, на искажения при передаче авторского замысла, на отсутст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вие главной части повествования.</w:t>
      </w:r>
    </w:p>
    <w:p w14:paraId="6B1BB6CC" w14:textId="77777777" w:rsidR="00C72DD5" w:rsidRDefault="00C72DD5" w:rsidP="00E74431">
      <w:pPr>
        <w:shd w:val="clear" w:color="auto" w:fill="FFFFFF"/>
        <w:spacing w:after="0" w:line="240" w:lineRule="auto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14:paraId="214091AB" w14:textId="77777777" w:rsidR="00383E48" w:rsidRPr="0007162F" w:rsidRDefault="00383E48" w:rsidP="00383E48">
      <w:pPr>
        <w:shd w:val="clear" w:color="auto" w:fill="FFFFFF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iCs/>
          <w:color w:val="000000"/>
          <w:sz w:val="28"/>
          <w:szCs w:val="28"/>
        </w:rPr>
      </w:pPr>
      <w:r w:rsidRPr="0007162F">
        <w:rPr>
          <w:rFonts w:ascii="Times New Roman" w:eastAsia="Calibri" w:hAnsi="Times New Roman" w:cs="Times New Roman"/>
          <w:b/>
          <w:bCs/>
          <w:iCs/>
          <w:color w:val="000000"/>
          <w:sz w:val="28"/>
          <w:szCs w:val="28"/>
        </w:rPr>
        <w:t>Оценка письменных работ по русскому языку.</w:t>
      </w:r>
    </w:p>
    <w:p w14:paraId="452113C7" w14:textId="77777777" w:rsidR="00383E48" w:rsidRPr="00383E48" w:rsidRDefault="00383E48" w:rsidP="00383E48">
      <w:pPr>
        <w:shd w:val="clear" w:color="auto" w:fill="FFFFFF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14:paraId="21009E26" w14:textId="77777777" w:rsidR="00383E48" w:rsidRPr="00383E48" w:rsidRDefault="00383E48" w:rsidP="00383E48">
      <w:pPr>
        <w:shd w:val="clear" w:color="auto" w:fill="FFFFFF"/>
        <w:spacing w:after="0" w:line="240" w:lineRule="auto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ab/>
      </w:r>
      <w:r w:rsidRPr="00383E48">
        <w:rPr>
          <w:rFonts w:ascii="Times New Roman" w:hAnsi="Times New Roman" w:cs="Times New Roman"/>
          <w:b/>
          <w:bCs/>
          <w:iCs/>
          <w:sz w:val="24"/>
          <w:szCs w:val="24"/>
        </w:rPr>
        <w:t>Диктант</w:t>
      </w:r>
    </w:p>
    <w:p w14:paraId="2FBFDE04" w14:textId="77777777" w:rsidR="00383E48" w:rsidRPr="00383E48" w:rsidRDefault="00383E48" w:rsidP="00383E48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83E48">
        <w:rPr>
          <w:rFonts w:ascii="Times New Roman" w:hAnsi="Times New Roman" w:cs="Times New Roman"/>
          <w:sz w:val="24"/>
          <w:szCs w:val="24"/>
        </w:rPr>
        <w:tab/>
      </w:r>
      <w:r w:rsidRPr="00383E48">
        <w:rPr>
          <w:rFonts w:ascii="Times New Roman" w:hAnsi="Times New Roman" w:cs="Times New Roman"/>
          <w:b/>
          <w:i/>
          <w:sz w:val="24"/>
          <w:szCs w:val="24"/>
        </w:rPr>
        <w:t>Объем диктанта:</w:t>
      </w:r>
    </w:p>
    <w:p w14:paraId="2FFAB912" w14:textId="77777777" w:rsidR="00383E48" w:rsidRPr="00383E48" w:rsidRDefault="00383E48" w:rsidP="00486232">
      <w:pPr>
        <w:pStyle w:val="ListParagraph"/>
        <w:numPr>
          <w:ilvl w:val="0"/>
          <w:numId w:val="14"/>
        </w:numPr>
        <w:spacing w:after="0" w:line="240" w:lineRule="auto"/>
        <w:ind w:left="1068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sz w:val="24"/>
          <w:szCs w:val="24"/>
        </w:rPr>
        <w:t>2-й класс – 1-2 четверть – 25-35 слов.</w:t>
      </w:r>
    </w:p>
    <w:p w14:paraId="40551775" w14:textId="77938FD9" w:rsidR="00383E48" w:rsidRPr="00383E48" w:rsidRDefault="00383E48" w:rsidP="004862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sz w:val="24"/>
          <w:szCs w:val="24"/>
        </w:rPr>
        <w:t xml:space="preserve">                                      3-4 четверть – 35-52 слова.</w:t>
      </w:r>
    </w:p>
    <w:p w14:paraId="1B71AD29" w14:textId="77777777" w:rsidR="00383E48" w:rsidRPr="00383E48" w:rsidRDefault="00383E48" w:rsidP="00486232">
      <w:pPr>
        <w:pStyle w:val="NoSpacing"/>
        <w:numPr>
          <w:ilvl w:val="0"/>
          <w:numId w:val="13"/>
        </w:numPr>
        <w:jc w:val="both"/>
      </w:pPr>
      <w:r w:rsidRPr="00383E48">
        <w:rPr>
          <w:b/>
        </w:rPr>
        <w:lastRenderedPageBreak/>
        <w:t xml:space="preserve">«5»  -  </w:t>
      </w:r>
      <w:r w:rsidRPr="00383E48">
        <w:t>за работу, в которой</w:t>
      </w:r>
      <w:r w:rsidRPr="00383E48">
        <w:rPr>
          <w:b/>
        </w:rPr>
        <w:t xml:space="preserve"> </w:t>
      </w:r>
      <w:r w:rsidRPr="00383E48">
        <w:t xml:space="preserve">нет ошибок и исправлений орфограмм, работа написана аккуратно, четко, письмо в целом соответствует требованиям каллиграфии, допускаются единичные случаи отступления от норм каллиграфии, а также одно исправление (вставка пропущенной буквы, исправление неточно написанной буквы  и т. п.).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30CC692" w14:textId="77777777" w:rsidR="00383E48" w:rsidRPr="00383E48" w:rsidRDefault="00383E48" w:rsidP="00486232">
      <w:pPr>
        <w:pStyle w:val="NoSpacing"/>
        <w:numPr>
          <w:ilvl w:val="0"/>
          <w:numId w:val="13"/>
        </w:numPr>
        <w:jc w:val="both"/>
      </w:pPr>
      <w:r w:rsidRPr="00383E48">
        <w:rPr>
          <w:b/>
        </w:rPr>
        <w:t>«4</w:t>
      </w:r>
      <w:r w:rsidR="00082869">
        <w:rPr>
          <w:b/>
        </w:rPr>
        <w:t>»</w:t>
      </w:r>
      <w:r w:rsidRPr="00383E48">
        <w:rPr>
          <w:b/>
        </w:rPr>
        <w:t xml:space="preserve"> </w:t>
      </w:r>
      <w:r w:rsidRPr="00383E48">
        <w:t>- за работу, в которой</w:t>
      </w:r>
      <w:r w:rsidRPr="00383E48">
        <w:rPr>
          <w:b/>
        </w:rPr>
        <w:t xml:space="preserve"> </w:t>
      </w:r>
      <w:r w:rsidRPr="00383E48">
        <w:t>допущено не более 2 орфографических (фонетико-графических) ошибок и 1 пунктуационной или 1 орфографической и 2 пунктуационных ошибок, работа выполнена аккуратно, но имеются незначительные отклонения от норм каллиграфии, допускается по одному исправлению любого характера.</w:t>
      </w:r>
    </w:p>
    <w:p w14:paraId="4C2AD695" w14:textId="77777777" w:rsidR="00383E48" w:rsidRPr="00383E48" w:rsidRDefault="00082869" w:rsidP="00486232">
      <w:pPr>
        <w:pStyle w:val="NoSpacing"/>
        <w:numPr>
          <w:ilvl w:val="0"/>
          <w:numId w:val="13"/>
        </w:numPr>
        <w:jc w:val="both"/>
      </w:pPr>
      <w:r>
        <w:rPr>
          <w:b/>
        </w:rPr>
        <w:t>«3»</w:t>
      </w:r>
      <w:r w:rsidR="00383E48" w:rsidRPr="00383E48">
        <w:t xml:space="preserve"> - за работу, в которой</w:t>
      </w:r>
      <w:r w:rsidR="00383E48" w:rsidRPr="00383E48">
        <w:rPr>
          <w:b/>
        </w:rPr>
        <w:t xml:space="preserve"> </w:t>
      </w:r>
      <w:r w:rsidR="00383E48" w:rsidRPr="00383E48">
        <w:t>допущено от 3 до 5 орфографических (фонетико-графических) ошибок в следующих возможных вариантах: а) 3 орфограф</w:t>
      </w:r>
      <w:r>
        <w:t xml:space="preserve">ических и 2-3 пунктуационные, </w:t>
      </w:r>
      <w:r w:rsidR="00383E48" w:rsidRPr="00383E48">
        <w:t>б) 4 орфографических и 2 пунктуационные, в</w:t>
      </w:r>
      <w:r>
        <w:t>) 5 орфографических и 1</w:t>
      </w:r>
      <w:r w:rsidR="00383E48" w:rsidRPr="00383E48">
        <w:t xml:space="preserve"> пунктуационная ошибка; работа выполнена небрежно, имеются существенные отклонения от норм каллигра</w:t>
      </w:r>
      <w:r>
        <w:t xml:space="preserve">фии, допускается дополнительно </w:t>
      </w:r>
      <w:r w:rsidR="00383E48" w:rsidRPr="00383E48">
        <w:t>по одному исправлению любого характера.</w:t>
      </w:r>
    </w:p>
    <w:p w14:paraId="22770299" w14:textId="77777777" w:rsidR="00383E48" w:rsidRPr="00383E48" w:rsidRDefault="00383E48" w:rsidP="00486232">
      <w:pPr>
        <w:pStyle w:val="NoSpacing"/>
        <w:numPr>
          <w:ilvl w:val="0"/>
          <w:numId w:val="13"/>
        </w:numPr>
        <w:jc w:val="both"/>
      </w:pPr>
      <w:r w:rsidRPr="00383E48">
        <w:rPr>
          <w:b/>
        </w:rPr>
        <w:t xml:space="preserve">«2» - </w:t>
      </w:r>
      <w:r w:rsidRPr="00383E48">
        <w:t xml:space="preserve"> за работу, в которой</w:t>
      </w:r>
      <w:r w:rsidRPr="00383E48">
        <w:rPr>
          <w:b/>
        </w:rPr>
        <w:t xml:space="preserve"> </w:t>
      </w:r>
      <w:r w:rsidRPr="00383E48">
        <w:t>допущено более 5 орфографических (фонетико-графических) ошибок, работа выполнена небрежно, имеется много серьёзных отклонений от норм каллиграфии.</w:t>
      </w:r>
    </w:p>
    <w:p w14:paraId="4AAB73B5" w14:textId="77777777" w:rsidR="00383E48" w:rsidRPr="00383E48" w:rsidRDefault="00383E48" w:rsidP="00383E4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82D593" w14:textId="77777777" w:rsidR="00383E48" w:rsidRPr="00383E48" w:rsidRDefault="00383E48" w:rsidP="00383E48">
      <w:pPr>
        <w:pStyle w:val="NoSpacing"/>
        <w:rPr>
          <w:b/>
          <w:i/>
        </w:rPr>
      </w:pPr>
      <w:r w:rsidRPr="00383E48">
        <w:rPr>
          <w:b/>
        </w:rPr>
        <w:tab/>
      </w:r>
      <w:r w:rsidRPr="00383E48">
        <w:rPr>
          <w:b/>
          <w:i/>
        </w:rPr>
        <w:t>Ошибкой в диктанте следует считать:</w:t>
      </w:r>
    </w:p>
    <w:p w14:paraId="6C4834AD" w14:textId="77777777" w:rsidR="00383E48" w:rsidRPr="00383E48" w:rsidRDefault="00383E48" w:rsidP="00486232">
      <w:pPr>
        <w:pStyle w:val="NoSpacing"/>
        <w:numPr>
          <w:ilvl w:val="0"/>
          <w:numId w:val="9"/>
        </w:numPr>
        <w:rPr>
          <w:b/>
        </w:rPr>
      </w:pPr>
      <w:r w:rsidRPr="00383E48">
        <w:t>нарушение правил орфографии при написании слов;</w:t>
      </w:r>
    </w:p>
    <w:p w14:paraId="2919CD9B" w14:textId="77777777" w:rsidR="00383E48" w:rsidRPr="00383E48" w:rsidRDefault="00383E48" w:rsidP="00486232">
      <w:pPr>
        <w:pStyle w:val="NoSpacing"/>
        <w:numPr>
          <w:ilvl w:val="0"/>
          <w:numId w:val="9"/>
        </w:numPr>
        <w:rPr>
          <w:b/>
        </w:rPr>
      </w:pPr>
      <w:r w:rsidRPr="00383E48">
        <w:t>пропуск и искажение букв в словах;</w:t>
      </w:r>
    </w:p>
    <w:p w14:paraId="5DF1776B" w14:textId="77777777" w:rsidR="00383E48" w:rsidRPr="00383E48" w:rsidRDefault="00383E48" w:rsidP="00486232">
      <w:pPr>
        <w:pStyle w:val="NoSpacing"/>
        <w:numPr>
          <w:ilvl w:val="0"/>
          <w:numId w:val="9"/>
        </w:numPr>
        <w:rPr>
          <w:b/>
        </w:rPr>
      </w:pPr>
      <w:r w:rsidRPr="00383E48">
        <w:t>замену слов;</w:t>
      </w:r>
    </w:p>
    <w:p w14:paraId="137F21FC" w14:textId="77777777" w:rsidR="00383E48" w:rsidRPr="00383E48" w:rsidRDefault="00383E48" w:rsidP="00486232">
      <w:pPr>
        <w:pStyle w:val="NoSpacing"/>
        <w:numPr>
          <w:ilvl w:val="0"/>
          <w:numId w:val="9"/>
        </w:numPr>
        <w:rPr>
          <w:b/>
        </w:rPr>
      </w:pPr>
      <w:r w:rsidRPr="00383E48">
        <w:t>отсутствие знаков препинания в пределах программы данного класса;</w:t>
      </w:r>
    </w:p>
    <w:p w14:paraId="0F47796C" w14:textId="77777777" w:rsidR="00383E48" w:rsidRPr="00383E48" w:rsidRDefault="00383E48" w:rsidP="00486232">
      <w:pPr>
        <w:pStyle w:val="NoSpacing"/>
        <w:numPr>
          <w:ilvl w:val="0"/>
          <w:numId w:val="9"/>
        </w:numPr>
        <w:rPr>
          <w:b/>
        </w:rPr>
      </w:pPr>
      <w:r w:rsidRPr="00383E48">
        <w:t xml:space="preserve"> неправильное написание слов, которые н проверяются правилом (словарные слова).</w:t>
      </w:r>
    </w:p>
    <w:p w14:paraId="4409D28A" w14:textId="77777777" w:rsidR="00F15DDA" w:rsidRDefault="00F15DDA" w:rsidP="00383E48">
      <w:pPr>
        <w:pStyle w:val="NoSpacing"/>
        <w:rPr>
          <w:b/>
          <w:i/>
        </w:rPr>
      </w:pPr>
    </w:p>
    <w:p w14:paraId="47DEDBB6" w14:textId="77777777" w:rsidR="00383E48" w:rsidRPr="00383E48" w:rsidRDefault="00D33AE7" w:rsidP="00D33AE7">
      <w:pPr>
        <w:pStyle w:val="NoSpacing"/>
        <w:ind w:firstLine="405"/>
        <w:rPr>
          <w:b/>
          <w:i/>
        </w:rPr>
      </w:pPr>
      <w:r>
        <w:rPr>
          <w:b/>
          <w:i/>
        </w:rPr>
        <w:t xml:space="preserve">      </w:t>
      </w:r>
      <w:r w:rsidR="00383E48" w:rsidRPr="00383E48">
        <w:rPr>
          <w:b/>
          <w:i/>
        </w:rPr>
        <w:t>За ошибку в диктанте не считаются:</w:t>
      </w:r>
    </w:p>
    <w:p w14:paraId="4B9FBE51" w14:textId="77777777" w:rsidR="00383E48" w:rsidRPr="00383E48" w:rsidRDefault="00383E48" w:rsidP="00486232">
      <w:pPr>
        <w:pStyle w:val="NoSpacing"/>
        <w:numPr>
          <w:ilvl w:val="0"/>
          <w:numId w:val="10"/>
        </w:numPr>
      </w:pPr>
      <w:r w:rsidRPr="00383E48">
        <w:t>ошибки на те разделы орфографии и пунктуации, которые не изучались;</w:t>
      </w:r>
    </w:p>
    <w:p w14:paraId="4A55042A" w14:textId="77777777" w:rsidR="00383E48" w:rsidRPr="00383E48" w:rsidRDefault="00383E48" w:rsidP="00486232">
      <w:pPr>
        <w:pStyle w:val="NoSpacing"/>
        <w:numPr>
          <w:ilvl w:val="0"/>
          <w:numId w:val="10"/>
        </w:numPr>
      </w:pPr>
      <w:r w:rsidRPr="00383E48">
        <w:t>единичный пропуск точки в конце предложения, если первое слово следующего предложения написано с заглавной буквы;</w:t>
      </w:r>
    </w:p>
    <w:p w14:paraId="3A8D97D3" w14:textId="77777777" w:rsidR="00D33AE7" w:rsidRPr="00D33AE7" w:rsidRDefault="00383E48" w:rsidP="00486232">
      <w:pPr>
        <w:pStyle w:val="NoSpacing"/>
        <w:numPr>
          <w:ilvl w:val="0"/>
          <w:numId w:val="10"/>
        </w:numPr>
        <w:rPr>
          <w:b/>
          <w:i/>
        </w:rPr>
      </w:pPr>
      <w:r w:rsidRPr="00383E48">
        <w:t>единичный случай замены одного слова другим без искажения смысла.</w:t>
      </w:r>
    </w:p>
    <w:p w14:paraId="650647F3" w14:textId="77777777" w:rsidR="00D33AE7" w:rsidRDefault="00D33AE7" w:rsidP="00D33AE7">
      <w:pPr>
        <w:pStyle w:val="NoSpacing"/>
        <w:ind w:left="405"/>
      </w:pPr>
    </w:p>
    <w:p w14:paraId="3D032E5D" w14:textId="77777777" w:rsidR="00383E48" w:rsidRPr="00D33AE7" w:rsidRDefault="00383E48" w:rsidP="00D33AE7">
      <w:pPr>
        <w:pStyle w:val="NoSpacing"/>
        <w:ind w:left="405"/>
        <w:rPr>
          <w:b/>
          <w:i/>
        </w:rPr>
      </w:pPr>
      <w:r w:rsidRPr="00D33AE7">
        <w:rPr>
          <w:b/>
        </w:rPr>
        <w:tab/>
      </w:r>
      <w:r w:rsidRPr="00D33AE7">
        <w:rPr>
          <w:b/>
          <w:i/>
        </w:rPr>
        <w:t>За одну ошибку в диктанте считаются:</w:t>
      </w:r>
    </w:p>
    <w:p w14:paraId="3E166DA4" w14:textId="77777777" w:rsidR="00383E48" w:rsidRPr="00383E48" w:rsidRDefault="00383E48" w:rsidP="00486232">
      <w:pPr>
        <w:pStyle w:val="NoSpacing"/>
        <w:numPr>
          <w:ilvl w:val="0"/>
          <w:numId w:val="11"/>
        </w:numPr>
      </w:pPr>
      <w:r w:rsidRPr="00383E48">
        <w:t>два исправления;</w:t>
      </w:r>
    </w:p>
    <w:p w14:paraId="7D790DD5" w14:textId="77777777" w:rsidR="00383E48" w:rsidRPr="00383E48" w:rsidRDefault="00383E48" w:rsidP="00486232">
      <w:pPr>
        <w:pStyle w:val="NoSpacing"/>
        <w:numPr>
          <w:ilvl w:val="0"/>
          <w:numId w:val="11"/>
        </w:numPr>
      </w:pPr>
      <w:r w:rsidRPr="00383E48">
        <w:t>две пунктуационные ошибки;</w:t>
      </w:r>
    </w:p>
    <w:p w14:paraId="28149BBE" w14:textId="77777777" w:rsidR="00383E48" w:rsidRPr="00383E48" w:rsidRDefault="00383E48" w:rsidP="00486232">
      <w:pPr>
        <w:pStyle w:val="NoSpacing"/>
        <w:numPr>
          <w:ilvl w:val="0"/>
          <w:numId w:val="11"/>
        </w:numPr>
      </w:pPr>
      <w:r w:rsidRPr="00383E48">
        <w:t>повторение ошибок в одном и том же слове.</w:t>
      </w:r>
    </w:p>
    <w:p w14:paraId="39A78923" w14:textId="77777777" w:rsidR="00D33AE7" w:rsidRDefault="00D33AE7" w:rsidP="00D33AE7">
      <w:pPr>
        <w:pStyle w:val="NoSpacing"/>
        <w:ind w:left="720"/>
        <w:rPr>
          <w:b/>
          <w:i/>
        </w:rPr>
      </w:pPr>
    </w:p>
    <w:p w14:paraId="6B44D7A2" w14:textId="77777777" w:rsidR="00383E48" w:rsidRPr="00383E48" w:rsidRDefault="00D33AE7" w:rsidP="00D33AE7">
      <w:pPr>
        <w:pStyle w:val="NoSpacing"/>
        <w:ind w:firstLine="360"/>
        <w:rPr>
          <w:b/>
          <w:i/>
        </w:rPr>
      </w:pPr>
      <w:r>
        <w:rPr>
          <w:b/>
          <w:i/>
        </w:rPr>
        <w:t xml:space="preserve">      </w:t>
      </w:r>
      <w:r w:rsidR="00383E48" w:rsidRPr="00383E48">
        <w:rPr>
          <w:b/>
          <w:i/>
        </w:rPr>
        <w:t>Негрубыми ошибками считаются следующие:</w:t>
      </w:r>
    </w:p>
    <w:p w14:paraId="4B114C79" w14:textId="77777777" w:rsidR="00383E48" w:rsidRPr="00383E48" w:rsidRDefault="00383E48" w:rsidP="00486232">
      <w:pPr>
        <w:pStyle w:val="NoSpacing"/>
        <w:numPr>
          <w:ilvl w:val="0"/>
          <w:numId w:val="12"/>
        </w:numPr>
      </w:pPr>
      <w:r w:rsidRPr="00383E48">
        <w:t>повторение одной и той же буквы в слове;</w:t>
      </w:r>
    </w:p>
    <w:p w14:paraId="71AFAA13" w14:textId="77777777" w:rsidR="00383E48" w:rsidRPr="00383E48" w:rsidRDefault="00383E48" w:rsidP="00486232">
      <w:pPr>
        <w:pStyle w:val="NoSpacing"/>
        <w:numPr>
          <w:ilvl w:val="0"/>
          <w:numId w:val="12"/>
        </w:numPr>
      </w:pPr>
      <w:r w:rsidRPr="00383E48">
        <w:t>недописанное слово;</w:t>
      </w:r>
    </w:p>
    <w:p w14:paraId="7B1C9F39" w14:textId="77777777" w:rsidR="00383E48" w:rsidRPr="00383E48" w:rsidRDefault="00383E48" w:rsidP="00486232">
      <w:pPr>
        <w:pStyle w:val="NoSpacing"/>
        <w:numPr>
          <w:ilvl w:val="0"/>
          <w:numId w:val="12"/>
        </w:numPr>
      </w:pPr>
      <w:r w:rsidRPr="00383E48">
        <w:t>перенос слова, одна часть которого написана на одной строке, а вторая опущена;</w:t>
      </w:r>
    </w:p>
    <w:p w14:paraId="14154585" w14:textId="77777777" w:rsidR="00383E48" w:rsidRPr="00383E48" w:rsidRDefault="00383E48" w:rsidP="00486232">
      <w:pPr>
        <w:pStyle w:val="NoSpacing"/>
        <w:numPr>
          <w:ilvl w:val="0"/>
          <w:numId w:val="12"/>
        </w:numPr>
      </w:pPr>
      <w:r w:rsidRPr="00383E48">
        <w:t>дважды записанное одно и то же слово в предложении.</w:t>
      </w:r>
    </w:p>
    <w:p w14:paraId="0F18C3E1" w14:textId="77777777" w:rsidR="00D33AE7" w:rsidRDefault="00D33AE7" w:rsidP="00D33AE7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41F49EF" w14:textId="77777777" w:rsidR="00383E48" w:rsidRPr="00383E48" w:rsidRDefault="00383E48" w:rsidP="00D33AE7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Примечание.</w:t>
      </w:r>
    </w:p>
    <w:p w14:paraId="7F641C54" w14:textId="77777777" w:rsidR="00383E48" w:rsidRPr="00383E48" w:rsidRDefault="00383E48" w:rsidP="00486232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sz w:val="24"/>
          <w:szCs w:val="24"/>
        </w:rPr>
        <w:t xml:space="preserve">При оценке контрольной работы учитывается в первую очередь правильность ее выполнения. </w:t>
      </w:r>
    </w:p>
    <w:p w14:paraId="3E9FBFCC" w14:textId="77777777" w:rsidR="00383E48" w:rsidRPr="00383E48" w:rsidRDefault="00383E48" w:rsidP="00486232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sz w:val="24"/>
          <w:szCs w:val="24"/>
        </w:rPr>
        <w:t>При оценивании работы учитель принимает во внимание каллиграфический навык.</w:t>
      </w:r>
    </w:p>
    <w:p w14:paraId="118DC390" w14:textId="77777777" w:rsidR="00383E48" w:rsidRPr="00383E48" w:rsidRDefault="00383E48" w:rsidP="00486232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sz w:val="24"/>
          <w:szCs w:val="24"/>
        </w:rPr>
        <w:t>При оценивании работы принимается во внимание не только количество, но и характер ошибок. Например, ошибка на невнимание в меньшей мере влияет на оценку, чем ошибки на изученное правило, в особенности на давно изученные орфограммы.</w:t>
      </w:r>
    </w:p>
    <w:p w14:paraId="0694259C" w14:textId="77777777" w:rsidR="00383E48" w:rsidRPr="00383E48" w:rsidRDefault="00383E48" w:rsidP="00383E48">
      <w:pPr>
        <w:shd w:val="clear" w:color="auto" w:fill="FFFFFF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14:paraId="7C739148" w14:textId="77777777" w:rsidR="00383E48" w:rsidRPr="00383E48" w:rsidRDefault="00383E48" w:rsidP="00383E48">
      <w:pPr>
        <w:shd w:val="clear" w:color="auto" w:fill="FFFFFF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ab/>
        <w:t>Грамматическое задание</w:t>
      </w:r>
    </w:p>
    <w:p w14:paraId="78997F86" w14:textId="77777777" w:rsidR="00383E48" w:rsidRPr="00383E48" w:rsidRDefault="00383E48" w:rsidP="00486232">
      <w:pPr>
        <w:pStyle w:val="ListParagraph"/>
        <w:numPr>
          <w:ilvl w:val="0"/>
          <w:numId w:val="4"/>
        </w:numPr>
        <w:shd w:val="clear" w:color="auto" w:fill="FFFFFF"/>
        <w:tabs>
          <w:tab w:val="left" w:pos="0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5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без ошибок.</w:t>
      </w:r>
    </w:p>
    <w:p w14:paraId="33BE2800" w14:textId="77777777" w:rsidR="00383E48" w:rsidRPr="00383E48" w:rsidRDefault="00383E48" w:rsidP="00486232">
      <w:pPr>
        <w:pStyle w:val="ListParagraph"/>
        <w:numPr>
          <w:ilvl w:val="0"/>
          <w:numId w:val="4"/>
        </w:numPr>
        <w:shd w:val="clear" w:color="auto" w:fill="FFFFFF"/>
        <w:tabs>
          <w:tab w:val="left" w:pos="0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4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правильно выполнено не менее З/4 заданий.</w:t>
      </w:r>
    </w:p>
    <w:p w14:paraId="21114645" w14:textId="77777777" w:rsidR="00383E48" w:rsidRPr="00383E48" w:rsidRDefault="00383E48" w:rsidP="00486232">
      <w:pPr>
        <w:pStyle w:val="ListParagraph"/>
        <w:numPr>
          <w:ilvl w:val="0"/>
          <w:numId w:val="4"/>
        </w:numPr>
        <w:shd w:val="clear" w:color="auto" w:fill="FFFFFF"/>
        <w:tabs>
          <w:tab w:val="left" w:pos="0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3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правильно выполнено не менее 1/2 заданий.</w:t>
      </w:r>
    </w:p>
    <w:p w14:paraId="2EC1765F" w14:textId="77777777" w:rsidR="00383E48" w:rsidRPr="00383E48" w:rsidRDefault="00383E48" w:rsidP="00486232">
      <w:pPr>
        <w:pStyle w:val="ListParagraph"/>
        <w:numPr>
          <w:ilvl w:val="0"/>
          <w:numId w:val="4"/>
        </w:numPr>
        <w:shd w:val="clear" w:color="auto" w:fill="FFFFFF"/>
        <w:tabs>
          <w:tab w:val="left" w:pos="0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2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правильно выполнено менее 1/2 заданий.</w:t>
      </w:r>
    </w:p>
    <w:p w14:paraId="4EE6E1EB" w14:textId="77777777" w:rsidR="00383E48" w:rsidRPr="00383E48" w:rsidRDefault="00383E48" w:rsidP="00383E48">
      <w:pPr>
        <w:shd w:val="clear" w:color="auto" w:fill="FFFFFF"/>
        <w:tabs>
          <w:tab w:val="left" w:pos="0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0A75D22F" w14:textId="77777777" w:rsidR="00383E48" w:rsidRPr="00383E48" w:rsidRDefault="00383E48" w:rsidP="00383E48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sz w:val="24"/>
          <w:szCs w:val="24"/>
        </w:rPr>
        <w:tab/>
        <w:t>Контрольное списывание</w:t>
      </w:r>
    </w:p>
    <w:p w14:paraId="650D186F" w14:textId="77777777" w:rsidR="00383E48" w:rsidRPr="00383E48" w:rsidRDefault="00383E48" w:rsidP="00486232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5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за безукоризненно выполненную работу, в которой нет исправлений.</w:t>
      </w:r>
    </w:p>
    <w:p w14:paraId="426F3F7A" w14:textId="77777777" w:rsidR="00383E48" w:rsidRPr="00383E48" w:rsidRDefault="00383E48" w:rsidP="00486232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4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за работу, в которой допущена 1 ошибка и 1-2 исправления.</w:t>
      </w:r>
    </w:p>
    <w:p w14:paraId="40E30D67" w14:textId="77777777" w:rsidR="00383E48" w:rsidRPr="00383E48" w:rsidRDefault="00383E48" w:rsidP="00486232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3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за работу, в которой допущены 2-3 ошибки и 1-2 исправления.</w:t>
      </w:r>
    </w:p>
    <w:p w14:paraId="6185F957" w14:textId="77777777" w:rsidR="00C72DD5" w:rsidRPr="00EC0F62" w:rsidRDefault="00383E48" w:rsidP="00486232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2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за работу, в которой допущены 4 и более ошибок.</w:t>
      </w:r>
    </w:p>
    <w:p w14:paraId="6BBB5F09" w14:textId="77777777" w:rsidR="00F037A3" w:rsidRDefault="00F037A3" w:rsidP="00C72DD5">
      <w:pPr>
        <w:shd w:val="clear" w:color="auto" w:fill="FFFFFF"/>
        <w:spacing w:after="0" w:line="240" w:lineRule="auto"/>
        <w:ind w:firstLine="708"/>
        <w:jc w:val="both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14:paraId="0E39D3B5" w14:textId="77777777" w:rsidR="00F037A3" w:rsidRDefault="00F037A3" w:rsidP="00C72DD5">
      <w:pPr>
        <w:shd w:val="clear" w:color="auto" w:fill="FFFFFF"/>
        <w:spacing w:after="0" w:line="240" w:lineRule="auto"/>
        <w:ind w:firstLine="708"/>
        <w:jc w:val="both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14:paraId="5B7B8EE9" w14:textId="77777777" w:rsidR="00383E48" w:rsidRPr="00383E48" w:rsidRDefault="00383E48" w:rsidP="00C72DD5">
      <w:pPr>
        <w:shd w:val="clear" w:color="auto" w:fill="FFFFFF"/>
        <w:spacing w:after="0" w:line="240" w:lineRule="auto"/>
        <w:ind w:firstLine="708"/>
        <w:jc w:val="both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>Словарный диктант</w:t>
      </w:r>
    </w:p>
    <w:p w14:paraId="2E26576A" w14:textId="77777777" w:rsidR="00383E48" w:rsidRPr="00383E48" w:rsidRDefault="00383E48" w:rsidP="00383E48">
      <w:pPr>
        <w:spacing w:after="0" w:line="240" w:lineRule="auto"/>
        <w:ind w:left="708"/>
        <w:rPr>
          <w:rFonts w:ascii="Times New Roman" w:hAnsi="Times New Roman" w:cs="Times New Roman"/>
          <w:b/>
          <w:i/>
          <w:sz w:val="24"/>
          <w:szCs w:val="24"/>
        </w:rPr>
      </w:pPr>
      <w:r w:rsidRPr="00383E48">
        <w:rPr>
          <w:rFonts w:ascii="Times New Roman" w:hAnsi="Times New Roman" w:cs="Times New Roman"/>
          <w:b/>
          <w:i/>
          <w:sz w:val="24"/>
          <w:szCs w:val="24"/>
        </w:rPr>
        <w:t>Объем:</w:t>
      </w:r>
    </w:p>
    <w:p w14:paraId="0FF43E06" w14:textId="77777777" w:rsidR="00D33AE7" w:rsidRDefault="00383E48" w:rsidP="00486232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3AE7">
        <w:rPr>
          <w:rFonts w:ascii="Times New Roman" w:hAnsi="Times New Roman" w:cs="Times New Roman"/>
          <w:sz w:val="24"/>
          <w:szCs w:val="24"/>
        </w:rPr>
        <w:t>2-й класс – 8-10 слов</w:t>
      </w:r>
    </w:p>
    <w:p w14:paraId="3D48AB1C" w14:textId="77777777" w:rsidR="00486232" w:rsidRPr="00486232" w:rsidRDefault="00486232" w:rsidP="00486232">
      <w:pPr>
        <w:pStyle w:val="ListParagraph"/>
        <w:shd w:val="clear" w:color="auto" w:fill="FFFFFF"/>
        <w:tabs>
          <w:tab w:val="left" w:pos="180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253812A4" w14:textId="730260CE" w:rsidR="00383E48" w:rsidRPr="00383E48" w:rsidRDefault="00383E48" w:rsidP="00486232">
      <w:pPr>
        <w:pStyle w:val="ListParagraph"/>
        <w:numPr>
          <w:ilvl w:val="0"/>
          <w:numId w:val="5"/>
        </w:numPr>
        <w:shd w:val="clear" w:color="auto" w:fill="FFFFFF"/>
        <w:tabs>
          <w:tab w:val="left" w:pos="180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5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без ошибок.</w:t>
      </w:r>
    </w:p>
    <w:p w14:paraId="732FD805" w14:textId="77777777" w:rsidR="00383E48" w:rsidRPr="00383E48" w:rsidRDefault="00383E48" w:rsidP="00486232">
      <w:pPr>
        <w:pStyle w:val="ListParagraph"/>
        <w:numPr>
          <w:ilvl w:val="0"/>
          <w:numId w:val="5"/>
        </w:numPr>
        <w:shd w:val="clear" w:color="auto" w:fill="FFFFFF"/>
        <w:tabs>
          <w:tab w:val="left" w:pos="180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4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1 ошибка и 1 исправление.</w:t>
      </w:r>
    </w:p>
    <w:p w14:paraId="0D7F2BBC" w14:textId="77777777" w:rsidR="00383E48" w:rsidRPr="00383E48" w:rsidRDefault="00383E48" w:rsidP="00486232">
      <w:pPr>
        <w:pStyle w:val="ListParagraph"/>
        <w:numPr>
          <w:ilvl w:val="0"/>
          <w:numId w:val="5"/>
        </w:numPr>
        <w:shd w:val="clear" w:color="auto" w:fill="FFFFFF"/>
        <w:tabs>
          <w:tab w:val="left" w:pos="180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3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2 ошибки и 1 исправление.</w:t>
      </w:r>
    </w:p>
    <w:p w14:paraId="62BD7EC5" w14:textId="77777777" w:rsidR="00383E48" w:rsidRPr="00383E48" w:rsidRDefault="00383E48" w:rsidP="00486232">
      <w:pPr>
        <w:pStyle w:val="ListParagraph"/>
        <w:numPr>
          <w:ilvl w:val="0"/>
          <w:numId w:val="5"/>
        </w:numPr>
        <w:shd w:val="clear" w:color="auto" w:fill="FFFFFF"/>
        <w:tabs>
          <w:tab w:val="left" w:pos="180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2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3 – 5 ошибок.</w:t>
      </w:r>
    </w:p>
    <w:p w14:paraId="1AB5439B" w14:textId="77777777" w:rsidR="00383E48" w:rsidRPr="00383E48" w:rsidRDefault="00383E48" w:rsidP="00383E48">
      <w:pPr>
        <w:keepNext/>
        <w:keepLines/>
        <w:spacing w:after="0" w:line="240" w:lineRule="auto"/>
        <w:jc w:val="both"/>
        <w:outlineLvl w:val="0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iCs/>
          <w:sz w:val="24"/>
          <w:szCs w:val="24"/>
        </w:rPr>
        <w:tab/>
      </w:r>
    </w:p>
    <w:p w14:paraId="36EF4456" w14:textId="77777777" w:rsidR="00383E48" w:rsidRPr="00383E48" w:rsidRDefault="00383E48" w:rsidP="00383E48">
      <w:pPr>
        <w:keepNext/>
        <w:keepLines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iCs/>
          <w:sz w:val="24"/>
          <w:szCs w:val="24"/>
        </w:rPr>
        <w:tab/>
        <w:t>Тест</w:t>
      </w:r>
    </w:p>
    <w:p w14:paraId="141D6578" w14:textId="77777777" w:rsidR="00383E48" w:rsidRPr="00383E48" w:rsidRDefault="00383E48" w:rsidP="0048623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5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верно выполнено более 3/4 заданий. </w:t>
      </w:r>
    </w:p>
    <w:p w14:paraId="46CA7859" w14:textId="77777777" w:rsidR="00383E48" w:rsidRPr="00383E48" w:rsidRDefault="00383E48" w:rsidP="0048623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4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верно выполнено 3/4 заданий. </w:t>
      </w:r>
    </w:p>
    <w:p w14:paraId="6077BA4F" w14:textId="77777777" w:rsidR="00383E48" w:rsidRPr="00383E48" w:rsidRDefault="00383E48" w:rsidP="0048623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3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верно выполнено 1/2 заданий. </w:t>
      </w:r>
    </w:p>
    <w:p w14:paraId="6C334994" w14:textId="77777777" w:rsidR="00383E48" w:rsidRPr="00383E48" w:rsidRDefault="00383E48" w:rsidP="00486232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«2»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– верно выполнено менее 1/2 заданий.</w:t>
      </w:r>
    </w:p>
    <w:p w14:paraId="069AADA7" w14:textId="77777777" w:rsidR="00383E48" w:rsidRPr="00383E48" w:rsidRDefault="00383E48" w:rsidP="00383E48">
      <w:pPr>
        <w:shd w:val="clear" w:color="auto" w:fill="FFFFFF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02E6A0B" w14:textId="77777777" w:rsidR="00486232" w:rsidRDefault="00486232" w:rsidP="00383E48">
      <w:pPr>
        <w:pStyle w:val="ListParagraph"/>
        <w:shd w:val="clear" w:color="auto" w:fill="FFFFFF"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</w:p>
    <w:p w14:paraId="74FE4069" w14:textId="77777777" w:rsidR="00486232" w:rsidRDefault="00486232" w:rsidP="00383E48">
      <w:pPr>
        <w:pStyle w:val="ListParagraph"/>
        <w:shd w:val="clear" w:color="auto" w:fill="FFFFFF"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</w:p>
    <w:p w14:paraId="77048EF2" w14:textId="6FA701D5" w:rsidR="00383E48" w:rsidRPr="00383E48" w:rsidRDefault="00383E48" w:rsidP="00383E48">
      <w:pPr>
        <w:pStyle w:val="ListParagraph"/>
        <w:shd w:val="clear" w:color="auto" w:fill="FFFFFF"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color w:val="000000"/>
          <w:sz w:val="24"/>
          <w:szCs w:val="24"/>
        </w:rPr>
        <w:lastRenderedPageBreak/>
        <w:t>Сочинение и изложение</w:t>
      </w:r>
    </w:p>
    <w:p w14:paraId="04ECCB5C" w14:textId="77777777" w:rsidR="00383E48" w:rsidRPr="00383E48" w:rsidRDefault="00383E48" w:rsidP="00383E48">
      <w:pPr>
        <w:pStyle w:val="ListParagraph"/>
        <w:shd w:val="clear" w:color="auto" w:fill="FFFFFF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B423C33" w14:textId="77777777" w:rsidR="00383E48" w:rsidRPr="00383E48" w:rsidRDefault="00383E48" w:rsidP="00383E4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sz w:val="24"/>
          <w:szCs w:val="24"/>
        </w:rPr>
        <w:tab/>
        <w:t>Любое сочинение и изложение оценивается двумя отметками: первая ставится за содержание и речевое оформление (соблюдение языковых норм и правил выбора стилистических средств), вторая—за соблюдение орфографических и пунктуационных норм.</w:t>
      </w:r>
    </w:p>
    <w:p w14:paraId="070C37B7" w14:textId="77777777" w:rsidR="00383E48" w:rsidRPr="00383E48" w:rsidRDefault="00383E48" w:rsidP="00383E4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sz w:val="24"/>
          <w:szCs w:val="24"/>
        </w:rPr>
        <w:tab/>
        <w:t>Обе оценки считаются оценками по русскому языку, за исключением случаев, когда проводится работа, проверяющая знания учащихся по литературе. В этом случае первая оценка (за содержание и речь) считается оценкой по литературе.</w:t>
      </w:r>
    </w:p>
    <w:p w14:paraId="7AC20A05" w14:textId="77777777" w:rsidR="00054091" w:rsidRDefault="00383E48" w:rsidP="00383E48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83E48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010757E8" w14:textId="77777777" w:rsidR="00383E48" w:rsidRPr="00383E48" w:rsidRDefault="00383E48" w:rsidP="00D33AE7">
      <w:pPr>
        <w:shd w:val="clear" w:color="auto" w:fill="FFFFFF"/>
        <w:spacing w:after="0" w:line="240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sz w:val="24"/>
          <w:szCs w:val="24"/>
        </w:rPr>
        <w:t>Изложение</w:t>
      </w:r>
    </w:p>
    <w:p w14:paraId="11C41CF3" w14:textId="77777777" w:rsidR="00383E48" w:rsidRPr="00383E48" w:rsidRDefault="00383E48" w:rsidP="00383E48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i/>
          <w:sz w:val="24"/>
          <w:szCs w:val="24"/>
        </w:rPr>
        <w:tab/>
        <w:t>Отметка за содержание и речевое оформление:</w:t>
      </w:r>
    </w:p>
    <w:p w14:paraId="2B975C90" w14:textId="77777777" w:rsidR="00383E48" w:rsidRPr="00383E48" w:rsidRDefault="00383E48" w:rsidP="00486232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5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правильно и последовательно воспроизведен авторский текст.</w:t>
      </w:r>
    </w:p>
    <w:p w14:paraId="68C6CDD3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4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незначительно нарушена последовательность изложения мыслей, имеются единичные (1-2) фактические и речевые неточности.</w:t>
      </w:r>
    </w:p>
    <w:p w14:paraId="2DD3011E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3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имеются некоторые отступления от авторского текста, допущены отдельные нарушения в последовательности изложения мыслей, в построении 2-3 предложений, беден словарь.</w:t>
      </w:r>
    </w:p>
    <w:p w14:paraId="12DE9572" w14:textId="77777777" w:rsidR="00383E48" w:rsidRPr="00E929C9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2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имеются значительные отступления от авторского текста, пропуск важных эпизодов, главной части, основной мысли и др., нарушена последовательность изложения мыслей, отсутствует связь между частями, отдельными предложениями, крайне однообразен словарь.</w:t>
      </w:r>
    </w:p>
    <w:p w14:paraId="0017FD13" w14:textId="77777777" w:rsidR="00F037A3" w:rsidRDefault="00F037A3" w:rsidP="00383E48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33548065" w14:textId="77777777" w:rsidR="00F037A3" w:rsidRDefault="00F037A3" w:rsidP="00383E48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4BCE68E6" w14:textId="77777777" w:rsidR="00383E48" w:rsidRPr="00383E48" w:rsidRDefault="00383E48" w:rsidP="00383E4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i/>
          <w:sz w:val="24"/>
          <w:szCs w:val="24"/>
        </w:rPr>
        <w:t>Отметка за соблюдение орфографических и пунктуационных норм:</w:t>
      </w:r>
    </w:p>
    <w:p w14:paraId="489B2E99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5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нет речевых и орфографических ошибок, допущено 1 исправление.</w:t>
      </w:r>
    </w:p>
    <w:p w14:paraId="045784C5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4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имеются 1-2 орфографические ошибки и допущено 1 исправление.</w:t>
      </w:r>
    </w:p>
    <w:p w14:paraId="2C8D1D3C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3»</w:t>
      </w:r>
      <w:r w:rsidR="00082869">
        <w:rPr>
          <w:rFonts w:ascii="Times New Roman" w:hAnsi="Times New Roman" w:cs="Times New Roman"/>
          <w:sz w:val="24"/>
          <w:szCs w:val="24"/>
        </w:rPr>
        <w:t xml:space="preserve"> – имеются</w:t>
      </w:r>
      <w:r w:rsidRPr="00383E48">
        <w:rPr>
          <w:rFonts w:ascii="Times New Roman" w:hAnsi="Times New Roman" w:cs="Times New Roman"/>
          <w:sz w:val="24"/>
          <w:szCs w:val="24"/>
        </w:rPr>
        <w:t xml:space="preserve"> 3-6 орфографические ошибки и 1-2 исправления.</w:t>
      </w:r>
    </w:p>
    <w:p w14:paraId="3CA74BF5" w14:textId="77777777" w:rsid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2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имеются более 6 орфографических ошибок.</w:t>
      </w:r>
    </w:p>
    <w:p w14:paraId="7919C294" w14:textId="77777777" w:rsidR="00241DA5" w:rsidRPr="00E74431" w:rsidRDefault="00241DA5" w:rsidP="00E7443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4A9A07" w14:textId="77777777" w:rsidR="00383E48" w:rsidRPr="00383E48" w:rsidRDefault="00383E48" w:rsidP="00383E4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sz w:val="24"/>
          <w:szCs w:val="24"/>
        </w:rPr>
        <w:t>Сочинение</w:t>
      </w:r>
    </w:p>
    <w:p w14:paraId="0503FEE6" w14:textId="77777777" w:rsidR="00383E48" w:rsidRPr="00383E48" w:rsidRDefault="00383E48" w:rsidP="00383E48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i/>
          <w:sz w:val="24"/>
          <w:szCs w:val="24"/>
        </w:rPr>
        <w:t>Отметка за содержание и речевое оформление:</w:t>
      </w:r>
    </w:p>
    <w:p w14:paraId="055676E1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5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логически последовательно раскрыта тема.</w:t>
      </w:r>
    </w:p>
    <w:p w14:paraId="611B477D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4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незначительно нарушена последовательность изложения мыслей, имеются единичные (1-2) фактические и речевые неточности.</w:t>
      </w:r>
    </w:p>
    <w:p w14:paraId="6E9277A0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3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имеются некоторые отступления от темы, допущены отдельные нарушения в последовательности изложения мыслей, в построении 2-3 предложений, беден словарь.</w:t>
      </w:r>
    </w:p>
    <w:p w14:paraId="04042093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2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имеются значительные отступления от темы, пропуск важных эпизодов, главной части, основной мысли и др., нарушена последовательность изложения мыслей, отсутствует связь между частями, отдельными предложениями, крайне однообразен словарь.</w:t>
      </w:r>
    </w:p>
    <w:p w14:paraId="2D626D29" w14:textId="77777777" w:rsidR="00383E48" w:rsidRPr="00383E48" w:rsidRDefault="00383E48" w:rsidP="00383E48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383E48">
        <w:rPr>
          <w:rFonts w:ascii="Times New Roman" w:hAnsi="Times New Roman" w:cs="Times New Roman"/>
          <w:b/>
          <w:bCs/>
          <w:i/>
          <w:sz w:val="24"/>
          <w:szCs w:val="24"/>
        </w:rPr>
        <w:t>Отметка за соблюдение орфографических и пунктуационных норм</w:t>
      </w:r>
      <w:r w:rsidRPr="00383E48">
        <w:rPr>
          <w:rFonts w:ascii="Times New Roman" w:hAnsi="Times New Roman" w:cs="Times New Roman"/>
          <w:i/>
          <w:sz w:val="24"/>
          <w:szCs w:val="24"/>
        </w:rPr>
        <w:t>:</w:t>
      </w:r>
    </w:p>
    <w:p w14:paraId="34029BDB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5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нет речевых и орфографических ошибок, допущено 1 исправление.</w:t>
      </w:r>
    </w:p>
    <w:p w14:paraId="6321F1DB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4»</w:t>
      </w:r>
      <w:r w:rsidRPr="00383E48">
        <w:rPr>
          <w:rFonts w:ascii="Times New Roman" w:hAnsi="Times New Roman" w:cs="Times New Roman"/>
          <w:sz w:val="24"/>
          <w:szCs w:val="24"/>
        </w:rPr>
        <w:t xml:space="preserve"> – имеются 1-2 орфографические ошибки и допущено 1 исправление.</w:t>
      </w:r>
    </w:p>
    <w:p w14:paraId="28483B79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lastRenderedPageBreak/>
        <w:t>«3»</w:t>
      </w:r>
      <w:r w:rsidR="00082869">
        <w:rPr>
          <w:rFonts w:ascii="Times New Roman" w:hAnsi="Times New Roman" w:cs="Times New Roman"/>
          <w:sz w:val="24"/>
          <w:szCs w:val="24"/>
        </w:rPr>
        <w:t xml:space="preserve"> – имеются </w:t>
      </w:r>
      <w:r w:rsidRPr="00383E48">
        <w:rPr>
          <w:rFonts w:ascii="Times New Roman" w:hAnsi="Times New Roman" w:cs="Times New Roman"/>
          <w:sz w:val="24"/>
          <w:szCs w:val="24"/>
        </w:rPr>
        <w:t>3-6 орфографических ошибки и 1-2 исправления.</w:t>
      </w:r>
    </w:p>
    <w:p w14:paraId="761E4D6C" w14:textId="77777777" w:rsidR="00383E48" w:rsidRPr="00383E48" w:rsidRDefault="00383E48" w:rsidP="0048623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3E48">
        <w:rPr>
          <w:rFonts w:ascii="Times New Roman" w:hAnsi="Times New Roman" w:cs="Times New Roman"/>
          <w:b/>
          <w:sz w:val="24"/>
          <w:szCs w:val="24"/>
        </w:rPr>
        <w:t>«2»</w:t>
      </w:r>
      <w:r w:rsidR="00082869">
        <w:rPr>
          <w:rFonts w:ascii="Times New Roman" w:hAnsi="Times New Roman" w:cs="Times New Roman"/>
          <w:sz w:val="24"/>
          <w:szCs w:val="24"/>
        </w:rPr>
        <w:t xml:space="preserve"> – имеются </w:t>
      </w:r>
      <w:r w:rsidRPr="00383E48">
        <w:rPr>
          <w:rFonts w:ascii="Times New Roman" w:hAnsi="Times New Roman" w:cs="Times New Roman"/>
          <w:sz w:val="24"/>
          <w:szCs w:val="24"/>
        </w:rPr>
        <w:t>более 6 орфографических ошибок.</w:t>
      </w:r>
    </w:p>
    <w:p w14:paraId="038D187B" w14:textId="77777777" w:rsidR="00223827" w:rsidRDefault="00223827" w:rsidP="00223827">
      <w:pPr>
        <w:shd w:val="clear" w:color="auto" w:fill="FFFFFF"/>
        <w:spacing w:after="0" w:line="240" w:lineRule="auto"/>
        <w:ind w:left="720"/>
        <w:jc w:val="both"/>
        <w:rPr>
          <w:rFonts w:ascii="Times New Roman" w:eastAsia="Calibri" w:hAnsi="Times New Roman" w:cs="Times New Roman"/>
          <w:b/>
          <w:i/>
          <w:iCs/>
          <w:color w:val="000000"/>
          <w:sz w:val="24"/>
          <w:szCs w:val="24"/>
        </w:rPr>
      </w:pPr>
    </w:p>
    <w:p w14:paraId="56F0DE0E" w14:textId="77777777" w:rsidR="00383E48" w:rsidRPr="00383E48" w:rsidRDefault="00383E48" w:rsidP="00223827">
      <w:pPr>
        <w:shd w:val="clear" w:color="auto" w:fill="FFFFFF"/>
        <w:spacing w:after="0" w:line="240" w:lineRule="auto"/>
        <w:ind w:firstLine="708"/>
        <w:jc w:val="both"/>
        <w:rPr>
          <w:rFonts w:ascii="Times New Roman" w:eastAsia="Calibri" w:hAnsi="Times New Roman" w:cs="Times New Roman"/>
          <w:b/>
          <w:i/>
          <w:iCs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i/>
          <w:iCs/>
          <w:color w:val="000000"/>
          <w:sz w:val="24"/>
          <w:szCs w:val="24"/>
        </w:rPr>
        <w:t xml:space="preserve">Примечание. </w:t>
      </w:r>
    </w:p>
    <w:p w14:paraId="7183A1D7" w14:textId="77777777" w:rsidR="000951B9" w:rsidRPr="00223827" w:rsidRDefault="00383E48" w:rsidP="00223827">
      <w:pPr>
        <w:shd w:val="clear" w:color="auto" w:fill="FFFFFF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83E48">
        <w:rPr>
          <w:rFonts w:ascii="Times New Roman" w:eastAsia="Calibri" w:hAnsi="Times New Roman" w:cs="Times New Roman"/>
          <w:b/>
          <w:i/>
          <w:iCs/>
          <w:color w:val="000000"/>
          <w:sz w:val="24"/>
          <w:szCs w:val="24"/>
        </w:rPr>
        <w:tab/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Учитывая, что вид работ в начальной школе носит </w:t>
      </w:r>
      <w:r w:rsidR="003304A6">
        <w:rPr>
          <w:rFonts w:ascii="Times New Roman" w:eastAsia="Calibri" w:hAnsi="Times New Roman" w:cs="Times New Roman"/>
          <w:color w:val="000000"/>
          <w:sz w:val="24"/>
          <w:szCs w:val="24"/>
        </w:rPr>
        <w:t>уча</w:t>
      </w:r>
      <w:r w:rsidRPr="00383E48">
        <w:rPr>
          <w:rFonts w:ascii="Times New Roman" w:eastAsia="Calibri" w:hAnsi="Times New Roman" w:cs="Times New Roman"/>
          <w:color w:val="000000"/>
          <w:sz w:val="24"/>
          <w:szCs w:val="24"/>
        </w:rPr>
        <w:softHyphen/>
        <w:t>щий характер, неудовлетворительные оценки выставляются только за «кон</w:t>
      </w:r>
      <w:r w:rsidR="00865298">
        <w:rPr>
          <w:rFonts w:ascii="Times New Roman" w:eastAsia="Calibri" w:hAnsi="Times New Roman" w:cs="Times New Roman"/>
          <w:color w:val="000000"/>
          <w:sz w:val="24"/>
          <w:szCs w:val="24"/>
        </w:rPr>
        <w:t>трольные» изложения и сочинения</w:t>
      </w:r>
    </w:p>
    <w:p w14:paraId="61E49E61" w14:textId="77777777" w:rsidR="00223827" w:rsidRPr="008730EA" w:rsidRDefault="00223827" w:rsidP="00223827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8730EA">
        <w:rPr>
          <w:rFonts w:ascii="Times New Roman" w:hAnsi="Times New Roman" w:cs="Times New Roman"/>
          <w:b/>
          <w:i/>
          <w:iCs/>
          <w:sz w:val="24"/>
          <w:szCs w:val="24"/>
        </w:rPr>
        <w:t>Изложение</w:t>
      </w:r>
      <w:r w:rsidRPr="008730EA">
        <w:rPr>
          <w:rFonts w:ascii="Times New Roman" w:hAnsi="Times New Roman" w:cs="Times New Roman"/>
          <w:i/>
          <w:iCs/>
          <w:sz w:val="24"/>
          <w:szCs w:val="24"/>
        </w:rPr>
        <w:t xml:space="preserve"> -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8730EA">
        <w:rPr>
          <w:rFonts w:ascii="Times New Roman" w:hAnsi="Times New Roman" w:cs="Times New Roman"/>
          <w:sz w:val="24"/>
          <w:szCs w:val="24"/>
        </w:rPr>
        <w:t xml:space="preserve">для изложений предлагаются тексты повествовательного характера с четкой сюжетной линией. </w:t>
      </w:r>
    </w:p>
    <w:p w14:paraId="1A9CD106" w14:textId="77777777" w:rsidR="00223827" w:rsidRDefault="00223827" w:rsidP="002238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8730EA">
        <w:rPr>
          <w:rFonts w:ascii="Times New Roman" w:hAnsi="Times New Roman" w:cs="Times New Roman"/>
          <w:b/>
          <w:i/>
          <w:sz w:val="24"/>
          <w:szCs w:val="24"/>
        </w:rPr>
        <w:t>Сочинение</w:t>
      </w:r>
      <w:r w:rsidRPr="008730EA">
        <w:rPr>
          <w:rFonts w:ascii="Times New Roman" w:hAnsi="Times New Roman" w:cs="Times New Roman"/>
          <w:sz w:val="24"/>
          <w:szCs w:val="24"/>
        </w:rPr>
        <w:t xml:space="preserve"> - создание небольшого текста (сочинение).  Не включается в Требования к уровню подготовки оканчивающих начальную школу, поэтому отрицательные отметки за сочинение не выставляется.</w:t>
      </w:r>
    </w:p>
    <w:p w14:paraId="03EF0DD7" w14:textId="77777777" w:rsidR="00223827" w:rsidRDefault="00223827" w:rsidP="004862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4F29AB2" w14:textId="77777777" w:rsidR="00223827" w:rsidRDefault="00223827" w:rsidP="000951B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254ADF" w14:textId="77777777" w:rsidR="00223827" w:rsidRPr="00223827" w:rsidRDefault="00223827" w:rsidP="002238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B62D4C" w14:textId="77777777" w:rsidR="000951B9" w:rsidRPr="00223827" w:rsidRDefault="000951B9" w:rsidP="000951B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23827">
        <w:rPr>
          <w:rFonts w:ascii="Times New Roman" w:hAnsi="Times New Roman" w:cs="Times New Roman"/>
          <w:b/>
          <w:sz w:val="28"/>
          <w:szCs w:val="28"/>
        </w:rPr>
        <w:t>Количество слов в текстах</w:t>
      </w:r>
    </w:p>
    <w:p w14:paraId="6EF47FBE" w14:textId="77777777" w:rsidR="00E5570A" w:rsidRPr="008730EA" w:rsidRDefault="00E5570A" w:rsidP="000951B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3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260"/>
        <w:gridCol w:w="3686"/>
      </w:tblGrid>
      <w:tr w:rsidR="000951B9" w:rsidRPr="008730EA" w14:paraId="0452E8AD" w14:textId="77777777" w:rsidTr="00C72DD5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592A3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Класс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73F60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-е полугодие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6F648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I</w:t>
            </w: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-е полугодие</w:t>
            </w:r>
          </w:p>
        </w:tc>
      </w:tr>
      <w:tr w:rsidR="000951B9" w:rsidRPr="008730EA" w14:paraId="64EAC13F" w14:textId="77777777" w:rsidTr="00C72DD5">
        <w:tc>
          <w:tcPr>
            <w:tcW w:w="92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4DF63" w14:textId="77777777" w:rsidR="000951B9" w:rsidRPr="008730EA" w:rsidRDefault="000951B9" w:rsidP="00E5570A">
            <w:pPr>
              <w:spacing w:before="24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730EA">
              <w:rPr>
                <w:rFonts w:ascii="Times New Roman" w:hAnsi="Times New Roman" w:cs="Times New Roman"/>
                <w:b/>
                <w:sz w:val="24"/>
                <w:szCs w:val="24"/>
              </w:rPr>
              <w:t>Контрольный диктант</w:t>
            </w:r>
          </w:p>
        </w:tc>
      </w:tr>
      <w:tr w:rsidR="000951B9" w:rsidRPr="008730EA" w14:paraId="5DE6A5AA" w14:textId="77777777" w:rsidTr="00C72DD5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EB326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B5FC5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25-30 слов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5CD6D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35-45 слов</w:t>
            </w:r>
          </w:p>
        </w:tc>
      </w:tr>
      <w:tr w:rsidR="000951B9" w:rsidRPr="008730EA" w14:paraId="4B01595C" w14:textId="77777777" w:rsidTr="00C72DD5">
        <w:tc>
          <w:tcPr>
            <w:tcW w:w="92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E3483" w14:textId="77777777" w:rsidR="000951B9" w:rsidRPr="008730EA" w:rsidRDefault="000951B9" w:rsidP="00E5570A">
            <w:pPr>
              <w:pStyle w:val="Heading3"/>
              <w:spacing w:after="240"/>
              <w:jc w:val="center"/>
              <w:rPr>
                <w:rFonts w:ascii="Times New Roman" w:hAnsi="Times New Roman" w:cs="Times New Roman"/>
                <w:bCs w:val="0"/>
                <w:iCs/>
                <w:color w:val="auto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bCs w:val="0"/>
                <w:iCs/>
                <w:color w:val="auto"/>
                <w:sz w:val="24"/>
                <w:szCs w:val="24"/>
              </w:rPr>
              <w:t>Словарный диктант</w:t>
            </w:r>
          </w:p>
        </w:tc>
      </w:tr>
      <w:tr w:rsidR="000951B9" w:rsidRPr="008730EA" w14:paraId="2446A854" w14:textId="77777777" w:rsidTr="00C72DD5">
        <w:trPr>
          <w:trHeight w:val="238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DFB1D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6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72F19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8-10 слов</w:t>
            </w:r>
          </w:p>
        </w:tc>
      </w:tr>
      <w:tr w:rsidR="000951B9" w:rsidRPr="008730EA" w14:paraId="2A9F09E9" w14:textId="77777777" w:rsidTr="00C72DD5">
        <w:trPr>
          <w:trHeight w:val="246"/>
        </w:trPr>
        <w:tc>
          <w:tcPr>
            <w:tcW w:w="92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9C673" w14:textId="77777777" w:rsidR="000951B9" w:rsidRPr="008730EA" w:rsidRDefault="000951B9" w:rsidP="00E5570A">
            <w:pPr>
              <w:spacing w:before="24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b/>
                <w:sz w:val="24"/>
                <w:szCs w:val="24"/>
              </w:rPr>
              <w:t>Контрольное списывание</w:t>
            </w:r>
          </w:p>
        </w:tc>
      </w:tr>
      <w:tr w:rsidR="000951B9" w:rsidRPr="008730EA" w14:paraId="4985A1AE" w14:textId="77777777" w:rsidTr="00C72DD5">
        <w:trPr>
          <w:trHeight w:val="2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4A6B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2 класс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FCFA7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25-30 слов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DF8FC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35-45 слов</w:t>
            </w:r>
          </w:p>
        </w:tc>
      </w:tr>
      <w:tr w:rsidR="000951B9" w:rsidRPr="008730EA" w14:paraId="21AF38D5" w14:textId="77777777" w:rsidTr="00C72DD5">
        <w:trPr>
          <w:trHeight w:val="246"/>
        </w:trPr>
        <w:tc>
          <w:tcPr>
            <w:tcW w:w="92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C9CFD" w14:textId="77777777" w:rsidR="000951B9" w:rsidRPr="008730EA" w:rsidRDefault="000951B9" w:rsidP="00E5570A">
            <w:pPr>
              <w:spacing w:before="24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b/>
                <w:sz w:val="24"/>
                <w:szCs w:val="24"/>
              </w:rPr>
              <w:t>Изложение</w:t>
            </w:r>
          </w:p>
        </w:tc>
      </w:tr>
      <w:tr w:rsidR="000951B9" w:rsidRPr="008730EA" w14:paraId="0FCEAB9B" w14:textId="77777777" w:rsidTr="00C72DD5">
        <w:trPr>
          <w:trHeight w:val="2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3F4B7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3 класс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FFDEA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60-75 слов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CCBAE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70-85 слов</w:t>
            </w:r>
          </w:p>
        </w:tc>
      </w:tr>
      <w:tr w:rsidR="000951B9" w:rsidRPr="008730EA" w14:paraId="47A2F419" w14:textId="77777777" w:rsidTr="00C72DD5">
        <w:trPr>
          <w:trHeight w:val="2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A012D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4 класс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BC0BC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80-90 слов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DDEA2" w14:textId="77777777" w:rsidR="000951B9" w:rsidRPr="008730EA" w:rsidRDefault="000951B9" w:rsidP="00C72D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30EA">
              <w:rPr>
                <w:rFonts w:ascii="Times New Roman" w:hAnsi="Times New Roman" w:cs="Times New Roman"/>
                <w:sz w:val="24"/>
                <w:szCs w:val="24"/>
              </w:rPr>
              <w:t>90-100 слов</w:t>
            </w:r>
          </w:p>
        </w:tc>
      </w:tr>
    </w:tbl>
    <w:p w14:paraId="549780AF" w14:textId="77777777" w:rsidR="00A13E9D" w:rsidRDefault="00A13E9D" w:rsidP="00A13E9D">
      <w:pPr>
        <w:pStyle w:val="NoSpacing"/>
        <w:rPr>
          <w:b/>
          <w:sz w:val="28"/>
          <w:szCs w:val="28"/>
        </w:rPr>
      </w:pPr>
    </w:p>
    <w:p w14:paraId="118BDB09" w14:textId="77777777" w:rsidR="00A13E9D" w:rsidRDefault="00A13E9D" w:rsidP="00A13E9D">
      <w:pPr>
        <w:pStyle w:val="NoSpacing"/>
        <w:rPr>
          <w:b/>
          <w:sz w:val="28"/>
          <w:szCs w:val="28"/>
        </w:rPr>
      </w:pPr>
    </w:p>
    <w:p w14:paraId="3D5E953A" w14:textId="77777777" w:rsidR="00BA75D0" w:rsidRDefault="00A13E9D" w:rsidP="008B4A41">
      <w:pPr>
        <w:pStyle w:val="NoSpacing"/>
        <w:jc w:val="center"/>
        <w:rPr>
          <w:b/>
          <w:sz w:val="28"/>
          <w:szCs w:val="28"/>
        </w:rPr>
      </w:pPr>
      <w:r w:rsidRPr="005752C7">
        <w:rPr>
          <w:b/>
          <w:sz w:val="28"/>
          <w:szCs w:val="28"/>
        </w:rPr>
        <w:t>Практические занятия</w:t>
      </w:r>
      <w:r w:rsidR="008B4A41">
        <w:rPr>
          <w:b/>
          <w:sz w:val="28"/>
          <w:szCs w:val="28"/>
        </w:rPr>
        <w:t xml:space="preserve"> 2 класс</w:t>
      </w:r>
    </w:p>
    <w:p w14:paraId="708FB9AD" w14:textId="77777777" w:rsidR="00D502A6" w:rsidRDefault="00D502A6" w:rsidP="008B4A41">
      <w:pPr>
        <w:pStyle w:val="NoSpacing"/>
        <w:jc w:val="center"/>
        <w:rPr>
          <w:b/>
          <w:sz w:val="28"/>
          <w:szCs w:val="28"/>
        </w:rPr>
      </w:pPr>
    </w:p>
    <w:tbl>
      <w:tblPr>
        <w:tblStyle w:val="TableGrid"/>
        <w:tblpPr w:leftFromText="180" w:rightFromText="180" w:vertAnchor="text" w:horzAnchor="page" w:tblpX="4007" w:tblpY="-30"/>
        <w:tblW w:w="0" w:type="auto"/>
        <w:tblLook w:val="04A0" w:firstRow="1" w:lastRow="0" w:firstColumn="1" w:lastColumn="0" w:noHBand="0" w:noVBand="1"/>
      </w:tblPr>
      <w:tblGrid>
        <w:gridCol w:w="3510"/>
        <w:gridCol w:w="1276"/>
        <w:gridCol w:w="1276"/>
        <w:gridCol w:w="1276"/>
        <w:gridCol w:w="1134"/>
        <w:gridCol w:w="1099"/>
      </w:tblGrid>
      <w:tr w:rsidR="00D502A6" w:rsidRPr="00682D05" w14:paraId="18F20016" w14:textId="77777777" w:rsidTr="00D502A6">
        <w:tc>
          <w:tcPr>
            <w:tcW w:w="3510" w:type="dxa"/>
          </w:tcPr>
          <w:p w14:paraId="54D30B92" w14:textId="77777777" w:rsidR="00D502A6" w:rsidRPr="00682D05" w:rsidRDefault="00D502A6" w:rsidP="00D502A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3F6FC544" w14:textId="77777777" w:rsidR="00D502A6" w:rsidRPr="00682D05" w:rsidRDefault="00D502A6" w:rsidP="00D502A6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682D05">
              <w:rPr>
                <w:b/>
                <w:sz w:val="24"/>
                <w:szCs w:val="24"/>
                <w:lang w:val="en-US"/>
              </w:rPr>
              <w:t>I</w:t>
            </w:r>
          </w:p>
        </w:tc>
        <w:tc>
          <w:tcPr>
            <w:tcW w:w="1276" w:type="dxa"/>
          </w:tcPr>
          <w:p w14:paraId="3DEFAAC1" w14:textId="77777777" w:rsidR="00D502A6" w:rsidRPr="00682D05" w:rsidRDefault="00D502A6" w:rsidP="00D502A6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682D05">
              <w:rPr>
                <w:b/>
                <w:sz w:val="24"/>
                <w:szCs w:val="24"/>
                <w:lang w:val="en-US"/>
              </w:rPr>
              <w:t>II</w:t>
            </w:r>
          </w:p>
        </w:tc>
        <w:tc>
          <w:tcPr>
            <w:tcW w:w="1276" w:type="dxa"/>
          </w:tcPr>
          <w:p w14:paraId="2E767AEB" w14:textId="77777777" w:rsidR="00D502A6" w:rsidRPr="00682D05" w:rsidRDefault="00D502A6" w:rsidP="00D502A6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682D05">
              <w:rPr>
                <w:b/>
                <w:sz w:val="24"/>
                <w:szCs w:val="24"/>
                <w:lang w:val="en-US"/>
              </w:rPr>
              <w:t>III</w:t>
            </w:r>
          </w:p>
        </w:tc>
        <w:tc>
          <w:tcPr>
            <w:tcW w:w="1134" w:type="dxa"/>
          </w:tcPr>
          <w:p w14:paraId="125643D1" w14:textId="77777777" w:rsidR="00D502A6" w:rsidRPr="00682D05" w:rsidRDefault="00D502A6" w:rsidP="00D502A6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682D05">
              <w:rPr>
                <w:b/>
                <w:sz w:val="24"/>
                <w:szCs w:val="24"/>
                <w:lang w:val="en-US"/>
              </w:rPr>
              <w:t>IV</w:t>
            </w:r>
          </w:p>
        </w:tc>
        <w:tc>
          <w:tcPr>
            <w:tcW w:w="1099" w:type="dxa"/>
          </w:tcPr>
          <w:p w14:paraId="1274767B" w14:textId="77777777" w:rsidR="00D502A6" w:rsidRPr="00682D05" w:rsidRDefault="00D502A6" w:rsidP="00D502A6">
            <w:pPr>
              <w:jc w:val="center"/>
              <w:rPr>
                <w:b/>
                <w:sz w:val="24"/>
                <w:szCs w:val="24"/>
              </w:rPr>
            </w:pPr>
            <w:r w:rsidRPr="00682D05">
              <w:rPr>
                <w:b/>
                <w:sz w:val="24"/>
                <w:szCs w:val="24"/>
              </w:rPr>
              <w:t>всего</w:t>
            </w:r>
          </w:p>
        </w:tc>
      </w:tr>
      <w:tr w:rsidR="00D502A6" w:rsidRPr="00682D05" w14:paraId="4AD3FEA1" w14:textId="77777777" w:rsidTr="00D502A6">
        <w:tc>
          <w:tcPr>
            <w:tcW w:w="3510" w:type="dxa"/>
          </w:tcPr>
          <w:p w14:paraId="16FA16B3" w14:textId="77777777" w:rsidR="00D502A6" w:rsidRPr="00682D05" w:rsidRDefault="00D502A6" w:rsidP="00D502A6">
            <w:pPr>
              <w:rPr>
                <w:sz w:val="24"/>
                <w:szCs w:val="24"/>
              </w:rPr>
            </w:pPr>
            <w:r w:rsidRPr="00682D05">
              <w:rPr>
                <w:sz w:val="24"/>
                <w:szCs w:val="24"/>
              </w:rPr>
              <w:lastRenderedPageBreak/>
              <w:t>Контрольные диктанты</w:t>
            </w:r>
          </w:p>
        </w:tc>
        <w:tc>
          <w:tcPr>
            <w:tcW w:w="1276" w:type="dxa"/>
          </w:tcPr>
          <w:p w14:paraId="1345882D" w14:textId="77777777" w:rsidR="00D502A6" w:rsidRPr="00682D05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 w14:paraId="6D85F432" w14:textId="77777777" w:rsidR="00D502A6" w:rsidRPr="00682D05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 w14:paraId="46F617CD" w14:textId="77777777" w:rsidR="00D502A6" w:rsidRPr="00682D05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134" w:type="dxa"/>
          </w:tcPr>
          <w:p w14:paraId="69FBF434" w14:textId="77777777" w:rsidR="00D502A6" w:rsidRPr="00682D05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99" w:type="dxa"/>
          </w:tcPr>
          <w:p w14:paraId="01D45BD7" w14:textId="77777777" w:rsidR="00D502A6" w:rsidRPr="00682D05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</w:tr>
      <w:tr w:rsidR="00D502A6" w:rsidRPr="00682D05" w14:paraId="37186CC1" w14:textId="77777777" w:rsidTr="00D502A6">
        <w:tc>
          <w:tcPr>
            <w:tcW w:w="3510" w:type="dxa"/>
          </w:tcPr>
          <w:p w14:paraId="41DC30D2" w14:textId="77777777" w:rsidR="00D502A6" w:rsidRPr="00682D05" w:rsidRDefault="00D502A6" w:rsidP="00D502A6">
            <w:pPr>
              <w:rPr>
                <w:sz w:val="24"/>
                <w:szCs w:val="24"/>
              </w:rPr>
            </w:pPr>
            <w:r w:rsidRPr="00682D05">
              <w:rPr>
                <w:sz w:val="24"/>
                <w:szCs w:val="24"/>
              </w:rPr>
              <w:t>Контрольные списывания</w:t>
            </w:r>
          </w:p>
        </w:tc>
        <w:tc>
          <w:tcPr>
            <w:tcW w:w="1276" w:type="dxa"/>
          </w:tcPr>
          <w:p w14:paraId="3749B9F6" w14:textId="77777777" w:rsidR="00D502A6" w:rsidRPr="00682D05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 w14:paraId="226FEBC2" w14:textId="77777777" w:rsidR="00D502A6" w:rsidRPr="00682D05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 w14:paraId="3AB43FB4" w14:textId="77777777" w:rsidR="00D502A6" w:rsidRPr="00682D05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134" w:type="dxa"/>
          </w:tcPr>
          <w:p w14:paraId="2FFCA825" w14:textId="77777777" w:rsidR="00D502A6" w:rsidRPr="00682D05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99" w:type="dxa"/>
          </w:tcPr>
          <w:p w14:paraId="0ACB5F6C" w14:textId="77777777" w:rsidR="00D502A6" w:rsidRPr="00682D05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D502A6" w:rsidRPr="00682D05" w14:paraId="77152E1B" w14:textId="77777777" w:rsidTr="00D502A6">
        <w:tc>
          <w:tcPr>
            <w:tcW w:w="3510" w:type="dxa"/>
          </w:tcPr>
          <w:p w14:paraId="3F10FCA2" w14:textId="77777777" w:rsidR="00D502A6" w:rsidRPr="00682D05" w:rsidRDefault="00D502A6" w:rsidP="00D50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азвитие речи</w:t>
            </w:r>
          </w:p>
        </w:tc>
        <w:tc>
          <w:tcPr>
            <w:tcW w:w="1276" w:type="dxa"/>
          </w:tcPr>
          <w:p w14:paraId="09B8A880" w14:textId="77777777" w:rsidR="00D502A6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 w14:paraId="0C24DB38" w14:textId="77777777" w:rsidR="00D502A6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276" w:type="dxa"/>
          </w:tcPr>
          <w:p w14:paraId="7CFAA6F7" w14:textId="77777777" w:rsidR="00D502A6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134" w:type="dxa"/>
          </w:tcPr>
          <w:p w14:paraId="36E457B4" w14:textId="77777777" w:rsidR="00D502A6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099" w:type="dxa"/>
          </w:tcPr>
          <w:p w14:paraId="71056589" w14:textId="77777777" w:rsidR="00D502A6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</w:tr>
      <w:tr w:rsidR="00D502A6" w:rsidRPr="00682D05" w14:paraId="37F5B072" w14:textId="77777777" w:rsidTr="00D502A6">
        <w:tc>
          <w:tcPr>
            <w:tcW w:w="3510" w:type="dxa"/>
          </w:tcPr>
          <w:p w14:paraId="0296AD09" w14:textId="77777777" w:rsidR="00D502A6" w:rsidRPr="00682D05" w:rsidRDefault="00D502A6" w:rsidP="00D50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оекты</w:t>
            </w:r>
          </w:p>
        </w:tc>
        <w:tc>
          <w:tcPr>
            <w:tcW w:w="1276" w:type="dxa"/>
          </w:tcPr>
          <w:p w14:paraId="6978E30C" w14:textId="77777777" w:rsidR="00D502A6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76" w:type="dxa"/>
          </w:tcPr>
          <w:p w14:paraId="5DAB26B7" w14:textId="77777777" w:rsidR="00D502A6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 w14:paraId="09F925C8" w14:textId="77777777" w:rsidR="00D502A6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134" w:type="dxa"/>
          </w:tcPr>
          <w:p w14:paraId="362B2154" w14:textId="77777777" w:rsidR="00D502A6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99" w:type="dxa"/>
          </w:tcPr>
          <w:p w14:paraId="2FAA6BC8" w14:textId="77777777" w:rsidR="00D502A6" w:rsidRDefault="00D502A6" w:rsidP="00D502A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677EE89E" w14:textId="77777777" w:rsidR="00D502A6" w:rsidRDefault="00D502A6" w:rsidP="008B4A41">
      <w:pPr>
        <w:pStyle w:val="NoSpacing"/>
        <w:jc w:val="center"/>
        <w:rPr>
          <w:b/>
          <w:sz w:val="28"/>
          <w:szCs w:val="28"/>
        </w:rPr>
      </w:pPr>
    </w:p>
    <w:p w14:paraId="0AAEE21F" w14:textId="77777777" w:rsidR="00D502A6" w:rsidRDefault="00D502A6" w:rsidP="008B4A41">
      <w:pPr>
        <w:pStyle w:val="NoSpacing"/>
        <w:jc w:val="center"/>
        <w:rPr>
          <w:b/>
          <w:sz w:val="28"/>
          <w:szCs w:val="28"/>
        </w:rPr>
      </w:pPr>
    </w:p>
    <w:p w14:paraId="7225883D" w14:textId="77777777" w:rsidR="00D502A6" w:rsidRDefault="00D502A6" w:rsidP="008B4A41">
      <w:pPr>
        <w:pStyle w:val="NoSpacing"/>
        <w:jc w:val="center"/>
        <w:rPr>
          <w:b/>
          <w:sz w:val="28"/>
          <w:szCs w:val="28"/>
        </w:rPr>
      </w:pPr>
    </w:p>
    <w:p w14:paraId="24E88938" w14:textId="77777777" w:rsidR="00D502A6" w:rsidRDefault="00D502A6" w:rsidP="008B4A41">
      <w:pPr>
        <w:pStyle w:val="NoSpacing"/>
        <w:jc w:val="center"/>
        <w:rPr>
          <w:b/>
          <w:sz w:val="28"/>
          <w:szCs w:val="28"/>
        </w:rPr>
      </w:pPr>
    </w:p>
    <w:p w14:paraId="07E4E2F8" w14:textId="77777777" w:rsidR="008B4A41" w:rsidRDefault="008B4A41" w:rsidP="00D502A6">
      <w:pPr>
        <w:pStyle w:val="NoSpacing"/>
        <w:rPr>
          <w:b/>
          <w:sz w:val="28"/>
          <w:szCs w:val="28"/>
        </w:rPr>
      </w:pPr>
    </w:p>
    <w:p w14:paraId="72E3EB5A" w14:textId="77777777" w:rsidR="008B4A41" w:rsidRDefault="008B4A41" w:rsidP="008B4A41">
      <w:pPr>
        <w:pStyle w:val="NoSpacing"/>
        <w:rPr>
          <w:b/>
          <w:sz w:val="28"/>
          <w:szCs w:val="28"/>
        </w:rPr>
      </w:pPr>
    </w:p>
    <w:p w14:paraId="5E8075EA" w14:textId="77777777" w:rsidR="008B4A41" w:rsidRDefault="008B4A41" w:rsidP="00DB41BF">
      <w:pPr>
        <w:pStyle w:val="NoSpacing"/>
        <w:rPr>
          <w:b/>
          <w:sz w:val="28"/>
          <w:szCs w:val="28"/>
        </w:rPr>
      </w:pPr>
    </w:p>
    <w:p w14:paraId="01387584" w14:textId="77777777" w:rsidR="008B4A41" w:rsidRDefault="008B4A41" w:rsidP="004E1D1B">
      <w:pPr>
        <w:pStyle w:val="NoSpacing"/>
        <w:jc w:val="center"/>
        <w:rPr>
          <w:b/>
          <w:sz w:val="28"/>
          <w:szCs w:val="28"/>
        </w:rPr>
      </w:pPr>
    </w:p>
    <w:p w14:paraId="6E0104D1" w14:textId="77777777" w:rsidR="004E1D1B" w:rsidRDefault="00EF6FC6" w:rsidP="004E1D1B">
      <w:pPr>
        <w:pStyle w:val="NoSpacing"/>
        <w:jc w:val="center"/>
        <w:rPr>
          <w:b/>
          <w:sz w:val="28"/>
          <w:szCs w:val="28"/>
        </w:rPr>
      </w:pPr>
      <w:r w:rsidRPr="005752C7">
        <w:rPr>
          <w:b/>
          <w:sz w:val="28"/>
          <w:szCs w:val="28"/>
        </w:rPr>
        <w:t>Контроль уровня обученности</w:t>
      </w:r>
    </w:p>
    <w:p w14:paraId="3822CB26" w14:textId="77777777" w:rsidR="004E1D1B" w:rsidRPr="004E1D1B" w:rsidRDefault="004E1D1B" w:rsidP="004E1D1B">
      <w:pPr>
        <w:pStyle w:val="NoSpacing"/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Ind w:w="392" w:type="dxa"/>
        <w:tblLook w:val="01E0" w:firstRow="1" w:lastRow="1" w:firstColumn="1" w:lastColumn="1" w:noHBand="0" w:noVBand="0"/>
      </w:tblPr>
      <w:tblGrid>
        <w:gridCol w:w="1134"/>
        <w:gridCol w:w="9214"/>
        <w:gridCol w:w="3827"/>
      </w:tblGrid>
      <w:tr w:rsidR="004E1D1B" w:rsidRPr="00680638" w14:paraId="01ED392A" w14:textId="77777777" w:rsidTr="00C72DD5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85489" w14:textId="77777777" w:rsidR="004E1D1B" w:rsidRPr="00680638" w:rsidRDefault="004E1D1B" w:rsidP="005F3D5C">
            <w:pPr>
              <w:jc w:val="center"/>
              <w:rPr>
                <w:sz w:val="24"/>
                <w:szCs w:val="24"/>
              </w:rPr>
            </w:pPr>
          </w:p>
          <w:p w14:paraId="6B2FDC8A" w14:textId="77777777" w:rsidR="004E1D1B" w:rsidRPr="00680638" w:rsidRDefault="004E1D1B" w:rsidP="005F3D5C">
            <w:pPr>
              <w:jc w:val="center"/>
              <w:rPr>
                <w:sz w:val="24"/>
                <w:szCs w:val="24"/>
              </w:rPr>
            </w:pPr>
            <w:r w:rsidRPr="00680638">
              <w:rPr>
                <w:sz w:val="24"/>
                <w:szCs w:val="24"/>
              </w:rPr>
              <w:t>№ п/п</w:t>
            </w:r>
          </w:p>
          <w:p w14:paraId="262C92FE" w14:textId="77777777" w:rsidR="004E1D1B" w:rsidRPr="00680638" w:rsidRDefault="004E1D1B" w:rsidP="005F3D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FF3AA" w14:textId="77777777" w:rsidR="004E1D1B" w:rsidRPr="00680638" w:rsidRDefault="004E1D1B" w:rsidP="00C72DD5">
            <w:pPr>
              <w:jc w:val="center"/>
              <w:rPr>
                <w:sz w:val="24"/>
                <w:szCs w:val="24"/>
              </w:rPr>
            </w:pPr>
          </w:p>
          <w:p w14:paraId="5A038EFB" w14:textId="77777777" w:rsidR="004E1D1B" w:rsidRPr="00680638" w:rsidRDefault="004E1D1B" w:rsidP="00C72DD5">
            <w:pPr>
              <w:jc w:val="center"/>
              <w:rPr>
                <w:sz w:val="24"/>
                <w:szCs w:val="24"/>
              </w:rPr>
            </w:pPr>
            <w:r w:rsidRPr="00680638">
              <w:rPr>
                <w:sz w:val="24"/>
                <w:szCs w:val="24"/>
              </w:rPr>
              <w:t>Автор, название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1254C" w14:textId="77777777" w:rsidR="004E1D1B" w:rsidRDefault="004E1D1B" w:rsidP="00C72D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од издания</w:t>
            </w:r>
          </w:p>
          <w:p w14:paraId="3C50C6F3" w14:textId="77777777" w:rsidR="004E1D1B" w:rsidRPr="00680638" w:rsidRDefault="004E1D1B" w:rsidP="00C72DD5">
            <w:pPr>
              <w:jc w:val="center"/>
              <w:rPr>
                <w:sz w:val="24"/>
                <w:szCs w:val="24"/>
              </w:rPr>
            </w:pPr>
            <w:r w:rsidRPr="00680638">
              <w:rPr>
                <w:sz w:val="24"/>
                <w:szCs w:val="24"/>
              </w:rPr>
              <w:t>издательство</w:t>
            </w:r>
          </w:p>
        </w:tc>
      </w:tr>
      <w:tr w:rsidR="00E346AB" w:rsidRPr="00680638" w14:paraId="1CD5E773" w14:textId="77777777" w:rsidTr="00C72DD5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2B31" w14:textId="7DCF7F61" w:rsidR="00E346AB" w:rsidRPr="000502FE" w:rsidRDefault="000502FE" w:rsidP="00E346AB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2BC30" w14:textId="77777777" w:rsidR="00E346AB" w:rsidRDefault="00E346AB" w:rsidP="00E346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В. А. Синякова. </w:t>
            </w:r>
            <w:r w:rsidRPr="00383E48">
              <w:rPr>
                <w:sz w:val="24"/>
                <w:szCs w:val="24"/>
              </w:rPr>
              <w:t>Контрольно-измерите</w:t>
            </w:r>
            <w:r>
              <w:rPr>
                <w:sz w:val="24"/>
                <w:szCs w:val="24"/>
              </w:rPr>
              <w:t>льные материалы. Русский язык: 2</w:t>
            </w:r>
            <w:r w:rsidRPr="00383E48">
              <w:rPr>
                <w:sz w:val="24"/>
                <w:szCs w:val="24"/>
              </w:rPr>
              <w:t xml:space="preserve"> класс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388F" w14:textId="77777777" w:rsidR="00E346AB" w:rsidRDefault="00E346AB" w:rsidP="00E346A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«ВАКО»</w:t>
            </w:r>
          </w:p>
          <w:p w14:paraId="3868857D" w14:textId="47FFC539" w:rsidR="00E346AB" w:rsidRDefault="00F171E7" w:rsidP="00E346A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9</w:t>
            </w:r>
            <w:r w:rsidR="00E346AB">
              <w:rPr>
                <w:sz w:val="24"/>
                <w:szCs w:val="24"/>
              </w:rPr>
              <w:t xml:space="preserve"> г.</w:t>
            </w:r>
          </w:p>
        </w:tc>
      </w:tr>
      <w:tr w:rsidR="00E346AB" w:rsidRPr="00680638" w14:paraId="6A5D4CD5" w14:textId="77777777" w:rsidTr="00C72DD5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CF4DA" w14:textId="3435404F" w:rsidR="00E346AB" w:rsidRPr="000502FE" w:rsidRDefault="000502FE" w:rsidP="00E346AB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A3360" w14:textId="77777777" w:rsidR="00E346AB" w:rsidRDefault="00E346AB" w:rsidP="00E346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. В. Клюхина. Итоговые комплексные работы: 2 класс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1BE17" w14:textId="77777777" w:rsidR="00E346AB" w:rsidRDefault="00E346AB" w:rsidP="00E346A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«ВАКО», </w:t>
            </w:r>
          </w:p>
          <w:p w14:paraId="0CA67EDB" w14:textId="77CAD8F7" w:rsidR="00E346AB" w:rsidRPr="00AA7B27" w:rsidRDefault="00F171E7" w:rsidP="00E346A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9</w:t>
            </w:r>
            <w:r w:rsidR="00E346AB">
              <w:rPr>
                <w:sz w:val="24"/>
                <w:szCs w:val="24"/>
              </w:rPr>
              <w:t>г.</w:t>
            </w:r>
          </w:p>
        </w:tc>
      </w:tr>
      <w:tr w:rsidR="00E346AB" w:rsidRPr="00680638" w14:paraId="2D9F2836" w14:textId="77777777" w:rsidTr="00C72DD5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31D81" w14:textId="0947349A" w:rsidR="00E346AB" w:rsidRPr="00486232" w:rsidRDefault="00486232" w:rsidP="00E346A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FC809" w14:textId="77777777" w:rsidR="00E346AB" w:rsidRPr="00AA7B27" w:rsidRDefault="00E346AB" w:rsidP="00E346AB">
            <w:pPr>
              <w:rPr>
                <w:sz w:val="24"/>
                <w:szCs w:val="24"/>
              </w:rPr>
            </w:pPr>
            <w:r w:rsidRPr="00AA7B27">
              <w:rPr>
                <w:sz w:val="24"/>
                <w:szCs w:val="24"/>
              </w:rPr>
              <w:t>Канакина В.П. Русский язык. Сборник диктантов и самостоятельных работ</w:t>
            </w:r>
            <w:r>
              <w:rPr>
                <w:sz w:val="24"/>
                <w:szCs w:val="24"/>
              </w:rPr>
              <w:t xml:space="preserve"> 1 -4 классы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9E9F2" w14:textId="77777777" w:rsidR="00E346AB" w:rsidRDefault="00E346AB" w:rsidP="00E346A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«Просвещение»</w:t>
            </w:r>
          </w:p>
          <w:p w14:paraId="4510B93D" w14:textId="1087ECAB" w:rsidR="00E346AB" w:rsidRPr="00AA7B27" w:rsidRDefault="00F171E7" w:rsidP="00E346A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9</w:t>
            </w:r>
            <w:r w:rsidR="00E346AB" w:rsidRPr="00AA7B27">
              <w:rPr>
                <w:sz w:val="24"/>
                <w:szCs w:val="24"/>
              </w:rPr>
              <w:t xml:space="preserve"> г.</w:t>
            </w:r>
          </w:p>
        </w:tc>
      </w:tr>
    </w:tbl>
    <w:p w14:paraId="23E82A2C" w14:textId="26F1104B" w:rsidR="00E346AB" w:rsidRDefault="00E346AB" w:rsidP="000502FE">
      <w:pPr>
        <w:pStyle w:val="NoSpacing"/>
        <w:rPr>
          <w:b/>
          <w:sz w:val="28"/>
          <w:szCs w:val="28"/>
        </w:rPr>
      </w:pPr>
    </w:p>
    <w:p w14:paraId="090ACE36" w14:textId="2D7794D8" w:rsidR="00486232" w:rsidRDefault="00486232" w:rsidP="000502FE">
      <w:pPr>
        <w:pStyle w:val="NoSpacing"/>
        <w:rPr>
          <w:b/>
          <w:sz w:val="28"/>
          <w:szCs w:val="28"/>
        </w:rPr>
      </w:pPr>
      <w:r>
        <w:rPr>
          <w:b/>
          <w:sz w:val="28"/>
          <w:szCs w:val="28"/>
        </w:rPr>
        <w:t>Тематическое планирование</w:t>
      </w:r>
    </w:p>
    <w:tbl>
      <w:tblPr>
        <w:tblW w:w="15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7"/>
        <w:gridCol w:w="5047"/>
        <w:gridCol w:w="997"/>
        <w:gridCol w:w="68"/>
        <w:gridCol w:w="177"/>
        <w:gridCol w:w="15"/>
        <w:gridCol w:w="2565"/>
        <w:gridCol w:w="3955"/>
        <w:gridCol w:w="874"/>
        <w:gridCol w:w="26"/>
        <w:gridCol w:w="15"/>
        <w:gridCol w:w="809"/>
      </w:tblGrid>
      <w:tr w:rsidR="00486232" w:rsidRPr="00842AC5" w14:paraId="246474DB" w14:textId="77777777" w:rsidTr="00A812BF">
        <w:trPr>
          <w:trHeight w:val="542"/>
        </w:trPr>
        <w:tc>
          <w:tcPr>
            <w:tcW w:w="72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79B78C5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0366AD">
              <w:rPr>
                <w:rFonts w:ascii="Times New Roman" w:hAnsi="Times New Roman" w:cs="Times New Roman"/>
                <w:b/>
                <w:sz w:val="24"/>
                <w:szCs w:val="24"/>
              </w:rPr>
              <w:t>№</w:t>
            </w:r>
            <w:r w:rsidRPr="000366AD">
              <w:rPr>
                <w:rFonts w:ascii="Times New Roman" w:hAnsi="Times New Roman" w:cs="Times New Roman"/>
                <w:b/>
              </w:rPr>
              <w:t xml:space="preserve"> п/п</w:t>
            </w:r>
          </w:p>
        </w:tc>
        <w:tc>
          <w:tcPr>
            <w:tcW w:w="50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274E99E" w14:textId="77777777" w:rsidR="00486232" w:rsidRPr="000366AD" w:rsidRDefault="00486232" w:rsidP="00A812BF">
            <w:pPr>
              <w:spacing w:line="25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66AD">
              <w:rPr>
                <w:rFonts w:ascii="Times New Roman" w:hAnsi="Times New Roman" w:cs="Times New Roman"/>
                <w:b/>
                <w:sz w:val="24"/>
                <w:szCs w:val="24"/>
              </w:rPr>
              <w:t>Тема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0366AD">
              <w:rPr>
                <w:rFonts w:ascii="Times New Roman" w:hAnsi="Times New Roman" w:cs="Times New Roman"/>
                <w:b/>
              </w:rPr>
              <w:t>урока</w:t>
            </w:r>
          </w:p>
          <w:p w14:paraId="1A333A40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</w:p>
        </w:tc>
        <w:tc>
          <w:tcPr>
            <w:tcW w:w="1242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3A4E79A6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0366AD">
              <w:rPr>
                <w:rFonts w:ascii="Times New Roman" w:hAnsi="Times New Roman" w:cs="Times New Roman"/>
                <w:b/>
              </w:rPr>
              <w:t xml:space="preserve">Кол-во часов </w:t>
            </w:r>
          </w:p>
        </w:tc>
        <w:tc>
          <w:tcPr>
            <w:tcW w:w="2580" w:type="dxa"/>
            <w:gridSpan w:val="2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</w:tcPr>
          <w:p w14:paraId="6F9DAB52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0366AD">
              <w:rPr>
                <w:rFonts w:ascii="Times New Roman" w:hAnsi="Times New Roman" w:cs="Times New Roman"/>
                <w:b/>
              </w:rPr>
              <w:t>Примечание</w:t>
            </w:r>
          </w:p>
        </w:tc>
        <w:tc>
          <w:tcPr>
            <w:tcW w:w="395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0EC256B6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0366AD">
              <w:rPr>
                <w:rFonts w:ascii="Times New Roman" w:hAnsi="Times New Roman" w:cs="Times New Roman"/>
                <w:b/>
              </w:rPr>
              <w:t>Формы организации учебных занятий, основных видов учебной деятельности</w:t>
            </w:r>
          </w:p>
        </w:tc>
        <w:tc>
          <w:tcPr>
            <w:tcW w:w="172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0854993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0366AD">
              <w:rPr>
                <w:rFonts w:ascii="Times New Roman" w:hAnsi="Times New Roman" w:cs="Times New Roman"/>
                <w:b/>
              </w:rPr>
              <w:t>Дата</w:t>
            </w:r>
          </w:p>
        </w:tc>
      </w:tr>
      <w:tr w:rsidR="00486232" w:rsidRPr="00842AC5" w14:paraId="120AD5E3" w14:textId="77777777" w:rsidTr="00A812BF">
        <w:trPr>
          <w:trHeight w:val="570"/>
        </w:trPr>
        <w:tc>
          <w:tcPr>
            <w:tcW w:w="72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3B0FA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9423D" w14:textId="77777777" w:rsidR="00486232" w:rsidRPr="000366AD" w:rsidRDefault="00486232" w:rsidP="00A812BF">
            <w:pPr>
              <w:spacing w:line="25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42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3EC25A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80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EB2C644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</w:p>
        </w:tc>
        <w:tc>
          <w:tcPr>
            <w:tcW w:w="395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B6D1B29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3B7C27F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0366AD">
              <w:rPr>
                <w:rFonts w:ascii="Times New Roman" w:hAnsi="Times New Roman" w:cs="Times New Roman"/>
                <w:b/>
              </w:rPr>
              <w:t>План.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AD4A5F" w14:textId="77777777" w:rsidR="00486232" w:rsidRPr="000366AD" w:rsidRDefault="00486232" w:rsidP="00A812B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0366AD">
              <w:rPr>
                <w:rFonts w:ascii="Times New Roman" w:hAnsi="Times New Roman" w:cs="Times New Roman"/>
                <w:b/>
              </w:rPr>
              <w:t>Факт.</w:t>
            </w:r>
          </w:p>
        </w:tc>
      </w:tr>
      <w:tr w:rsidR="00486232" w:rsidRPr="00842AC5" w14:paraId="7775E91F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C21D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BB7D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Язык и речь, их значение в жизни людей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F78481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472487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F51CAD4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круглый стол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FDEEE3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664E36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01730DD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D354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10D8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Виды речевой деятельности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B1FD03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850A0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0DDB1CA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творчеств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3FA5BA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69B54F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4F4D8A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A83C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E159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Диалог и монолог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E6E8FA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289DF0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E3E9FFB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38C4B1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82A2C5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3860EB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87BF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7E7B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При</w:t>
            </w:r>
            <w:r>
              <w:t>знаки текста: целост</w:t>
            </w:r>
            <w:r w:rsidRPr="00842AC5">
              <w:t>ность, связанность, законченность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1F1AB3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F42B60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D4ECC5D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интеллектуальных раздумий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302FC1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48E560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FF6A74E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EB48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1890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Тема, главная мысль текста. Заглавие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242721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A1EA33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4680876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интеллектуальных раздумий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6197966" w14:textId="77777777" w:rsidR="00486232" w:rsidRPr="00842AC5" w:rsidRDefault="00486232" w:rsidP="00A812BF">
            <w:pPr>
              <w:pStyle w:val="NoSpacing"/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A53126D" w14:textId="77777777" w:rsidR="00486232" w:rsidRPr="00842AC5" w:rsidRDefault="00486232" w:rsidP="00A812BF">
            <w:pPr>
              <w:pStyle w:val="NoSpacing"/>
            </w:pPr>
          </w:p>
        </w:tc>
      </w:tr>
      <w:tr w:rsidR="00486232" w:rsidRPr="00842AC5" w14:paraId="381E7F9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D2EA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3BC4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Построение текста: вступление, основная часть, заключение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00A89B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F522BF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E6E6213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творчеств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BB5603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39452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110A168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0E9C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5DDD8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i/>
              </w:rPr>
              <w:t>Развитие речи.</w:t>
            </w:r>
            <w:r w:rsidRPr="00842AC5">
              <w:t xml:space="preserve"> Составление рассказа по </w:t>
            </w:r>
            <w:r w:rsidRPr="00842AC5">
              <w:lastRenderedPageBreak/>
              <w:t>рисунку и опорным словам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17CA42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B2293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EE4BE0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85C286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287DBD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F046CC8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E4AA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53935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Назначение и признаки предложения. Предложения, различные по цели высказывания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747FE7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FFA0C4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6B69D1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самостоятельная работ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6B67C1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1C433D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FEC99F0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E13A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55DE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Логическое ударение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F7FB45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136568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CA17817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988F36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5EEA99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C0AEBB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A59B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1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1816D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Диктант (входной)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DBEFD7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30E103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D9146AE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951513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FA65B5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DEFA9C5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11CB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1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7D838" w14:textId="77777777" w:rsidR="00486232" w:rsidRPr="000366AD" w:rsidRDefault="00486232" w:rsidP="00A812BF">
            <w:pPr>
              <w:pStyle w:val="NoSpacing"/>
              <w:rPr>
                <w:b/>
                <w:i/>
              </w:rPr>
            </w:pPr>
            <w:r w:rsidRPr="00842AC5">
              <w:rPr>
                <w:b/>
                <w:i/>
              </w:rPr>
              <w:t>Работа над ошибками.</w:t>
            </w:r>
          </w:p>
          <w:p w14:paraId="62EED59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Главные члены предложения (основа)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F8464B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185AB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25C9B68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творчеств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5C2D3D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E4526D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000DC25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0D61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1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1FD0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Второстепенные члены предложения (без деления на виды)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EC4089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18AAB6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FDD5AF6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9F78E7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92087A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1228CA1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A666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1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7A45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Подлежащее и сказуемое – главные члены предложения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E392B9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2496B2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5A1E089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E2FC84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2323D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31E709C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9C5B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1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202E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Подлежащее и сказуемое – главные члены предложения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56051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C0E7E4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310313A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F3D756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3CEE47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AB5743B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2D4E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1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F9A8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Распространённые и нераспространённые предложения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317443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EA0EDC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ECE3CC4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8FDE66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F7C9D9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61B99D5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38C9E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1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5C3C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Связь слов в предложении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953CF7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F4A772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6C9B6C3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интеллектуальных раздумий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375150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DB4A49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84DC0F6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9842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1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09FA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Связь слов в предложении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97A3D7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959A2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346ED41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творчеств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308CDD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3CCF13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F922DC1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09E3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1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F33E8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0366AD">
              <w:rPr>
                <w:b/>
                <w:i/>
              </w:rPr>
              <w:t>Развитие речи</w:t>
            </w:r>
            <w:r w:rsidRPr="00842AC5">
              <w:rPr>
                <w:i/>
              </w:rPr>
              <w:t>.</w:t>
            </w:r>
            <w:r w:rsidRPr="00842AC5">
              <w:t xml:space="preserve"> Коллективное составление рассказа по репродукции картины И. С. Остроухова «Золотая осень»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4B2E65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E3B3FB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20749F6" w14:textId="77777777" w:rsidR="00486232" w:rsidRPr="00952F09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Theme="minorHAnsi" w:eastAsia="Times New Roman CYR" w:hAnsiTheme="minorHAnsi" w:cs="Times New Roman CYR"/>
              </w:rPr>
              <w:t>Коллективная работ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CAD21F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8FD7C3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0A1B9B6E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229A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1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555D2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</w:rPr>
              <w:t>Контрольное списывание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72A24D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6D3435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1CC0DAB" w14:textId="77777777" w:rsidR="00486232" w:rsidRPr="00842AC5" w:rsidRDefault="00486232" w:rsidP="00A812BF">
            <w:pPr>
              <w:pStyle w:val="NoSpacing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Самостоятельная работ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C352C8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EF9A42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EA4CD35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678F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2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B89C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 xml:space="preserve">Назывная функция слова. 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2E250C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F4254F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EC32E33" w14:textId="77777777" w:rsidR="00486232" w:rsidRPr="00842AC5" w:rsidRDefault="00486232" w:rsidP="00A812BF">
            <w:pPr>
              <w:pStyle w:val="NoSpacing"/>
              <w:jc w:val="center"/>
              <w:rPr>
                <w:lang w:eastAsia="en-US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0D02E8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D9595E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AEFFB30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1419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2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F42A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Однозначные и многозначные слова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B4D156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73AD95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7B014E0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роблемных поисков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91DB96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45E911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5A36052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43B4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2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1E5C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Прямое и переносное значение слов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F391A3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CAEE99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D456388" w14:textId="77777777" w:rsidR="00486232" w:rsidRPr="00952F09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-</w:t>
            </w:r>
            <w:r>
              <w:rPr>
                <w:rFonts w:asciiTheme="minorHAnsi" w:eastAsia="Times New Roman CYR" w:hAnsiTheme="minorHAnsi" w:cs="Times New Roman CYR"/>
              </w:rPr>
              <w:t>игр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A08527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C5074F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E82B4C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260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2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66DF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0366AD">
              <w:rPr>
                <w:b/>
                <w:i/>
              </w:rPr>
              <w:t>Развитие речи.</w:t>
            </w:r>
            <w:r w:rsidRPr="00842AC5">
              <w:t xml:space="preserve"> Наблюдение  над переносным значением слов как средством создания словесно-художественных образов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D74DED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795B69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58AD2EA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работа в паре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9CA31D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CE73FA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148D631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E037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2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7EFE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Синонимы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77A6A0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432A0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1AEFB18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роблемных поисков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0E3B14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A15617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10EFBBA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DE5F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2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C68E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Антонимы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CD26CD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FA57F8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B19D2E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дискуссия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8BBD92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987929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8539C5C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BDEB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2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D067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Расширение представлений о предметах и явлениях через лексику слов. Работа со словарями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EF307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724437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53C0E95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роблемных поисков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C083D5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3275E2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50846EB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27D5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2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F5FA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0366AD">
              <w:rPr>
                <w:b/>
                <w:i/>
              </w:rPr>
              <w:t>Развитие речи</w:t>
            </w:r>
            <w:r w:rsidRPr="00842AC5">
              <w:rPr>
                <w:i/>
              </w:rPr>
              <w:t>.</w:t>
            </w:r>
            <w:r w:rsidRPr="00842AC5">
              <w:t xml:space="preserve"> Изложение текста по данным к нему вопросам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0F461F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A5FA06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198FDBD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развитие речи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54AF43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7885A9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4CC1D7B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58D1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2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1D45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Родственные (однокоренные) слова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34CD20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22DD2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58B870C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4C8BBB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3D5312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FAA2759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3CFD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lastRenderedPageBreak/>
              <w:t>2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A963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Корень слов (первое представление)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F80E37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EA41ED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93FA4D9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– сказка</w:t>
            </w:r>
          </w:p>
          <w:p w14:paraId="19A40029" w14:textId="77777777" w:rsidR="00486232" w:rsidRPr="00952F09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3A6EAF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590661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1AA1D40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45FD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3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CB0A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Различение родственных (однокоренных) слов и синонимов, родственных (однокоренных) слов и слов с омонимичными корнями.</w:t>
            </w:r>
          </w:p>
        </w:tc>
        <w:tc>
          <w:tcPr>
            <w:tcW w:w="12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6A143A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8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3ACD00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7B59A80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диалог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CF4E0F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966391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74EDB5A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0E29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3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07EA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Выделение корня в однокоренных словах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2B7024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1DEB67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80A727B" w14:textId="77777777" w:rsidR="00486232" w:rsidRPr="00952F09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–практикум</w:t>
            </w:r>
          </w:p>
          <w:p w14:paraId="53D6B991" w14:textId="77777777" w:rsidR="00486232" w:rsidRPr="00952F09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F99C43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90887C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38E215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1ECB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3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37E0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Слог как минимальная произносительная единица. Слогообразующая роль гласных звуков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7A69FF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E52D2B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A6B95F8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творчества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C6527D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FB6D17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7556FD2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1C42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3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DB7F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Словесное и логическое ударение в предложении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0B795B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DF7412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18C6849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289ABE9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694D8FE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0D64460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FCC8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3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6B0B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Словообразующая функция ударения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4F6032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CE371C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C913A0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оиска истины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A6B4095" w14:textId="77777777" w:rsidR="00486232" w:rsidRPr="00842AC5" w:rsidRDefault="00486232" w:rsidP="00A812BF">
            <w:pPr>
              <w:pStyle w:val="NoSpacing"/>
            </w:pPr>
          </w:p>
        </w:tc>
        <w:tc>
          <w:tcPr>
            <w:tcW w:w="8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F997683" w14:textId="77777777" w:rsidR="00486232" w:rsidRPr="00842AC5" w:rsidRDefault="00486232" w:rsidP="00A812BF">
            <w:pPr>
              <w:pStyle w:val="NoSpacing"/>
            </w:pPr>
          </w:p>
        </w:tc>
      </w:tr>
      <w:tr w:rsidR="00486232" w:rsidRPr="00842AC5" w14:paraId="37269EBB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F242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3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9D88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Перенос слов по слогам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675C63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F42AEE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C3DD71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самостоятельная работа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B70BC1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EEB624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32726F1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42A5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3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97DF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i/>
              </w:rPr>
              <w:t>Развитие речи.</w:t>
            </w:r>
            <w:r w:rsidRPr="00842AC5">
              <w:t xml:space="preserve"> Составление рассказа по серии сюжетных рисунков, вопросам и опорным словам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9611F5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DFC9E4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F500671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C140D4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84ED3F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E97A55F" w14:textId="77777777" w:rsidTr="00A812BF">
        <w:trPr>
          <w:trHeight w:val="457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DAE7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3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AC69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b/>
              </w:rPr>
              <w:t>Диктант (</w:t>
            </w:r>
            <w:r w:rsidRPr="00842AC5">
              <w:rPr>
                <w:b/>
              </w:rPr>
              <w:t xml:space="preserve"> за 1четверть</w:t>
            </w:r>
            <w:r w:rsidRPr="00842AC5">
              <w:t>.</w:t>
            </w:r>
            <w:r>
              <w:t>)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4D0C9D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8DC662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A476AE4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0DC714F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3F3E4A6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6B055031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00B0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3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3B308" w14:textId="77777777" w:rsidR="00486232" w:rsidRPr="000366AD" w:rsidRDefault="00486232" w:rsidP="00A812BF">
            <w:pPr>
              <w:pStyle w:val="NoSpacing"/>
              <w:rPr>
                <w:b/>
                <w:i/>
              </w:rPr>
            </w:pPr>
            <w:r w:rsidRPr="00842AC5">
              <w:rPr>
                <w:b/>
                <w:i/>
              </w:rPr>
              <w:t>Работа над ошибками.</w:t>
            </w:r>
          </w:p>
          <w:p w14:paraId="2918092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t>Звуки и буквы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A250A4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A08BE4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C77A9BD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5B7A79A" w14:textId="77777777" w:rsidR="00486232" w:rsidRPr="00842AC5" w:rsidRDefault="00486232" w:rsidP="00A812BF">
            <w:pPr>
              <w:pStyle w:val="NoSpacing"/>
            </w:pPr>
          </w:p>
        </w:tc>
        <w:tc>
          <w:tcPr>
            <w:tcW w:w="8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A5A706" w14:textId="77777777" w:rsidR="00486232" w:rsidRPr="00842AC5" w:rsidRDefault="00486232" w:rsidP="00A812BF">
            <w:pPr>
              <w:pStyle w:val="NoSpacing"/>
            </w:pPr>
          </w:p>
        </w:tc>
      </w:tr>
      <w:tr w:rsidR="00486232" w:rsidRPr="00842AC5" w14:paraId="0FDF3F3A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25EC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3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B2FF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Знание алфавита и его значение в русском язык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D4B121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40282A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F5C2434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творчества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CE5B44E" w14:textId="77777777" w:rsidR="00486232" w:rsidRPr="00842AC5" w:rsidRDefault="00486232" w:rsidP="00A812BF">
            <w:pPr>
              <w:pStyle w:val="NoSpacing"/>
            </w:pPr>
          </w:p>
        </w:tc>
        <w:tc>
          <w:tcPr>
            <w:tcW w:w="8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343173D" w14:textId="77777777" w:rsidR="00486232" w:rsidRPr="00842AC5" w:rsidRDefault="00486232" w:rsidP="00A812BF">
            <w:pPr>
              <w:pStyle w:val="NoSpacing"/>
            </w:pPr>
          </w:p>
        </w:tc>
      </w:tr>
      <w:tr w:rsidR="00486232" w:rsidRPr="00842AC5" w14:paraId="03A73942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9532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4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8237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  <w:r w:rsidRPr="00842AC5">
              <w:rPr>
                <w:lang w:eastAsia="en-US"/>
              </w:rPr>
              <w:t xml:space="preserve"> Коллективное составление рассказа по репродукции картины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F8632D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59A7C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C85EA7C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Theme="minorHAnsi" w:eastAsia="Times New Roman CYR" w:hAnsiTheme="minorHAnsi" w:cs="Times New Roman CYR"/>
              </w:rPr>
              <w:t>Коллективная работа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881808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B2D4B1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2DC251E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C426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4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CA12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b/>
                <w:lang w:eastAsia="en-US"/>
              </w:rPr>
              <w:t>Проверочная работа</w:t>
            </w:r>
            <w:r w:rsidRPr="00842AC5">
              <w:rPr>
                <w:lang w:eastAsia="en-US"/>
              </w:rPr>
              <w:t>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4DECA9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20F5EB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2B0A9F4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самостоятельная работ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E74E701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5CF0ABF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2E81513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8C0A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4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458F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Роль гласных звуков. Буквы, обозначающие гласные звуки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5E66E8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429EBC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746415A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D45E54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D7A790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B41C6F1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57EC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4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C686F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 xml:space="preserve">Развитие речи. </w:t>
            </w:r>
          </w:p>
          <w:p w14:paraId="5A2F5E9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Работа с текстом. Запись ответов на вопросы по тексту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64D834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6B2174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932F7FF" w14:textId="77777777" w:rsidR="00486232" w:rsidRPr="00952F09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Theme="minorHAnsi" w:eastAsia="Times New Roman CYR" w:hAnsiTheme="minorHAnsi" w:cs="Times New Roman CYR"/>
              </w:rPr>
              <w:t>Развитие речи</w:t>
            </w:r>
          </w:p>
        </w:tc>
        <w:tc>
          <w:tcPr>
            <w:tcW w:w="915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360D43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4BB29D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0FE9A1B4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A0C9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4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15B8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оизношение ударного гласного звука в корне слова и его обозначение на письм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46090F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7A5846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3D46FBB" w14:textId="77777777" w:rsidR="00486232" w:rsidRPr="00842AC5" w:rsidRDefault="00486232" w:rsidP="00A812BF">
            <w:pPr>
              <w:pStyle w:val="NoSpacing"/>
              <w:jc w:val="center"/>
              <w:rPr>
                <w:iCs/>
              </w:rPr>
            </w:pPr>
            <w:r>
              <w:rPr>
                <w:rFonts w:eastAsia="Times New Roman CYR" w:cs="Times New Roman CYR"/>
              </w:rPr>
              <w:t>Коллектив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7CF2163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040C59B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47666590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D3A6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4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73EB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оизношение безударного гласного звука в корне слова и его обозначение на письм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D5EBC0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65FB9E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16B7B4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интеллектуальных раздумий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366358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31F6B5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503B5C1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3278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4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0DE5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Особенности проверяемых и проверочных слов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2FF213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0AB661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A77A7DD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оиска истины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B6FB5B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79AB44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DDE98F6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0876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lastRenderedPageBreak/>
              <w:t>4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74F8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Особенности проверяемых и проверочных слов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8F321C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2645F9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FB3B41E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роблемных поисков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C11A65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C26F70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E6F805E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EE6D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4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9A46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безударный гласный звук в корне слова (изменение формы слова и подбор однокоренных слов с ударным гласным)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2F52AB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27538E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615B2A4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интеллектуальных раздумий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9730F8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E28631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C8AF51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C636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4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E244F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>Контрольное списывани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5E3C5E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E2B717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3AD314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64785F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0EA6E0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2E2C450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8DC8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5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00B6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безударный гласный звук в корне слова (изменение формы слова и подбор однокоренных слов с ударным гласным)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0A2D77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4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230068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77677C1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6DCE86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3CB8CB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68398F9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21DE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5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330B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безударный гласный звук в корне слова (изменение формы слова и подбор однокоренных слов с ударным гласным)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9C1B77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7A87DB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5EAB5E3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интеллектуальных раздумий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8507D2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2DD7FF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CD4CDF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06BB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5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1FEF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безударный гласный звук в корне слова (изменение формы слова и подбор однокоренных слов с ударным гласным)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21FF4C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FE00A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16B233D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633B39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87CF52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A391414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DD0C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5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E17C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безударный гласный звук в корне слова (изменение формы слова и подбор однокоренных слов с ударным гласным)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A926EA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EABDC3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22B8126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роблемных поисков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A06428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D32357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D2CC199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42FE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5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EE60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едставление об орфограмме. Проверяемые и непроверяемые орфограммы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07B28A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3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FD2880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AB91870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9EB346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F45A08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C856230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BE0E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5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FBAF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едставление об орфограмме. Проверяемые и непроверяемые орфограммы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17530E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7E1380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6301E91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 xml:space="preserve">урок проблемных поисков 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F11845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E0E7AA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A21732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4CAB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5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2A5E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едставление об орфограмме. Проверяемые и непроверяемые орфограммы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C926DD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88BFD4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D7FC370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979803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537D63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EBB2A7D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AF54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5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0B6C1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>Контрольный диктант по теме «Безударные гласные в корне слова»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45FDDA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CC7728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A82D3C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804696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C4CF0B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FCF072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9FC5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5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2640F" w14:textId="77777777" w:rsidR="00486232" w:rsidRPr="00842AC5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842AC5">
              <w:rPr>
                <w:b/>
                <w:i/>
                <w:lang w:eastAsia="en-US"/>
              </w:rPr>
              <w:t>Работа над ошибками.</w:t>
            </w:r>
          </w:p>
          <w:p w14:paraId="48354DB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  <w:p w14:paraId="3FF45800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</w:p>
          <w:p w14:paraId="1BE0DA0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 xml:space="preserve">Составление текста из предложений с нарушенным порядком повествования. Коллективное составление рассказа по </w:t>
            </w:r>
            <w:r w:rsidRPr="00842AC5">
              <w:rPr>
                <w:lang w:eastAsia="en-US"/>
              </w:rPr>
              <w:lastRenderedPageBreak/>
              <w:t>репродукции картины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C1848A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AA91FC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53472E6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 xml:space="preserve">развитие речи 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828D371" w14:textId="77777777" w:rsidR="00486232" w:rsidRPr="00842AC5" w:rsidRDefault="00486232" w:rsidP="00A812BF">
            <w:pPr>
              <w:pStyle w:val="NoSpacing"/>
              <w:rPr>
                <w:i/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4499D9" w14:textId="77777777" w:rsidR="00486232" w:rsidRPr="00842AC5" w:rsidRDefault="00486232" w:rsidP="00A812BF">
            <w:pPr>
              <w:pStyle w:val="NoSpacing"/>
              <w:rPr>
                <w:i/>
                <w:iCs/>
              </w:rPr>
            </w:pPr>
          </w:p>
        </w:tc>
      </w:tr>
      <w:tr w:rsidR="00486232" w:rsidRPr="00842AC5" w14:paraId="7C17E5FA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23D8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5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F667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изнаки согласного звука. Его роль в слове.</w:t>
            </w:r>
          </w:p>
          <w:p w14:paraId="53DBD2A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  <w:p w14:paraId="332E2E0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</w:t>
            </w:r>
            <w:r w:rsidRPr="000366AD">
              <w:rPr>
                <w:b/>
                <w:lang w:eastAsia="en-US"/>
              </w:rPr>
              <w:t>.</w:t>
            </w:r>
            <w:r w:rsidRPr="00842AC5">
              <w:rPr>
                <w:lang w:eastAsia="en-US"/>
              </w:rPr>
              <w:t xml:space="preserve"> Восстановление деформированного текста по рисунку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DA9CEE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673BC3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107DE85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5F08709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7791B44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071A3F31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EA5C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6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A83C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огласный звук «й» и буква «и краткое»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7EF5EB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512378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6E8F8BA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Theme="minorHAnsi" w:eastAsia="Times New Roman CYR" w:hAnsiTheme="minorHAnsi" w:cs="Times New Roman CYR"/>
              </w:rPr>
              <w:t>Урок-сказка</w:t>
            </w:r>
          </w:p>
          <w:p w14:paraId="129AEABD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C2C0F1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4C4C5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C4EE73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6DF2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6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B459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 xml:space="preserve">Произношение и написание слов с удвоенными согласными. </w:t>
            </w:r>
          </w:p>
          <w:p w14:paraId="40097FB5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</w:p>
          <w:p w14:paraId="4775120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Коллективное составление рассказа по репродукции картины и опорным словам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141771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783E5A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A0D5DFB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коллектив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DDB2FD7" w14:textId="77777777" w:rsidR="00486232" w:rsidRPr="00842AC5" w:rsidRDefault="00486232" w:rsidP="00A812BF">
            <w:pPr>
              <w:pStyle w:val="NoSpacing"/>
              <w:rPr>
                <w:i/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CC713CA" w14:textId="77777777" w:rsidR="00486232" w:rsidRPr="00842AC5" w:rsidRDefault="00486232" w:rsidP="00A812BF">
            <w:pPr>
              <w:pStyle w:val="NoSpacing"/>
              <w:rPr>
                <w:i/>
                <w:iCs/>
              </w:rPr>
            </w:pPr>
          </w:p>
        </w:tc>
      </w:tr>
      <w:tr w:rsidR="00486232" w:rsidRPr="00842AC5" w14:paraId="1F2489C4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87FE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6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045E5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>Проект «И в шутку, и всерьёз»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8262EC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BDD077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974608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Проект</w:t>
            </w:r>
          </w:p>
          <w:p w14:paraId="10A733DF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97DA0EA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39325F8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698E6189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5E28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6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0CD2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Обозначение мягкости согласных звуков на письме буквами и,е,ё,ю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71A54A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82DCF6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07A624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– практикум</w:t>
            </w:r>
          </w:p>
          <w:p w14:paraId="32184E87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9894EA2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39A8287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4E4D151C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0C59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6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8551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Обозначение мягкости согласных звуков на письме буквами и,е,ё,ю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515588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EF11E1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31C07F0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56942D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23675A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F754026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FB3E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6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591D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авописание мягкого знака на конце и в середине слова  перед другими согласными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189A95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931870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C16FCD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дискуссия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8F000A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A55FA6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5C42404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AEB1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6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A944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авописание слов с мягким знаком на конце и в середине слова перед согласным.</w:t>
            </w:r>
          </w:p>
          <w:p w14:paraId="5467FC8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  <w:p w14:paraId="344EB310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</w:p>
          <w:p w14:paraId="4A382A4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Работа с текстом. Составление ответов на вопросы к тексту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7B9D75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F878C6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E235803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CF4553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474F41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2285035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6804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6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2E613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>Проект «Пишем письмо»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491440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3EC050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088DB65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Проект</w:t>
            </w:r>
          </w:p>
          <w:p w14:paraId="6D5577F9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2E873D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B08D4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8FFAA1C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9DE5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6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293D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Буквосочетание чк, чн, чт, щн, нщ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11E141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9F59BB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E644BEB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оиска истины</w:t>
            </w:r>
          </w:p>
          <w:p w14:paraId="48C16CD5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F7907E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30678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15970A9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DE3B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6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6B54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авописание сочетаний чк,чн,чт,щн,нщ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4E4788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BF0748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2B38D08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– дискуссия</w:t>
            </w:r>
          </w:p>
          <w:p w14:paraId="0D36168B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F0B938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27BBB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6C37656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3F60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7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28DAA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 xml:space="preserve">Развитие речи. </w:t>
            </w:r>
          </w:p>
          <w:p w14:paraId="1D4176D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Работа с текстом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37A00C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7BF1B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FF4A7DC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7D88D7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9B819D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0396C4D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FB46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7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8DA97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>Проект «Рифма»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46A06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2848F8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283B891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Проект</w:t>
            </w:r>
          </w:p>
          <w:p w14:paraId="624C49D2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3B8F18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915B12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0DA3C89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C7E9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lastRenderedPageBreak/>
              <w:t>7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2598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 xml:space="preserve">Правописание буквосочетаний </w:t>
            </w:r>
            <w:r w:rsidRPr="00842AC5">
              <w:rPr>
                <w:b/>
                <w:lang w:eastAsia="en-US"/>
              </w:rPr>
              <w:t>жи-ши,чу-щу,ча-ща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381599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45810D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18AC70B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самостояте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402E104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D7F1F23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04C0886F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11DC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7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106A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 xml:space="preserve">Правописание буквосочетаний </w:t>
            </w:r>
            <w:r w:rsidRPr="00842AC5">
              <w:rPr>
                <w:b/>
                <w:lang w:eastAsia="en-US"/>
              </w:rPr>
              <w:t>жи-ши,чу-щу,ча-ща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98416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E12E4D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5E2CC33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8C0992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FC0DBE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CC44572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EAC3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7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0B18A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Контрольный диктант</w:t>
            </w:r>
            <w:r w:rsidRPr="00842AC5">
              <w:rPr>
                <w:b/>
                <w:lang w:eastAsia="en-US"/>
              </w:rPr>
              <w:t xml:space="preserve"> за 2 четверть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87B78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D9878F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D650A5A" w14:textId="77777777" w:rsidR="00486232" w:rsidRPr="009D6483" w:rsidRDefault="00486232" w:rsidP="00A812BF">
            <w:pPr>
              <w:pStyle w:val="Standard"/>
              <w:autoSpaceDE w:val="0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84ACCC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89EBCF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A56DBCA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8E79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7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9D9D5" w14:textId="77777777" w:rsidR="00486232" w:rsidRPr="00842AC5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842AC5">
              <w:rPr>
                <w:b/>
                <w:i/>
                <w:lang w:eastAsia="en-US"/>
              </w:rPr>
              <w:t>Работа над ошибками.</w:t>
            </w:r>
          </w:p>
          <w:p w14:paraId="5CB6A6E1" w14:textId="77777777" w:rsidR="00486232" w:rsidRPr="00842AC5" w:rsidRDefault="00486232" w:rsidP="00A812BF">
            <w:pPr>
              <w:pStyle w:val="NoSpacing"/>
              <w:rPr>
                <w:i/>
                <w:lang w:eastAsia="en-US"/>
              </w:rPr>
            </w:pPr>
            <w:r w:rsidRPr="00842AC5">
              <w:rPr>
                <w:i/>
                <w:lang w:eastAsia="en-US"/>
              </w:rPr>
              <w:t>Развитие речи.</w:t>
            </w:r>
          </w:p>
          <w:p w14:paraId="662CFDB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Работа с предложением и текстом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70D8E7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1EA42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88B2B01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Theme="minorHAnsi" w:eastAsia="Times New Roman CYR" w:hAnsiTheme="minorHAnsi" w:cs="Times New Roman CYR"/>
              </w:rPr>
              <w:t>Коллектив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DFD94D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444B16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E2AA14A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ABBA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7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D1B6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Звонкие и глухие согласные (парные и непарные) и их обозначение буквами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45036D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455F2B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04DFB74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 xml:space="preserve">урок - практикум 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AB44CDC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1F564DA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052470EC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A602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7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7F24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оизношение парного по звонкости –глухости согласного звука на конце слова и в корне перед согласными  и его обозначение буквой на письм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2A6E23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7412FF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AD93A32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игр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A9A5D7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F016FA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BF71D9C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CC3C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7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EC1E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оизношение парного по звонкости –глухости согласного звука на конце слова и в корне перед согласными  и его обозначение буквой на письм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7212E8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F03D88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1976055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7575EE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DE02BA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35C854B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7E8E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7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EA9E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Особенности проверяемых и проверочных слов для правила обозначения буквой парного  по глухости-звонкости согласного звука на конце слова и перед согласным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FF7ECE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488E2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B810F4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оиска истины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133223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1B40CD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D78159D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2602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8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F336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Особенности проверяемых и проверочных слов для правила обозначения буквой парного  по глухости-звонкости согласного звука на конце слова и перед согласным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AC2ABB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9433E8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3C30C8D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 xml:space="preserve">урок - </w:t>
            </w:r>
            <w:r>
              <w:rPr>
                <w:rFonts w:asciiTheme="minorHAnsi" w:eastAsia="Times New Roman CYR" w:hAnsiTheme="minorHAnsi" w:cs="Times New Roman CYR"/>
              </w:rPr>
              <w:t>сказк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CC53D9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D87E7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14EC3D38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1E9F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8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9C94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по глухости-звонкости согласный звук, на конце слова или перед согласным в корн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0C72B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0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99342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17301C1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417226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6909D3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4B9B52F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558F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8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2205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по глухости-звонкости согласный звук, на конце слова или перед согласным в корн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F7EAC8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9AE711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4347CE7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игр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CA8A10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C3768B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17AB340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8B17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8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C7FC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 xml:space="preserve">Способы проверки написания буквы, обозначающей по глухости-звонкости </w:t>
            </w:r>
            <w:r w:rsidRPr="00842AC5">
              <w:rPr>
                <w:lang w:eastAsia="en-US"/>
              </w:rPr>
              <w:lastRenderedPageBreak/>
              <w:t>согласный звук, на конце слова или перед согласным в корн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76E46C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C9D886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2868E91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самостояте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F181E8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B57F05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83345DD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70FB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8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3856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по глухости-звонкости согласный звук, на конце слова или перед согласным в корн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FC2702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56566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83E5289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9F141C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775AB2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CCDF81D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C1B8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8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A027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по глухости-звонкости согласный звук, на конце слова или перед согласным в корне.</w:t>
            </w:r>
          </w:p>
        </w:tc>
        <w:tc>
          <w:tcPr>
            <w:tcW w:w="1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8E181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75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3F7B1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6629699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F38329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9FA925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0FAB7906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453D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8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0464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по глухости-звонкости согласный звук, на конце слова или перед согласным в корне.</w:t>
            </w:r>
          </w:p>
        </w:tc>
        <w:tc>
          <w:tcPr>
            <w:tcW w:w="1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693F07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75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47D290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09BA792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– путешествие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E783E2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F5BEF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8E59EBB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EA19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8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AD3F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по глухости-звонкости согласный звук, на конце слова или перед согласным в корне.</w:t>
            </w:r>
          </w:p>
        </w:tc>
        <w:tc>
          <w:tcPr>
            <w:tcW w:w="1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5C33D1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75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E0C882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1D13636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– мозговой штур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21985D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8315DB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316B030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756E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8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ED0F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по глухости-звонкости согласный звук, на конце слова или перед согласным в корне.</w:t>
            </w:r>
          </w:p>
        </w:tc>
        <w:tc>
          <w:tcPr>
            <w:tcW w:w="1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7C43C4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75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E4A06E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8F796D9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Theme="minorHAnsi" w:eastAsia="Times New Roman CYR" w:hAnsiTheme="minorHAnsi" w:cs="Times New Roman CYR"/>
              </w:rPr>
              <w:t>Урок-путешествие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D62CEE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2A79BF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490136C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2056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8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5CA1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по глухости-звонкости согласный звук, на конце слова или перед согласным в корне.</w:t>
            </w:r>
          </w:p>
        </w:tc>
        <w:tc>
          <w:tcPr>
            <w:tcW w:w="1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566720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75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6314DB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C7E15EE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игр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C1C1FC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DFB163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0CD0AC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5EF2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9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55C2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пособы проверки написания буквы, обозначающей по глухости-звонкости согласный звук, на конце слова или перед согласным в корне.</w:t>
            </w:r>
          </w:p>
        </w:tc>
        <w:tc>
          <w:tcPr>
            <w:tcW w:w="1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6DC1C1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75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52F018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75ADAC9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езентация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38807C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49FC81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0D105586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3531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9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6F77C" w14:textId="77777777" w:rsidR="00486232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 xml:space="preserve">Правописание гласных и согласных в корне слова. </w:t>
            </w:r>
          </w:p>
          <w:p w14:paraId="12C14C5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1F6B35">
              <w:rPr>
                <w:b/>
                <w:i/>
                <w:lang w:eastAsia="en-US"/>
              </w:rPr>
              <w:t>Развитие речи</w:t>
            </w:r>
            <w:r w:rsidRPr="00842AC5">
              <w:rPr>
                <w:i/>
                <w:lang w:eastAsia="en-US"/>
              </w:rPr>
              <w:t>.</w:t>
            </w:r>
            <w:r w:rsidRPr="00842AC5">
              <w:rPr>
                <w:lang w:eastAsia="en-US"/>
              </w:rPr>
              <w:t xml:space="preserve"> Составление поздравительной открытки.</w:t>
            </w:r>
          </w:p>
        </w:tc>
        <w:tc>
          <w:tcPr>
            <w:tcW w:w="1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C9AFFB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75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1512CA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22BEC33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развитие речи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A1123F8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E9D8BFD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43B5C512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DA0F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9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5E34E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Контрольный диктант</w:t>
            </w:r>
            <w:r w:rsidRPr="00842AC5">
              <w:rPr>
                <w:b/>
                <w:lang w:eastAsia="en-US"/>
              </w:rPr>
              <w:t xml:space="preserve"> по теме «Парные звонкие - глухие согласные на конце слов и в корне»</w:t>
            </w:r>
          </w:p>
        </w:tc>
        <w:tc>
          <w:tcPr>
            <w:tcW w:w="1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2EDCF3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75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832A34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9AECD2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200723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62B3C5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581738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60E9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lastRenderedPageBreak/>
              <w:t>9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B9D6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b/>
                <w:i/>
                <w:lang w:eastAsia="en-US"/>
              </w:rPr>
              <w:t>Работа над ошибками.</w:t>
            </w:r>
            <w:r w:rsidRPr="00842AC5">
              <w:rPr>
                <w:lang w:eastAsia="en-US"/>
              </w:rPr>
              <w:t xml:space="preserve"> Использование на письме разделительного мягкого знака.</w:t>
            </w:r>
          </w:p>
        </w:tc>
        <w:tc>
          <w:tcPr>
            <w:tcW w:w="1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51BE9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75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308DE8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64E963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проект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FE4E73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B87D84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26AF3DF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9404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9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2EB6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авило написания разделительного ь в словах.</w:t>
            </w:r>
          </w:p>
          <w:p w14:paraId="22ECEC6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1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63661D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75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F5566C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A55A8B5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диалог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335E04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4E8CF7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174B827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A995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9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9649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  <w:r w:rsidRPr="00842AC5">
              <w:rPr>
                <w:lang w:eastAsia="en-US"/>
              </w:rPr>
              <w:t xml:space="preserve"> Составление устного рассказа по серии рисунков.</w:t>
            </w:r>
          </w:p>
        </w:tc>
        <w:tc>
          <w:tcPr>
            <w:tcW w:w="10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314C15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757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4AAB5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19CA018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 xml:space="preserve">развитие речи 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0B690F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6E4EC5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942C601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83C2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9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7D3B1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 xml:space="preserve">Проверочная работа. 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5D12A5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452C50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65E049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– практикум</w:t>
            </w:r>
          </w:p>
          <w:p w14:paraId="6FE4287E" w14:textId="77777777" w:rsidR="00486232" w:rsidRPr="009D648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EF256B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F5AEE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1B71F9E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2ED2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9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0D45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оотнесение слов- названий, вопросов, на которые они отвечают, с частями речи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A202D3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F741FD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4F6CBDB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роблемных поисков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AF76C8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0A191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551971E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CC54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9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8C44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оотнесение слов- названий, вопросов, на которые они отвечают, с частями речи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90FAEE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9B5307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711956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89C9B0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AF35D5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12EAA782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F4E0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9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19E1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Имя существительное, как часть речи. Значение и употребление в речи имени существительного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B1AA4A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82AB13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8DE8200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интеллектуальных раздумий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B2DF1B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CA00B9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0420370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8EA6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0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5A33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Имя существительное, как часть речи. Значение и употребление в речи имени существительного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6439CD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AE3F95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6E111E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оиска истины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379F8C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949ED4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12EACA48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BBB8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0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69F9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Расширение представлений о предметах и явлениях через ознакомление с существительными, их обозначающими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FA4FA0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718FC1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48CE45D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развитие речи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C2198FA" w14:textId="77777777" w:rsidR="00486232" w:rsidRPr="00842AC5" w:rsidRDefault="00486232" w:rsidP="00A812BF">
            <w:pPr>
              <w:pStyle w:val="NoSpacing"/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FF69CD0" w14:textId="77777777" w:rsidR="00486232" w:rsidRPr="00842AC5" w:rsidRDefault="00486232" w:rsidP="00A812BF">
            <w:pPr>
              <w:pStyle w:val="NoSpacing"/>
            </w:pPr>
          </w:p>
        </w:tc>
      </w:tr>
      <w:tr w:rsidR="00486232" w:rsidRPr="00842AC5" w14:paraId="179C4315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EE32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0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D357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Одушевлённые и неодушевлённые имена существительные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2382DE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4ч</w:t>
            </w: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046E34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A8A9A4C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24E3E9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EC3C65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58B253E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649C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0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A411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Одушевлённые и неодушевлённые имена существительные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E71219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521B9A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9DD014E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самостояте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E87F6E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1181FD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534AA5D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0B21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0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BD0E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Одушевлённые и неодушевлённые имена существительные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06AE80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053CC1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9C8E0F3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A6AA16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7BF693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A051F8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898E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0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E13E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Одушевлённые и неодушевлённые имена существительные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E9E842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24069C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C265460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57FCE5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31C26B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1FC1E7D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765F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0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FB27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обственные и нарицательные имена существительные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DE2AC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E1B692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C9D2595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оиска истины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3B76BA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EA95A5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5B3BD58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A7B8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0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2976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обственные и нарицательные имена существительные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20739A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A3CE4A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D1D0B6D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творчеств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E4C1AE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8B0121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00C5670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3DED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0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9B4E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Заглавная буква в именах собственных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BDDDBF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94D12E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CDB4FAE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интеллектуальных раздумий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48CBAA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E156A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048C435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D8F9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0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B7CB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Заглавная буква в именах собственных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1FC2F1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2A6724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67C1BA9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оиска истины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23E0FD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F3799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5F188F3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01DE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lastRenderedPageBreak/>
              <w:t>11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7CA5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</w:t>
            </w:r>
            <w:r w:rsidRPr="000366AD">
              <w:rPr>
                <w:b/>
                <w:lang w:eastAsia="en-US"/>
              </w:rPr>
              <w:t>.</w:t>
            </w:r>
            <w:r w:rsidRPr="00842AC5">
              <w:rPr>
                <w:lang w:eastAsia="en-US"/>
              </w:rPr>
              <w:t xml:space="preserve"> Составление устного рассказа по репродукции картины.</w:t>
            </w:r>
          </w:p>
          <w:p w14:paraId="6B6B020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оставление рассказа по личным наблюдениям и вопросам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33A129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5E75C4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7CB150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 xml:space="preserve">развитие речи 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4F3E36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B68938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117CD190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FAE5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1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108B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Изменение имён существительных по числам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B673F2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2EE6E4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0092243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езентация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9742BF8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C7BBD0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0BE8F937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0413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1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3259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интаксическая функция имени существительного в предложении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3D5CB5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E6153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4C854DE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46C8E7B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3A2E99D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1E18C28B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D69E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1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4A23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Формирование первоначальных представлений о разборе имени существительного как части речи.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89066B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3ч</w:t>
            </w:r>
          </w:p>
        </w:tc>
        <w:tc>
          <w:tcPr>
            <w:tcW w:w="282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6C10D3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724BA3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роблемных поисков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707C10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F84A0C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A4E9C9B" w14:textId="77777777" w:rsidTr="00A812BF">
        <w:trPr>
          <w:trHeight w:val="14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C16A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1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DDB7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Формирование первоначальных представлений о разборе имени существительного как части речи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C48183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4D5456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4D54BD4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оиска истины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5CAC6B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F35B43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E945BC9" w14:textId="77777777" w:rsidTr="00A812BF">
        <w:trPr>
          <w:trHeight w:val="986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ADA3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1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2968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Формирование первоначальных представлений о разборе имени существительного как части речи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7864A8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5E61CC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7EB8C55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роблемных поисков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2738AF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5A824B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1811D3E6" w14:textId="77777777" w:rsidTr="00A812BF">
        <w:trPr>
          <w:trHeight w:val="1018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224C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1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9E2AD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</w:p>
          <w:p w14:paraId="6399CE6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Работа с текстом. Подробное изложение повествовательного текста по данным вопросам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E90312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CBAF9B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C0BAD90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развитие речи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70E485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9FA72C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D4251EB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ADA6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1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A4017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>Контрольное списывани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099B10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32A6C4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D88EC35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самостоятельная работа</w:t>
            </w:r>
          </w:p>
          <w:p w14:paraId="08DA963B" w14:textId="77777777" w:rsidR="00486232" w:rsidRPr="0058747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4C21B5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59FC48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35DA4EA" w14:textId="77777777" w:rsidTr="00A812BF">
        <w:trPr>
          <w:trHeight w:val="302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D820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1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248B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Глагол как часть речи и употребление его в речи (общее представление)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D2B9BB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D00DD0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52AFA9A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проект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CDCC93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D20836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9EC6F71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C7C1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1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0C14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интаксическая функция глагола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8840C6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CDB864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CBB55F7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творчества</w:t>
            </w:r>
          </w:p>
          <w:p w14:paraId="49DDCE74" w14:textId="77777777" w:rsidR="00486232" w:rsidRPr="0058747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D461D4B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5DEA853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6B8FF186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BFC1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2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4025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интаксическая функция глагола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45A656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F0D0D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387EF2A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0EF072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CF26EC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99C298D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194D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2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80359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</w:p>
          <w:p w14:paraId="4B15683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оставление рассказа по репродукции картины художника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F4BDBA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C35543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4EC28E1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 xml:space="preserve">развитие речи 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2E91F6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4674A5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51018AD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2E25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2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0D39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Изменение глагола по числам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222B22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819820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59CE8D5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интеллектуальных раздумий</w:t>
            </w:r>
          </w:p>
          <w:p w14:paraId="7F9D1200" w14:textId="77777777" w:rsidR="00486232" w:rsidRPr="0058747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7C88ABA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37EDDCE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126FBF92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F93F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2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C52E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Изменение глагола по числам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F746E0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0AD2E9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EE2792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работа в паре</w:t>
            </w:r>
          </w:p>
          <w:p w14:paraId="714FB75E" w14:textId="77777777" w:rsidR="00486232" w:rsidRPr="0058747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A3A934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431B81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BEDFE9C" w14:textId="77777777" w:rsidTr="00A812BF">
        <w:trPr>
          <w:trHeight w:val="85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4F18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2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25EF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авописание частицы НЕ с глаголом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E82404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5E820F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5452FF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творчества</w:t>
            </w:r>
          </w:p>
          <w:p w14:paraId="0A4D21B2" w14:textId="77777777" w:rsidR="00486232" w:rsidRPr="0058747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C1267C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9242D6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4FAB975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DAA2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2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62B6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Обобщение знаний о глагол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03D05E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01790A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31569E7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78C99D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7F6753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B952089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9A37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2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187B0" w14:textId="77777777" w:rsidR="00486232" w:rsidRPr="000366AD" w:rsidRDefault="00486232" w:rsidP="00A812BF">
            <w:pPr>
              <w:pStyle w:val="NoSpacing"/>
              <w:rPr>
                <w:b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</w:p>
          <w:p w14:paraId="73EF5B4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Восстановление текста с нарушенным порядком предложений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08CB12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0758F7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90DC80E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развитие речи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0C0BCC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D178D5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FF53A1A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E05E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2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467F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онятие о тексте- повествовании. Роль глаголов в тексте –повествовании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015902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647163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02BCF63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BBFE48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BAEE78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E0CEA4E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2CE4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2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70B45E" w14:textId="77777777" w:rsidR="00486232" w:rsidRPr="000366AD" w:rsidRDefault="00486232" w:rsidP="00A812BF">
            <w:pPr>
              <w:pStyle w:val="NoSpacing"/>
              <w:rPr>
                <w:b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</w:t>
            </w:r>
            <w:r w:rsidRPr="000366AD">
              <w:rPr>
                <w:b/>
                <w:lang w:eastAsia="en-US"/>
              </w:rPr>
              <w:t>.</w:t>
            </w:r>
          </w:p>
          <w:p w14:paraId="1FC4389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оставления текста-повествования на предложенную тему, составление письменного ответа на один из вопросов к заданному тексту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5BAD1E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B13E38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50CDD54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 xml:space="preserve">развитие речи </w:t>
            </w:r>
          </w:p>
          <w:p w14:paraId="4993C23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диалог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48DDA7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103136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854D183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5848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2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A3935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Контрольный диктант</w:t>
            </w:r>
            <w:r w:rsidRPr="00842AC5">
              <w:rPr>
                <w:b/>
                <w:lang w:eastAsia="en-US"/>
              </w:rPr>
              <w:t xml:space="preserve"> за 3 четверть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DB1A45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2FB2BD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8CEEAB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51067F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17172F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C364E10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66F9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3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50938" w14:textId="77777777" w:rsidR="00486232" w:rsidRPr="00842AC5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842AC5">
              <w:rPr>
                <w:b/>
                <w:i/>
                <w:lang w:eastAsia="en-US"/>
              </w:rPr>
              <w:t>Работа над ошибками.</w:t>
            </w:r>
          </w:p>
          <w:p w14:paraId="74DF76B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Значение и употребление имени прилагательного в речи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BDB493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69495E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D4881DB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оиска истины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1AAA9D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B41891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C03AC31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DB9E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3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23AD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вязь имени прилагательного с именем существительным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8876AF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4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E1EABE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9B52BD6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самостояте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65F7AB2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7F2E338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200AA73F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1AD4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3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0DEE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вязь имени прилагательного с именем существительным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5C3E53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73C2EC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ADBD8B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F16D74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4E7C7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90FFD7F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EDB9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3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A7F6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вязь имени прилагательного с именем существительным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3F5721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A26017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F1325C5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самостояте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9CD3D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778318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2513EFD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CF6F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3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AFEB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вязь имени прилагательного с именем существительным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AB0AC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0CA1D2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4CD7AB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9E8DF7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5D1F28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DD8C7A2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A60F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3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7345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интаксическая функция имени прилагательного в предложении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EBF6EB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107CB4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30E70C7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творчеств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C098A8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513A61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EB29BAA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F598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3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B964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Изменение имён прилагательных по числам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F50AE4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3BCCF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233D9E8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Theme="minorHAnsi" w:eastAsia="Times New Roman CYR" w:hAnsiTheme="minorHAnsi" w:cs="Times New Roman CYR"/>
              </w:rPr>
              <w:t>Урок-игра</w:t>
            </w:r>
          </w:p>
          <w:p w14:paraId="0A3B6483" w14:textId="77777777" w:rsidR="00486232" w:rsidRPr="0058747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38BB727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1FE2A89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6275D1B3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AB70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3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D55F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Зависимость формы числа имени прилагательного от формы числа имени существительного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B77182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2E6781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E9A0816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диспут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63505E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B2FC3C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CAB2681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AB34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3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C1F7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 xml:space="preserve">Обобщение знаний об имени прилагательном 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4107B1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74FE1A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E917108" w14:textId="77777777" w:rsidR="00486232" w:rsidRDefault="00486232" w:rsidP="00A812BF">
            <w:pPr>
              <w:pStyle w:val="NoSpacing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Урок-сказка</w:t>
            </w:r>
          </w:p>
          <w:p w14:paraId="4CAA08D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220E34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2BC4B8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12A63F69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10B3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3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8FE0C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Контрольный диктант</w:t>
            </w:r>
            <w:r w:rsidRPr="00842AC5">
              <w:rPr>
                <w:b/>
                <w:lang w:eastAsia="en-US"/>
              </w:rPr>
              <w:t xml:space="preserve"> по теме «Части речи»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946F8D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2C5FC5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06E8F7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C81A2D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451D6B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06E30F57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B635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4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E7299" w14:textId="77777777" w:rsidR="00486232" w:rsidRPr="00842AC5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842AC5">
              <w:rPr>
                <w:b/>
                <w:i/>
                <w:lang w:eastAsia="en-US"/>
              </w:rPr>
              <w:t>Работа над ошибками.</w:t>
            </w:r>
          </w:p>
          <w:p w14:paraId="3AFF0C5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lastRenderedPageBreak/>
              <w:t>Понятие о тексте-описании. Роль имени прилагательного в тексте-описании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588EDE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1C56C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73A7E57" w14:textId="77777777" w:rsidR="00486232" w:rsidRPr="00842AC5" w:rsidRDefault="00486232" w:rsidP="00A812BF">
            <w:pPr>
              <w:pStyle w:val="NoSpacing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Урок-путешествие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0DAC3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994A74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0CCCCD8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0325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4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7A36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онятие о тексте-описании. Роль имени прилагательного в тексте-описании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8B5371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0EFA1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89D4B60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смотр знаний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56187D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9A5983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519A691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B5F0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4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939E2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</w:p>
          <w:p w14:paraId="6D8E384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оставление текста-описания на основе личных наблюдений (описание домашнего животного либо комнатного растения). Составление текста-описания натюрморта по репродукции картины Ф. П. Толстого «Букет цветов, бабочка и птичка»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411662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883A0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472745A2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 xml:space="preserve">развитие речи 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8A733F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80611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D7E1D9D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7E22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4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B544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Местоимение (личное) как часть речи: его значение, употребление в речи (общее представление)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BECC91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5EA372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553239E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8A4AA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15FA65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815BCE6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31C8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4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A30B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Местоимение (личное) как часть речи: его значение, употребление в речи (общее представление)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B1B0BB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79CFFF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D136437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BF87D8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6F38A8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0EFAFB10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CA05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4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F1851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</w:p>
          <w:p w14:paraId="2474D3E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Редактирование текста с повторяющимися именами существительными. Составление текста из предложений с нарушенной последовательностью повествования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0F26E7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2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F85408B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60A08DD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творчеств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A02BD2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1E99B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27510FBA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E4DA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4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7073F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</w:p>
          <w:p w14:paraId="4E5DB91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Редактирование текста с повторяющимися именами существительными.</w:t>
            </w:r>
          </w:p>
          <w:p w14:paraId="7C9303A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Составление по рисункам текста-диалога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EFFB72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321D6F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4418BDD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9F82F7" w14:textId="77777777" w:rsidR="00486232" w:rsidRPr="00842AC5" w:rsidRDefault="00486232" w:rsidP="00A812BF">
            <w:pPr>
              <w:pStyle w:val="NoSpacing"/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F7003DE" w14:textId="77777777" w:rsidR="00486232" w:rsidRPr="00842AC5" w:rsidRDefault="00486232" w:rsidP="00A812BF">
            <w:pPr>
              <w:pStyle w:val="NoSpacing"/>
            </w:pPr>
          </w:p>
        </w:tc>
      </w:tr>
      <w:tr w:rsidR="00486232" w:rsidRPr="00842AC5" w14:paraId="4D2AB226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50F4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47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75C1F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  <w:r w:rsidRPr="00842AC5">
              <w:rPr>
                <w:lang w:eastAsia="en-US"/>
              </w:rPr>
              <w:t xml:space="preserve"> Работа с текстом</w:t>
            </w:r>
          </w:p>
          <w:p w14:paraId="005608ED" w14:textId="77777777" w:rsidR="00486232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Текст - рассуждение</w:t>
            </w:r>
            <w:r w:rsidRPr="00842AC5">
              <w:rPr>
                <w:lang w:eastAsia="en-US"/>
              </w:rPr>
              <w:t>. Его структура.</w:t>
            </w:r>
          </w:p>
          <w:p w14:paraId="7FA122A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3BAF6C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699E24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288A50D4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D4B8DB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689526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06E79DA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1444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48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45366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>Проверочная работа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420252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03F273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1D0F440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диалог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83711B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3AF8AD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41F5F827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583E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49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2EBF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Роль предлогов в речи. Ознакомление с наиболее употребительными предлогами. Функция предлогов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E827C6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EEA6A6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201EBF6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практику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EC5E25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899A6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609B142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DBE9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5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6940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авописание предлогов с именами существительными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02AC31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3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38A1ED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4CD283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поиска истины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D8DB71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0B54AF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E47BB99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20E6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5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FBF6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 xml:space="preserve">Правописание предлогов с именами </w:t>
            </w:r>
            <w:r w:rsidRPr="00842AC5">
              <w:rPr>
                <w:lang w:eastAsia="en-US"/>
              </w:rPr>
              <w:lastRenderedPageBreak/>
              <w:t>существительными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96E32B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39CC36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0019C09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– мозговой штурм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CC000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528EE3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08F536C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4D3F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5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3ABF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равописание предлогов с именами существительными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F987C9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7F0A71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3645F478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- диалог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4C06966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49844A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56FE8F5B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0476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53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F1280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>Контрольное списывание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FB5B68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92846D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931775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9BD613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481FF3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EF39AA4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E8D5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54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14967" w14:textId="77777777" w:rsidR="00486232" w:rsidRPr="000366AD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0366AD">
              <w:rPr>
                <w:b/>
                <w:i/>
                <w:lang w:eastAsia="en-US"/>
              </w:rPr>
              <w:t>Развитие речи.</w:t>
            </w:r>
          </w:p>
          <w:p w14:paraId="1339C592" w14:textId="77777777" w:rsidR="00486232" w:rsidRPr="00842AC5" w:rsidRDefault="00486232" w:rsidP="00A812BF">
            <w:pPr>
              <w:pStyle w:val="NoSpacing"/>
              <w:rPr>
                <w:i/>
                <w:lang w:eastAsia="en-US"/>
              </w:rPr>
            </w:pPr>
            <w:r w:rsidRPr="00842AC5">
              <w:rPr>
                <w:lang w:eastAsia="en-US"/>
              </w:rPr>
              <w:t>Редактирование текста; восстановление деформирование повествовательного текста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5D1AA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0D43D60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79437B5D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развитие речи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E0A9C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1DE0F0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C059552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85A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5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35BA9" w14:textId="77777777" w:rsidR="00486232" w:rsidRPr="000366AD" w:rsidRDefault="00486232" w:rsidP="00A812BF">
            <w:pPr>
              <w:pStyle w:val="NoSpacing"/>
              <w:rPr>
                <w:b/>
                <w:lang w:eastAsia="en-US"/>
              </w:rPr>
            </w:pPr>
            <w:r w:rsidRPr="000366AD">
              <w:rPr>
                <w:b/>
                <w:lang w:eastAsia="en-US"/>
              </w:rPr>
              <w:t>Проверочная работа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B304AF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6B9E1F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41FA086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индивидуа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C5DE09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87DC54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3CDEE840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E5FE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56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1F729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>Проект «В словари-за частями речи»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9A3BC5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97DCE72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A65A7BC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Проект</w:t>
            </w:r>
          </w:p>
          <w:p w14:paraId="78E0933D" w14:textId="77777777" w:rsidR="00486232" w:rsidRPr="0058747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7D70F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9646E0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7777981E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0BEE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57-16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9AEF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Повторение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6291E6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28040DE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D454A41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– игра</w:t>
            </w:r>
          </w:p>
          <w:p w14:paraId="463E9600" w14:textId="77777777" w:rsidR="00486232" w:rsidRPr="0058747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Theme="minorHAnsi" w:eastAsia="Times New Roman CYR" w:hAnsiTheme="minorHAnsi" w:cs="Times New Roman CYR"/>
              </w:rPr>
              <w:t>урок-путешествие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A0D5789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CE4254C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00C8FF6F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3A9F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61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D28C1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Контрольный диктант</w:t>
            </w:r>
            <w:r w:rsidRPr="00842AC5">
              <w:rPr>
                <w:b/>
                <w:lang w:eastAsia="en-US"/>
              </w:rPr>
              <w:t xml:space="preserve"> за год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1C11F6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8DF4B9F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965075A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3D7EA74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D4A270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0D0B19F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BF368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62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5AB76" w14:textId="77777777" w:rsidR="00486232" w:rsidRPr="00842AC5" w:rsidRDefault="00486232" w:rsidP="00A812BF">
            <w:pPr>
              <w:pStyle w:val="NoSpacing"/>
              <w:rPr>
                <w:b/>
                <w:i/>
                <w:lang w:eastAsia="en-US"/>
              </w:rPr>
            </w:pPr>
            <w:r w:rsidRPr="00842AC5">
              <w:rPr>
                <w:b/>
                <w:i/>
                <w:lang w:eastAsia="en-US"/>
              </w:rPr>
              <w:t>Работа над ошибками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17F822C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3B17D39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B1D9FC5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="Times New Roman CYR" w:eastAsia="Times New Roman CYR" w:hAnsi="Times New Roman CYR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самостоятельная работ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87000D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819CCC1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</w:tr>
      <w:tr w:rsidR="00486232" w:rsidRPr="00842AC5" w14:paraId="67BC4F63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B12B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63-170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A4DFA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>Повторение.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79E3295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B0751E7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02DDC13F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="Times New Roman CYR" w:eastAsia="Times New Roman CYR" w:hAnsi="Times New Roman CYR" w:cs="Times New Roman CYR"/>
              </w:rPr>
              <w:t>урок – конференция</w:t>
            </w:r>
          </w:p>
          <w:p w14:paraId="104B3574" w14:textId="77777777" w:rsidR="00486232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Theme="minorHAnsi" w:eastAsia="Times New Roman CYR" w:hAnsiTheme="minorHAnsi" w:cs="Times New Roman CYR"/>
              </w:rPr>
              <w:t>урок-игра</w:t>
            </w:r>
          </w:p>
          <w:p w14:paraId="304E5306" w14:textId="77777777" w:rsidR="00486232" w:rsidRPr="00587473" w:rsidRDefault="00486232" w:rsidP="00A812BF">
            <w:pPr>
              <w:pStyle w:val="Standard"/>
              <w:autoSpaceDE w:val="0"/>
              <w:jc w:val="center"/>
              <w:rPr>
                <w:rFonts w:asciiTheme="minorHAnsi" w:eastAsia="Times New Roman CYR" w:hAnsiTheme="minorHAnsi" w:cs="Times New Roman CYR"/>
              </w:rPr>
            </w:pPr>
            <w:r>
              <w:rPr>
                <w:rFonts w:asciiTheme="minorHAnsi" w:eastAsia="Times New Roman CYR" w:hAnsiTheme="minorHAnsi" w:cs="Times New Roman CYR"/>
              </w:rPr>
              <w:t>урок-сказка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7D3DA48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569D27A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  <w:tr w:rsidR="00486232" w:rsidRPr="00842AC5" w14:paraId="2CB5AFD8" w14:textId="77777777" w:rsidTr="00A812BF">
        <w:trPr>
          <w:trHeight w:val="319"/>
        </w:trPr>
        <w:tc>
          <w:tcPr>
            <w:tcW w:w="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643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 w:rsidRPr="00842AC5">
              <w:rPr>
                <w:lang w:eastAsia="en-US"/>
              </w:rPr>
              <w:t>171-17</w:t>
            </w:r>
            <w:r>
              <w:rPr>
                <w:lang w:eastAsia="en-US"/>
              </w:rPr>
              <w:t>5</w:t>
            </w:r>
          </w:p>
        </w:tc>
        <w:tc>
          <w:tcPr>
            <w:tcW w:w="5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7E80C" w14:textId="77777777" w:rsidR="00486232" w:rsidRPr="00842AC5" w:rsidRDefault="00486232" w:rsidP="00A812BF">
            <w:pPr>
              <w:pStyle w:val="NoSpacing"/>
              <w:rPr>
                <w:b/>
                <w:lang w:eastAsia="en-US"/>
              </w:rPr>
            </w:pPr>
            <w:r w:rsidRPr="00842AC5">
              <w:rPr>
                <w:b/>
                <w:lang w:eastAsia="en-US"/>
              </w:rPr>
              <w:t>Резерв</w:t>
            </w:r>
          </w:p>
        </w:tc>
        <w:tc>
          <w:tcPr>
            <w:tcW w:w="125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0AE128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  <w:r>
              <w:rPr>
                <w:lang w:eastAsia="en-US"/>
              </w:rPr>
              <w:t>1ч</w:t>
            </w:r>
          </w:p>
        </w:tc>
        <w:tc>
          <w:tcPr>
            <w:tcW w:w="256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0A0D7A" w14:textId="77777777" w:rsidR="00486232" w:rsidRPr="00842AC5" w:rsidRDefault="00486232" w:rsidP="00A812BF">
            <w:pPr>
              <w:pStyle w:val="NoSpacing"/>
              <w:rPr>
                <w:lang w:eastAsia="en-US"/>
              </w:rPr>
            </w:pPr>
          </w:p>
        </w:tc>
        <w:tc>
          <w:tcPr>
            <w:tcW w:w="3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9B3D6E4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347ACF1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FC2514D" w14:textId="77777777" w:rsidR="00486232" w:rsidRPr="00842AC5" w:rsidRDefault="00486232" w:rsidP="00A812BF">
            <w:pPr>
              <w:pStyle w:val="NoSpacing"/>
              <w:rPr>
                <w:iCs/>
              </w:rPr>
            </w:pPr>
          </w:p>
        </w:tc>
      </w:tr>
    </w:tbl>
    <w:p w14:paraId="5F95F9C2" w14:textId="77777777" w:rsidR="00486232" w:rsidRDefault="00486232" w:rsidP="000502FE">
      <w:pPr>
        <w:pStyle w:val="NoSpacing"/>
        <w:rPr>
          <w:b/>
          <w:sz w:val="28"/>
          <w:szCs w:val="28"/>
        </w:rPr>
      </w:pPr>
    </w:p>
    <w:sectPr w:rsidR="00486232" w:rsidSect="00021A61">
      <w:pgSz w:w="16838" w:h="11906" w:orient="landscape"/>
      <w:pgMar w:top="851" w:right="1134" w:bottom="709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EAMFM L+ Newton C San Pin">
    <w:altName w:val="Times New Roman"/>
    <w:charset w:val="CC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NewtonCSanPin">
    <w:panose1 w:val="00000000000000000000"/>
    <w:charset w:val="CC"/>
    <w:family w:val="auto"/>
    <w:notTrueType/>
    <w:pitch w:val="variable"/>
    <w:sig w:usb0="00000203" w:usb1="00000000" w:usb2="00000000" w:usb3="00000000" w:csb0="00000005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913F1"/>
    <w:multiLevelType w:val="hybridMultilevel"/>
    <w:tmpl w:val="8C02D4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379C1"/>
    <w:multiLevelType w:val="hybridMultilevel"/>
    <w:tmpl w:val="878C68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C44DB"/>
    <w:multiLevelType w:val="hybridMultilevel"/>
    <w:tmpl w:val="7A84809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04DAC"/>
    <w:multiLevelType w:val="hybridMultilevel"/>
    <w:tmpl w:val="4FDE79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534C5"/>
    <w:multiLevelType w:val="hybridMultilevel"/>
    <w:tmpl w:val="AC12D530"/>
    <w:lvl w:ilvl="0" w:tplc="8088831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0E226E4C"/>
    <w:multiLevelType w:val="hybridMultilevel"/>
    <w:tmpl w:val="4F9EB976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6" w15:restartNumberingAfterBreak="0">
    <w:nsid w:val="1048602B"/>
    <w:multiLevelType w:val="hybridMultilevel"/>
    <w:tmpl w:val="4E7AF9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856FF"/>
    <w:multiLevelType w:val="hybridMultilevel"/>
    <w:tmpl w:val="822A205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3A84319"/>
    <w:multiLevelType w:val="hybridMultilevel"/>
    <w:tmpl w:val="C54202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12757"/>
    <w:multiLevelType w:val="hybridMultilevel"/>
    <w:tmpl w:val="C2CA4BA2"/>
    <w:lvl w:ilvl="0" w:tplc="041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2DEC68CE"/>
    <w:multiLevelType w:val="hybridMultilevel"/>
    <w:tmpl w:val="CBFCF7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A9122E"/>
    <w:multiLevelType w:val="hybridMultilevel"/>
    <w:tmpl w:val="26644E7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ED0765"/>
    <w:multiLevelType w:val="hybridMultilevel"/>
    <w:tmpl w:val="CA44239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0063121"/>
    <w:multiLevelType w:val="hybridMultilevel"/>
    <w:tmpl w:val="0BBA51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8F0D62"/>
    <w:multiLevelType w:val="hybridMultilevel"/>
    <w:tmpl w:val="265E512A"/>
    <w:lvl w:ilvl="0" w:tplc="041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0225469"/>
    <w:multiLevelType w:val="hybridMultilevel"/>
    <w:tmpl w:val="7758E4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B647A"/>
    <w:multiLevelType w:val="hybridMultilevel"/>
    <w:tmpl w:val="0B8C71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62F964">
      <w:numFmt w:val="bullet"/>
      <w:lvlText w:val="•"/>
      <w:lvlJc w:val="left"/>
      <w:pPr>
        <w:ind w:left="2010" w:hanging="930"/>
      </w:pPr>
      <w:rPr>
        <w:rFonts w:ascii="Times New Roman" w:eastAsiaTheme="minorEastAsia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AC75F9"/>
    <w:multiLevelType w:val="hybridMultilevel"/>
    <w:tmpl w:val="05D884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AE2CA8"/>
    <w:multiLevelType w:val="hybridMultilevel"/>
    <w:tmpl w:val="E9FC0E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874CC9"/>
    <w:multiLevelType w:val="hybridMultilevel"/>
    <w:tmpl w:val="F592AE0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794D07"/>
    <w:multiLevelType w:val="hybridMultilevel"/>
    <w:tmpl w:val="A86CB6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BD396A"/>
    <w:multiLevelType w:val="hybridMultilevel"/>
    <w:tmpl w:val="BAA4B5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1D206A"/>
    <w:multiLevelType w:val="hybridMultilevel"/>
    <w:tmpl w:val="E758D8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9"/>
  </w:num>
  <w:num w:numId="3">
    <w:abstractNumId w:val="17"/>
  </w:num>
  <w:num w:numId="4">
    <w:abstractNumId w:val="20"/>
  </w:num>
  <w:num w:numId="5">
    <w:abstractNumId w:val="15"/>
  </w:num>
  <w:num w:numId="6">
    <w:abstractNumId w:val="22"/>
  </w:num>
  <w:num w:numId="7">
    <w:abstractNumId w:val="0"/>
  </w:num>
  <w:num w:numId="8">
    <w:abstractNumId w:val="3"/>
  </w:num>
  <w:num w:numId="9">
    <w:abstractNumId w:val="14"/>
  </w:num>
  <w:num w:numId="10">
    <w:abstractNumId w:val="9"/>
  </w:num>
  <w:num w:numId="11">
    <w:abstractNumId w:val="11"/>
  </w:num>
  <w:num w:numId="12">
    <w:abstractNumId w:val="21"/>
  </w:num>
  <w:num w:numId="13">
    <w:abstractNumId w:val="1"/>
  </w:num>
  <w:num w:numId="14">
    <w:abstractNumId w:val="5"/>
  </w:num>
  <w:num w:numId="15">
    <w:abstractNumId w:val="18"/>
  </w:num>
  <w:num w:numId="16">
    <w:abstractNumId w:val="13"/>
  </w:num>
  <w:num w:numId="17">
    <w:abstractNumId w:val="8"/>
  </w:num>
  <w:num w:numId="18">
    <w:abstractNumId w:val="10"/>
  </w:num>
  <w:num w:numId="19">
    <w:abstractNumId w:val="12"/>
  </w:num>
  <w:num w:numId="20">
    <w:abstractNumId w:val="7"/>
  </w:num>
  <w:num w:numId="21">
    <w:abstractNumId w:val="16"/>
  </w:num>
  <w:num w:numId="22">
    <w:abstractNumId w:val="6"/>
  </w:num>
  <w:num w:numId="23">
    <w:abstractNumId w:val="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zAxNDczN7AwtjBW0lEKTi0uzszPAykwrgUATFD9JCwAAAA="/>
  </w:docVars>
  <w:rsids>
    <w:rsidRoot w:val="009343CA"/>
    <w:rsid w:val="00006CDF"/>
    <w:rsid w:val="00007E9E"/>
    <w:rsid w:val="00021A61"/>
    <w:rsid w:val="0003215A"/>
    <w:rsid w:val="000502FE"/>
    <w:rsid w:val="00054091"/>
    <w:rsid w:val="0007162F"/>
    <w:rsid w:val="00082869"/>
    <w:rsid w:val="000839BD"/>
    <w:rsid w:val="000951B9"/>
    <w:rsid w:val="000A4473"/>
    <w:rsid w:val="000B608B"/>
    <w:rsid w:val="000E10F7"/>
    <w:rsid w:val="000F47D7"/>
    <w:rsid w:val="00140AA2"/>
    <w:rsid w:val="00144D24"/>
    <w:rsid w:val="00196F3D"/>
    <w:rsid w:val="00197E09"/>
    <w:rsid w:val="001C4D07"/>
    <w:rsid w:val="00223827"/>
    <w:rsid w:val="00226337"/>
    <w:rsid w:val="00241DA5"/>
    <w:rsid w:val="00247FC4"/>
    <w:rsid w:val="002520AD"/>
    <w:rsid w:val="00261276"/>
    <w:rsid w:val="00274AE1"/>
    <w:rsid w:val="002756CE"/>
    <w:rsid w:val="002A0DBD"/>
    <w:rsid w:val="002E1ADE"/>
    <w:rsid w:val="002E498B"/>
    <w:rsid w:val="002F2E39"/>
    <w:rsid w:val="002F705E"/>
    <w:rsid w:val="00302DF3"/>
    <w:rsid w:val="00303C08"/>
    <w:rsid w:val="003304A6"/>
    <w:rsid w:val="00346007"/>
    <w:rsid w:val="00361700"/>
    <w:rsid w:val="00364948"/>
    <w:rsid w:val="0037235B"/>
    <w:rsid w:val="00383E48"/>
    <w:rsid w:val="00394F55"/>
    <w:rsid w:val="00395F58"/>
    <w:rsid w:val="003D2613"/>
    <w:rsid w:val="00400974"/>
    <w:rsid w:val="00405404"/>
    <w:rsid w:val="0044107A"/>
    <w:rsid w:val="0045333C"/>
    <w:rsid w:val="00486232"/>
    <w:rsid w:val="004A0A58"/>
    <w:rsid w:val="004A19EA"/>
    <w:rsid w:val="004D2B5F"/>
    <w:rsid w:val="004E1D1B"/>
    <w:rsid w:val="004F1555"/>
    <w:rsid w:val="00506A56"/>
    <w:rsid w:val="00511C52"/>
    <w:rsid w:val="00543F45"/>
    <w:rsid w:val="005510DF"/>
    <w:rsid w:val="00554E4B"/>
    <w:rsid w:val="005752C7"/>
    <w:rsid w:val="005765D6"/>
    <w:rsid w:val="005B4AB1"/>
    <w:rsid w:val="005C1DB9"/>
    <w:rsid w:val="005E66D3"/>
    <w:rsid w:val="005F3D5C"/>
    <w:rsid w:val="00603D18"/>
    <w:rsid w:val="00607BFC"/>
    <w:rsid w:val="0062650F"/>
    <w:rsid w:val="00657215"/>
    <w:rsid w:val="00662FD9"/>
    <w:rsid w:val="00684326"/>
    <w:rsid w:val="006B02FC"/>
    <w:rsid w:val="006E4FD5"/>
    <w:rsid w:val="006E7AB5"/>
    <w:rsid w:val="00704691"/>
    <w:rsid w:val="00721654"/>
    <w:rsid w:val="007327BB"/>
    <w:rsid w:val="007569B0"/>
    <w:rsid w:val="007631F2"/>
    <w:rsid w:val="00782576"/>
    <w:rsid w:val="00783919"/>
    <w:rsid w:val="00785A79"/>
    <w:rsid w:val="00804824"/>
    <w:rsid w:val="00833F28"/>
    <w:rsid w:val="00865298"/>
    <w:rsid w:val="008656C1"/>
    <w:rsid w:val="008730EA"/>
    <w:rsid w:val="00895015"/>
    <w:rsid w:val="008A0BFB"/>
    <w:rsid w:val="008B3E87"/>
    <w:rsid w:val="008B476A"/>
    <w:rsid w:val="008B4A41"/>
    <w:rsid w:val="008C20FC"/>
    <w:rsid w:val="008D1431"/>
    <w:rsid w:val="00912880"/>
    <w:rsid w:val="009137F4"/>
    <w:rsid w:val="009323ED"/>
    <w:rsid w:val="009343CA"/>
    <w:rsid w:val="00940126"/>
    <w:rsid w:val="0094549B"/>
    <w:rsid w:val="00947F9A"/>
    <w:rsid w:val="00955F7C"/>
    <w:rsid w:val="00957010"/>
    <w:rsid w:val="009924DA"/>
    <w:rsid w:val="009A6F21"/>
    <w:rsid w:val="00A02DB2"/>
    <w:rsid w:val="00A13E9D"/>
    <w:rsid w:val="00A337C2"/>
    <w:rsid w:val="00A4106F"/>
    <w:rsid w:val="00A44BD3"/>
    <w:rsid w:val="00A47CCF"/>
    <w:rsid w:val="00A756DA"/>
    <w:rsid w:val="00AC74D0"/>
    <w:rsid w:val="00B00B06"/>
    <w:rsid w:val="00B23C9D"/>
    <w:rsid w:val="00B31C68"/>
    <w:rsid w:val="00B35AF3"/>
    <w:rsid w:val="00B44A32"/>
    <w:rsid w:val="00B5209B"/>
    <w:rsid w:val="00B53A92"/>
    <w:rsid w:val="00B54AAB"/>
    <w:rsid w:val="00BA75D0"/>
    <w:rsid w:val="00BD343F"/>
    <w:rsid w:val="00BE1C42"/>
    <w:rsid w:val="00BF04F0"/>
    <w:rsid w:val="00BF2AA2"/>
    <w:rsid w:val="00C521A3"/>
    <w:rsid w:val="00C656C4"/>
    <w:rsid w:val="00C729DB"/>
    <w:rsid w:val="00C72DD5"/>
    <w:rsid w:val="00C74CF9"/>
    <w:rsid w:val="00C773D3"/>
    <w:rsid w:val="00C80C0A"/>
    <w:rsid w:val="00CB711D"/>
    <w:rsid w:val="00CD3155"/>
    <w:rsid w:val="00CD3BCF"/>
    <w:rsid w:val="00CD7AD1"/>
    <w:rsid w:val="00CE6EA3"/>
    <w:rsid w:val="00CF084E"/>
    <w:rsid w:val="00D003A1"/>
    <w:rsid w:val="00D33AE7"/>
    <w:rsid w:val="00D502A6"/>
    <w:rsid w:val="00D90FD3"/>
    <w:rsid w:val="00DB18ED"/>
    <w:rsid w:val="00DB41BF"/>
    <w:rsid w:val="00DF4B95"/>
    <w:rsid w:val="00E02AF7"/>
    <w:rsid w:val="00E1009A"/>
    <w:rsid w:val="00E15F4A"/>
    <w:rsid w:val="00E2361F"/>
    <w:rsid w:val="00E346AB"/>
    <w:rsid w:val="00E41EF4"/>
    <w:rsid w:val="00E453E9"/>
    <w:rsid w:val="00E45863"/>
    <w:rsid w:val="00E5570A"/>
    <w:rsid w:val="00E56FEF"/>
    <w:rsid w:val="00E74431"/>
    <w:rsid w:val="00E929C9"/>
    <w:rsid w:val="00EC0F62"/>
    <w:rsid w:val="00EF01D5"/>
    <w:rsid w:val="00EF4CB4"/>
    <w:rsid w:val="00EF59DC"/>
    <w:rsid w:val="00EF6FC6"/>
    <w:rsid w:val="00F037A3"/>
    <w:rsid w:val="00F115C0"/>
    <w:rsid w:val="00F15DDA"/>
    <w:rsid w:val="00F171E7"/>
    <w:rsid w:val="00F32AEF"/>
    <w:rsid w:val="00F55623"/>
    <w:rsid w:val="00F726E8"/>
    <w:rsid w:val="00F84443"/>
    <w:rsid w:val="00FD2666"/>
    <w:rsid w:val="00FF2C1E"/>
    <w:rsid w:val="00FF4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A60AAA"/>
  <w15:docId w15:val="{874D73C6-9BF6-4908-B3B0-804CAA191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F7C"/>
  </w:style>
  <w:style w:type="paragraph" w:styleId="Heading1">
    <w:name w:val="heading 1"/>
    <w:basedOn w:val="Normal"/>
    <w:next w:val="Normal"/>
    <w:link w:val="Heading1Char"/>
    <w:uiPriority w:val="99"/>
    <w:qFormat/>
    <w:rsid w:val="003617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86232"/>
    <w:pPr>
      <w:keepNext/>
      <w:spacing w:after="0" w:line="240" w:lineRule="auto"/>
      <w:jc w:val="right"/>
      <w:outlineLvl w:val="1"/>
    </w:pPr>
    <w:rPr>
      <w:rFonts w:ascii="Times New Roman" w:eastAsia="Times New Roman" w:hAnsi="Times New Roman" w:cs="Times New Roman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8730E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343CA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86232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bCs/>
      <w:color w:val="000000"/>
      <w:sz w:val="2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86232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sz w:val="28"/>
      <w:szCs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86232"/>
    <w:p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86232"/>
    <w:p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86232"/>
    <w:p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rsid w:val="009343CA"/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FontStyle19">
    <w:name w:val="Font Style19"/>
    <w:rsid w:val="009343CA"/>
    <w:rPr>
      <w:rFonts w:ascii="Times New Roman" w:hAnsi="Times New Roman" w:cs="Times New Roman"/>
      <w:sz w:val="22"/>
      <w:szCs w:val="22"/>
    </w:rPr>
  </w:style>
  <w:style w:type="paragraph" w:customStyle="1" w:styleId="u-2-msonormal">
    <w:name w:val="u-2-msonormal"/>
    <w:basedOn w:val="Normal"/>
    <w:uiPriority w:val="99"/>
    <w:rsid w:val="009343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15">
    <w:name w:val="Font Style15"/>
    <w:uiPriority w:val="99"/>
    <w:rsid w:val="0037235B"/>
    <w:rPr>
      <w:rFonts w:ascii="Times New Roman" w:hAnsi="Times New Roman" w:cs="Times New Roman"/>
      <w:sz w:val="16"/>
      <w:szCs w:val="16"/>
    </w:rPr>
  </w:style>
  <w:style w:type="paragraph" w:customStyle="1" w:styleId="Style6">
    <w:name w:val="Style6"/>
    <w:basedOn w:val="Normal"/>
    <w:uiPriority w:val="99"/>
    <w:rsid w:val="0037235B"/>
    <w:pPr>
      <w:widowControl w:val="0"/>
      <w:autoSpaceDE w:val="0"/>
      <w:autoSpaceDN w:val="0"/>
      <w:adjustRightInd w:val="0"/>
      <w:spacing w:after="0" w:line="214" w:lineRule="exact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372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M2">
    <w:name w:val="CM2"/>
    <w:basedOn w:val="Normal"/>
    <w:next w:val="Normal"/>
    <w:rsid w:val="0037235B"/>
    <w:pPr>
      <w:widowControl w:val="0"/>
      <w:suppressAutoHyphens/>
      <w:autoSpaceDE w:val="0"/>
      <w:spacing w:after="0" w:line="216" w:lineRule="atLeast"/>
    </w:pPr>
    <w:rPr>
      <w:rFonts w:ascii="EAMFM L+ Newton C San Pin" w:eastAsia="Arial" w:hAnsi="EAMFM L+ Newton C San Pin" w:cs="Times New Roman"/>
      <w:sz w:val="24"/>
      <w:szCs w:val="24"/>
      <w:lang w:eastAsia="ar-SA"/>
    </w:rPr>
  </w:style>
  <w:style w:type="character" w:customStyle="1" w:styleId="Heading1Char">
    <w:name w:val="Heading 1 Char"/>
    <w:basedOn w:val="DefaultParagraphFont"/>
    <w:link w:val="Heading1"/>
    <w:uiPriority w:val="99"/>
    <w:rsid w:val="0036170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Style1">
    <w:name w:val="Style1"/>
    <w:basedOn w:val="Normal"/>
    <w:uiPriority w:val="99"/>
    <w:rsid w:val="00361700"/>
    <w:pPr>
      <w:widowControl w:val="0"/>
      <w:autoSpaceDE w:val="0"/>
      <w:autoSpaceDN w:val="0"/>
      <w:adjustRightInd w:val="0"/>
      <w:spacing w:after="0" w:line="214" w:lineRule="exact"/>
      <w:ind w:firstLine="346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11">
    <w:name w:val="Font Style11"/>
    <w:uiPriority w:val="99"/>
    <w:rsid w:val="00361700"/>
    <w:rPr>
      <w:rFonts w:ascii="Times New Roman" w:hAnsi="Times New Roman" w:cs="Times New Roman" w:hint="default"/>
      <w:sz w:val="22"/>
      <w:szCs w:val="22"/>
    </w:rPr>
  </w:style>
  <w:style w:type="character" w:customStyle="1" w:styleId="FontStyle16">
    <w:name w:val="Font Style16"/>
    <w:uiPriority w:val="99"/>
    <w:rsid w:val="00361700"/>
    <w:rPr>
      <w:rFonts w:ascii="Times New Roman" w:hAnsi="Times New Roman" w:cs="Times New Roman" w:hint="default"/>
      <w:b/>
      <w:bCs/>
      <w:sz w:val="20"/>
      <w:szCs w:val="20"/>
    </w:rPr>
  </w:style>
  <w:style w:type="paragraph" w:styleId="ListParagraph">
    <w:name w:val="List Paragraph"/>
    <w:basedOn w:val="Normal"/>
    <w:uiPriority w:val="99"/>
    <w:qFormat/>
    <w:rsid w:val="00BF04F0"/>
    <w:pPr>
      <w:ind w:left="720"/>
      <w:contextualSpacing/>
    </w:pPr>
  </w:style>
  <w:style w:type="paragraph" w:customStyle="1" w:styleId="1">
    <w:name w:val="Абзац списка1"/>
    <w:basedOn w:val="Normal"/>
    <w:qFormat/>
    <w:rsid w:val="002E498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383E4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rsid w:val="00196F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99"/>
    <w:rsid w:val="00196F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9"/>
    <w:rsid w:val="008730E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302DF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603D18"/>
  </w:style>
  <w:style w:type="character" w:customStyle="1" w:styleId="Heading2Char">
    <w:name w:val="Heading 2 Char"/>
    <w:basedOn w:val="DefaultParagraphFont"/>
    <w:link w:val="Heading2"/>
    <w:uiPriority w:val="99"/>
    <w:rsid w:val="00486232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99"/>
    <w:rsid w:val="00486232"/>
    <w:rPr>
      <w:rFonts w:ascii="Times New Roman" w:eastAsia="Times New Roman" w:hAnsi="Times New Roman" w:cs="Times New Roman"/>
      <w:b/>
      <w:bCs/>
      <w:color w:val="000000"/>
      <w:sz w:val="28"/>
    </w:rPr>
  </w:style>
  <w:style w:type="character" w:customStyle="1" w:styleId="Heading6Char">
    <w:name w:val="Heading 6 Char"/>
    <w:basedOn w:val="DefaultParagraphFont"/>
    <w:link w:val="Heading6"/>
    <w:uiPriority w:val="99"/>
    <w:rsid w:val="00486232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7Char">
    <w:name w:val="Heading 7 Char"/>
    <w:basedOn w:val="DefaultParagraphFont"/>
    <w:link w:val="Heading7"/>
    <w:uiPriority w:val="99"/>
    <w:rsid w:val="0048623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rsid w:val="0048623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486232"/>
    <w:rPr>
      <w:rFonts w:ascii="Cambria" w:eastAsia="Times New Roman" w:hAnsi="Cambria" w:cs="Times New Roman"/>
    </w:rPr>
  </w:style>
  <w:style w:type="paragraph" w:customStyle="1" w:styleId="Zag2">
    <w:name w:val="Zag_2"/>
    <w:basedOn w:val="Normal"/>
    <w:uiPriority w:val="99"/>
    <w:rsid w:val="00486232"/>
    <w:pPr>
      <w:widowControl w:val="0"/>
      <w:autoSpaceDE w:val="0"/>
      <w:autoSpaceDN w:val="0"/>
      <w:adjustRightInd w:val="0"/>
      <w:spacing w:after="129" w:line="291" w:lineRule="exact"/>
      <w:jc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en-US"/>
    </w:rPr>
  </w:style>
  <w:style w:type="character" w:customStyle="1" w:styleId="Zag11">
    <w:name w:val="Zag_11"/>
    <w:uiPriority w:val="99"/>
    <w:rsid w:val="00486232"/>
  </w:style>
  <w:style w:type="character" w:customStyle="1" w:styleId="TitleChar2">
    <w:name w:val="Title Char2"/>
    <w:link w:val="Title"/>
    <w:uiPriority w:val="99"/>
    <w:locked/>
    <w:rsid w:val="00486232"/>
    <w:rPr>
      <w:b/>
      <w:bCs/>
      <w:sz w:val="24"/>
      <w:szCs w:val="24"/>
    </w:rPr>
  </w:style>
  <w:style w:type="paragraph" w:styleId="Title">
    <w:name w:val="Title"/>
    <w:basedOn w:val="Normal"/>
    <w:link w:val="TitleChar2"/>
    <w:uiPriority w:val="99"/>
    <w:qFormat/>
    <w:rsid w:val="00486232"/>
    <w:pPr>
      <w:spacing w:after="0" w:line="240" w:lineRule="auto"/>
      <w:jc w:val="center"/>
    </w:pPr>
    <w:rPr>
      <w:b/>
      <w:bCs/>
      <w:sz w:val="24"/>
      <w:szCs w:val="24"/>
    </w:rPr>
  </w:style>
  <w:style w:type="character" w:customStyle="1" w:styleId="TitleChar">
    <w:name w:val="Title Char"/>
    <w:basedOn w:val="DefaultParagraphFont"/>
    <w:uiPriority w:val="99"/>
    <w:rsid w:val="004862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Название Знак1"/>
    <w:basedOn w:val="DefaultParagraphFont"/>
    <w:rsid w:val="0048623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Footer">
    <w:name w:val="footer"/>
    <w:basedOn w:val="Normal"/>
    <w:link w:val="FooterChar"/>
    <w:uiPriority w:val="99"/>
    <w:rsid w:val="00486232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86232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486232"/>
  </w:style>
  <w:style w:type="paragraph" w:customStyle="1" w:styleId="Default">
    <w:name w:val="Default"/>
    <w:uiPriority w:val="99"/>
    <w:rsid w:val="0048623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Osnova">
    <w:name w:val="Osnova"/>
    <w:basedOn w:val="Normal"/>
    <w:uiPriority w:val="99"/>
    <w:rsid w:val="00486232"/>
    <w:pPr>
      <w:widowControl w:val="0"/>
      <w:autoSpaceDE w:val="0"/>
      <w:autoSpaceDN w:val="0"/>
      <w:adjustRightInd w:val="0"/>
      <w:spacing w:after="0" w:line="213" w:lineRule="exact"/>
      <w:ind w:firstLine="339"/>
      <w:jc w:val="both"/>
    </w:pPr>
    <w:rPr>
      <w:rFonts w:ascii="NewtonCSanPin" w:eastAsia="Times New Roman" w:hAnsi="NewtonCSanPin" w:cs="NewtonCSanPin"/>
      <w:color w:val="000000"/>
      <w:sz w:val="21"/>
      <w:szCs w:val="21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rsid w:val="004862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623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rsid w:val="00486232"/>
    <w:rPr>
      <w:vertAlign w:val="superscript"/>
    </w:rPr>
  </w:style>
  <w:style w:type="paragraph" w:styleId="BodyTextIndent2">
    <w:name w:val="Body Text Indent 2"/>
    <w:basedOn w:val="Normal"/>
    <w:link w:val="BodyTextIndent2Char"/>
    <w:uiPriority w:val="99"/>
    <w:rsid w:val="00486232"/>
    <w:pPr>
      <w:shd w:val="clear" w:color="auto" w:fill="FFFFFF"/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color w:val="000000"/>
      <w:spacing w:val="1"/>
      <w:sz w:val="28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486232"/>
    <w:rPr>
      <w:rFonts w:ascii="Times New Roman" w:eastAsia="Times New Roman" w:hAnsi="Times New Roman" w:cs="Times New Roman"/>
      <w:color w:val="000000"/>
      <w:spacing w:val="1"/>
      <w:sz w:val="28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486232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86232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86232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6232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486232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86232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486232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486232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486232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86232"/>
    <w:rPr>
      <w:rFonts w:ascii="Times New Roman" w:eastAsia="Times New Roman" w:hAnsi="Times New Roman"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486232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486232"/>
    <w:rPr>
      <w:rFonts w:ascii="Times New Roman" w:eastAsia="Times New Roman" w:hAnsi="Times New Roman" w:cs="Times New Roman"/>
      <w:sz w:val="16"/>
      <w:szCs w:val="16"/>
    </w:rPr>
  </w:style>
  <w:style w:type="paragraph" w:customStyle="1" w:styleId="c0">
    <w:name w:val="c0"/>
    <w:basedOn w:val="Normal"/>
    <w:rsid w:val="004862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86232"/>
    <w:rPr>
      <w:i/>
      <w:iCs/>
    </w:rPr>
  </w:style>
  <w:style w:type="character" w:customStyle="1" w:styleId="TitleChar1">
    <w:name w:val="Title Char1"/>
    <w:basedOn w:val="DefaultParagraphFont"/>
    <w:uiPriority w:val="99"/>
    <w:locked/>
    <w:rsid w:val="00486232"/>
    <w:rPr>
      <w:rFonts w:ascii="Cambria" w:hAnsi="Cambria" w:cs="Times New Roman"/>
      <w:b/>
      <w:bCs/>
      <w:kern w:val="28"/>
      <w:sz w:val="32"/>
      <w:szCs w:val="32"/>
    </w:rPr>
  </w:style>
  <w:style w:type="character" w:styleId="Strong">
    <w:name w:val="Strong"/>
    <w:basedOn w:val="DefaultParagraphFont"/>
    <w:uiPriority w:val="99"/>
    <w:qFormat/>
    <w:rsid w:val="00486232"/>
    <w:rPr>
      <w:rFonts w:cs="Times New Roman"/>
      <w:b/>
      <w:bCs/>
    </w:rPr>
  </w:style>
  <w:style w:type="paragraph" w:customStyle="1" w:styleId="Standard">
    <w:name w:val="Standard"/>
    <w:rsid w:val="00486232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64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F6331F-FFB2-4092-A1D6-657CFCAD9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</TotalTime>
  <Pages>24</Pages>
  <Words>6390</Words>
  <Characters>36427</Characters>
  <Application>Microsoft Office Word</Application>
  <DocSecurity>0</DocSecurity>
  <Lines>303</Lines>
  <Paragraphs>8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Ася</cp:lastModifiedBy>
  <cp:revision>85</cp:revision>
  <cp:lastPrinted>2014-10-01T02:38:00Z</cp:lastPrinted>
  <dcterms:created xsi:type="dcterms:W3CDTF">2014-03-24T06:20:00Z</dcterms:created>
  <dcterms:modified xsi:type="dcterms:W3CDTF">2021-03-04T20:13:00Z</dcterms:modified>
</cp:coreProperties>
</file>